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6C95" w:rsidRPr="00C914A6" w:rsidRDefault="00CB3592" w:rsidP="00C914A6">
      <w:pPr>
        <w:pStyle w:val="Title"/>
      </w:pPr>
      <w:r w:rsidRPr="00C914A6">
        <w:t>Data Mining Assignment</w:t>
      </w:r>
      <w:r w:rsidR="003E77A8" w:rsidRPr="00C914A6">
        <w:t xml:space="preserve"> – Neural Network and Random Forests</w:t>
      </w:r>
    </w:p>
    <w:p w:rsidR="00B26C95" w:rsidRDefault="00CB3592" w:rsidP="00C914A6">
      <w:pPr>
        <w:pStyle w:val="Subtitle"/>
      </w:pPr>
      <w:r>
        <w:t>DM Group1</w:t>
      </w:r>
    </w:p>
    <w:p w:rsidR="00B26C95" w:rsidRDefault="00C914A6" w:rsidP="00C914A6">
      <w:pPr>
        <w:pStyle w:val="Author"/>
      </w:pPr>
      <w:bookmarkStart w:id="0" w:name="author-santhosh-krishn"/>
      <w:bookmarkEnd w:id="0"/>
      <w:r>
        <w:t>Authors:</w:t>
      </w:r>
      <w:r w:rsidR="00CB3592">
        <w:t xml:space="preserve"> </w:t>
      </w:r>
      <w:r w:rsidR="003E77A8">
        <w:t>Amrish</w:t>
      </w:r>
      <w:r w:rsidR="00CB3592">
        <w:t>,</w:t>
      </w:r>
      <w:r w:rsidR="003E77A8">
        <w:t xml:space="preserve"> Pradeep, Krishna, Balaji Venkat and Santhosh</w:t>
      </w:r>
      <w:bookmarkStart w:id="1" w:name="_GoBack"/>
      <w:bookmarkEnd w:id="1"/>
    </w:p>
    <w:p w:rsidR="00B26C95" w:rsidRDefault="00CB3592" w:rsidP="00C914A6">
      <w:pPr>
        <w:pStyle w:val="Date"/>
      </w:pPr>
      <w:bookmarkStart w:id="2" w:name="date-17-jul-2017"/>
      <w:bookmarkEnd w:id="2"/>
      <w:r>
        <w:t xml:space="preserve">Date : </w:t>
      </w:r>
      <w:r w:rsidR="003E77A8">
        <w:t>23</w:t>
      </w:r>
      <w:r>
        <w:t>-Jul-2017</w:t>
      </w:r>
    </w:p>
    <w:sdt>
      <w:sdtPr>
        <w:id w:val="-52595199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C914A6" w:rsidRDefault="00C914A6">
          <w:pPr>
            <w:pStyle w:val="TOCHeading"/>
          </w:pPr>
          <w:r>
            <w:t>Contents</w:t>
          </w:r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8620383" w:history="1">
            <w:r w:rsidRPr="00524FB0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84" w:history="1">
            <w:r w:rsidRPr="00524FB0">
              <w:rPr>
                <w:rStyle w:val="Hyperlink"/>
                <w:noProof/>
              </w:rPr>
              <w:t>To Check whether Ensemble Model Performance outperforms the individual RF &amp; N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85" w:history="1">
            <w:r w:rsidRPr="00524FB0">
              <w:rPr>
                <w:rStyle w:val="Hyperlink"/>
                <w:rFonts w:ascii="Consolas" w:hAnsi="Consolas"/>
                <w:noProof/>
                <w:shd w:val="clear" w:color="auto" w:fill="F8F8F8"/>
              </w:rPr>
              <w:t>library(ineq)</w:t>
            </w:r>
            <w:r w:rsidRPr="00524FB0">
              <w:rPr>
                <w:rStyle w:val="Hyperlink"/>
                <w:noProof/>
              </w:rPr>
              <w:t xml:space="preserve">  Data Import </w:t>
            </w:r>
            <w:r w:rsidRPr="00524FB0">
              <w:rPr>
                <w:rStyle w:val="Hyperlink"/>
                <w:rFonts w:ascii="Consolas" w:hAnsi="Consolas"/>
                <w:noProof/>
                <w:shd w:val="clear" w:color="auto" w:fill="F8F8F8"/>
              </w:rPr>
              <w:t>getwd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86" w:history="1">
            <w:r w:rsidRPr="00524FB0">
              <w:rPr>
                <w:rStyle w:val="Hyperlink"/>
                <w:noProof/>
              </w:rPr>
              <w:t>Exploratory Data analysis (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87" w:history="1">
            <w:r w:rsidRPr="00524FB0">
              <w:rPr>
                <w:rStyle w:val="Hyperlink"/>
                <w:noProof/>
              </w:rPr>
              <w:t>Removing Insignificant and unusable data from the 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88" w:history="1">
            <w:r w:rsidRPr="00524FB0">
              <w:rPr>
                <w:rStyle w:val="Hyperlink"/>
                <w:noProof/>
              </w:rPr>
              <w:t>Attrition Propo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89" w:history="1">
            <w:r w:rsidRPr="00524FB0">
              <w:rPr>
                <w:rStyle w:val="Hyperlink"/>
                <w:noProof/>
              </w:rPr>
              <w:t>Common for both NN and R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0" w:history="1">
            <w:r w:rsidRPr="00524FB0">
              <w:rPr>
                <w:rStyle w:val="Hyperlink"/>
                <w:noProof/>
              </w:rPr>
              <w:t>Samp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1" w:history="1">
            <w:r w:rsidRPr="00524FB0">
              <w:rPr>
                <w:rStyle w:val="Hyperlink"/>
                <w:noProof/>
              </w:rPr>
              <w:t>Split the data in Dev &amp; Hold Out sample (70:3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2" w:history="1">
            <w:r w:rsidRPr="00524FB0">
              <w:rPr>
                <w:rStyle w:val="Hyperlink"/>
                <w:noProof/>
              </w:rPr>
              <w:t>Data Count on Development and Hold 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3" w:history="1">
            <w:r w:rsidRPr="00524FB0">
              <w:rPr>
                <w:rStyle w:val="Hyperlink"/>
                <w:noProof/>
              </w:rPr>
              <w:t>Development S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4" w:history="1">
            <w:r w:rsidRPr="00524FB0">
              <w:rPr>
                <w:rStyle w:val="Hyperlink"/>
                <w:noProof/>
              </w:rPr>
              <w:t>Holdout S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5" w:history="1">
            <w:r w:rsidRPr="00524FB0">
              <w:rPr>
                <w:rStyle w:val="Hyperlink"/>
                <w:noProof/>
              </w:rPr>
              <w:t>Proportions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6" w:history="1">
            <w:r w:rsidRPr="00524FB0">
              <w:rPr>
                <w:rStyle w:val="Hyperlink"/>
                <w:noProof/>
              </w:rPr>
              <w:t>Propotion in De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7" w:history="1">
            <w:r w:rsidRPr="00524FB0">
              <w:rPr>
                <w:rStyle w:val="Hyperlink"/>
                <w:noProof/>
              </w:rPr>
              <w:t>Propotion in Hold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8" w:history="1">
            <w:r w:rsidRPr="00524FB0">
              <w:rPr>
                <w:rStyle w:val="Hyperlink"/>
                <w:noProof/>
              </w:rPr>
              <w:t>PopulationPropo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399" w:history="1">
            <w:r w:rsidRPr="00524FB0">
              <w:rPr>
                <w:rStyle w:val="Hyperlink"/>
                <w:noProof/>
              </w:rPr>
              <w:t>Building Neural Network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0" w:history="1">
            <w:r w:rsidRPr="00524FB0">
              <w:rPr>
                <w:rStyle w:val="Hyperlink"/>
                <w:noProof/>
              </w:rPr>
              <w:t>Cleaning the Extreme Values and Scaling 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1" w:history="1">
            <w:r w:rsidRPr="00524FB0">
              <w:rPr>
                <w:rStyle w:val="Hyperlink"/>
                <w:noProof/>
              </w:rPr>
              <w:t>Distribution is not Proper, so, let us scale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2" w:history="1">
            <w:r w:rsidRPr="00524FB0">
              <w:rPr>
                <w:rStyle w:val="Hyperlink"/>
                <w:noProof/>
              </w:rPr>
              <w:t>Validating Neur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3" w:history="1">
            <w:r w:rsidRPr="00524FB0">
              <w:rPr>
                <w:rStyle w:val="Hyperlink"/>
                <w:noProof/>
              </w:rPr>
              <w:t>Basic Confus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4" w:history="1">
            <w:r w:rsidRPr="00524FB0">
              <w:rPr>
                <w:rStyle w:val="Hyperlink"/>
                <w:noProof/>
              </w:rPr>
              <w:t>Detailed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5" w:history="1">
            <w:r w:rsidRPr="00524FB0">
              <w:rPr>
                <w:rStyle w:val="Hyperlink"/>
                <w:noProof/>
              </w:rPr>
              <w:t>Scoring Hold-out data using 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6" w:history="1">
            <w:r w:rsidRPr="00524FB0">
              <w:rPr>
                <w:rStyle w:val="Hyperlink"/>
                <w:noProof/>
              </w:rPr>
              <w:t>Random 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7" w:history="1">
            <w:r w:rsidRPr="00524FB0">
              <w:rPr>
                <w:rStyle w:val="Hyperlink"/>
                <w:noProof/>
              </w:rPr>
              <w:t>Ploting Random 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8" w:history="1">
            <w:r w:rsidRPr="00524FB0">
              <w:rPr>
                <w:rStyle w:val="Hyperlink"/>
                <w:noProof/>
              </w:rPr>
              <w:t>Importance of variables that are used for Random 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09" w:history="1">
            <w:r w:rsidRPr="00524FB0">
              <w:rPr>
                <w:rStyle w:val="Hyperlink"/>
                <w:noProof/>
              </w:rPr>
              <w:t>Tuning Random 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0" w:history="1">
            <w:r w:rsidRPr="00524FB0">
              <w:rPr>
                <w:rStyle w:val="Hyperlink"/>
                <w:noProof/>
              </w:rPr>
              <w:t>Validating RF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1" w:history="1">
            <w:r w:rsidRPr="00524FB0">
              <w:rPr>
                <w:rStyle w:val="Hyperlink"/>
                <w:noProof/>
              </w:rPr>
              <w:t>Area under Cur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2" w:history="1">
            <w:r w:rsidRPr="00524FB0">
              <w:rPr>
                <w:rStyle w:val="Hyperlink"/>
                <w:noProof/>
              </w:rPr>
              <w:t>Gini Coeffic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3" w:history="1">
            <w:r w:rsidRPr="00524FB0">
              <w:rPr>
                <w:rStyle w:val="Hyperlink"/>
                <w:noProof/>
              </w:rPr>
              <w:t>Confus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4" w:history="1">
            <w:r w:rsidRPr="00524FB0">
              <w:rPr>
                <w:rStyle w:val="Hyperlink"/>
                <w:noProof/>
              </w:rPr>
              <w:t>Scoring for Hold Out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5" w:history="1">
            <w:r w:rsidRPr="00524FB0">
              <w:rPr>
                <w:rStyle w:val="Hyperlink"/>
                <w:noProof/>
              </w:rPr>
              <w:t>Ensemble Model of Neural net and R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6" w:history="1">
            <w:r w:rsidRPr="00524FB0">
              <w:rPr>
                <w:rStyle w:val="Hyperlink"/>
                <w:noProof/>
              </w:rPr>
              <w:t>Avera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7" w:history="1">
            <w:r w:rsidRPr="00524FB0">
              <w:rPr>
                <w:rStyle w:val="Hyperlink"/>
                <w:noProof/>
              </w:rPr>
              <w:t>Dev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8" w:history="1">
            <w:r w:rsidRPr="00524FB0">
              <w:rPr>
                <w:rStyle w:val="Hyperlink"/>
                <w:noProof/>
              </w:rPr>
              <w:t>Comparison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19" w:history="1">
            <w:r w:rsidRPr="00524FB0">
              <w:rPr>
                <w:rStyle w:val="Hyperlink"/>
                <w:noProof/>
              </w:rPr>
              <w:t>Ensemble vs Act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20" w:history="1">
            <w:r w:rsidRPr="00524FB0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21" w:history="1">
            <w:r w:rsidRPr="00524FB0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88620422" w:history="1">
            <w:r w:rsidRPr="00524FB0">
              <w:rPr>
                <w:rStyle w:val="Hyperlink"/>
                <w:noProof/>
              </w:rPr>
              <w:t>R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20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914A6" w:rsidRDefault="00C914A6">
          <w:r>
            <w:rPr>
              <w:b/>
              <w:bCs/>
              <w:noProof/>
            </w:rPr>
            <w:fldChar w:fldCharType="end"/>
          </w:r>
        </w:p>
      </w:sdtContent>
    </w:sdt>
    <w:p w:rsidR="00C914A6" w:rsidRDefault="00C914A6">
      <w:r>
        <w:br w:type="page"/>
      </w:r>
    </w:p>
    <w:p w:rsidR="003E77A8" w:rsidRDefault="003E77A8">
      <w:pPr>
        <w:pStyle w:val="Heading1"/>
      </w:pPr>
      <w:bookmarkStart w:id="3" w:name="a-data-import-target-variable-is-attriti"/>
      <w:bookmarkStart w:id="4" w:name="_Toc488620383"/>
      <w:bookmarkEnd w:id="3"/>
      <w:r>
        <w:lastRenderedPageBreak/>
        <w:t>Scope</w:t>
      </w:r>
      <w:bookmarkEnd w:id="4"/>
    </w:p>
    <w:p w:rsidR="00B26C95" w:rsidRDefault="00CB3592" w:rsidP="003E77A8">
      <w:pPr>
        <w:pStyle w:val="BodyText"/>
      </w:pPr>
      <w:r>
        <w:t>a) Data Import (Target variable is "Attrition" column)</w:t>
      </w:r>
    </w:p>
    <w:p w:rsidR="00B26C95" w:rsidRDefault="00CB3592" w:rsidP="003E77A8">
      <w:pPr>
        <w:pStyle w:val="BodyText"/>
      </w:pPr>
      <w:bookmarkStart w:id="5" w:name="b-split-the-data-in-dev-hold-out-sample-"/>
      <w:bookmarkEnd w:id="5"/>
      <w:r>
        <w:t>b) Split the data in Dev &amp; Hold Out sample (70:30)</w:t>
      </w:r>
    </w:p>
    <w:p w:rsidR="00B26C95" w:rsidRDefault="00CB3592" w:rsidP="003E77A8">
      <w:pPr>
        <w:pStyle w:val="BodyText"/>
      </w:pPr>
      <w:bookmarkStart w:id="6" w:name="c-perform-exploratory-data-analysis"/>
      <w:bookmarkEnd w:id="6"/>
      <w:r>
        <w:t>c) Perform Exploratory Data Analysis</w:t>
      </w:r>
    </w:p>
    <w:p w:rsidR="00B26C95" w:rsidRDefault="00CB3592" w:rsidP="003E77A8">
      <w:pPr>
        <w:pStyle w:val="BodyText"/>
      </w:pPr>
      <w:bookmarkStart w:id="7" w:name="d-identify-columns-which-are-of-no-use.-"/>
      <w:bookmarkEnd w:id="7"/>
      <w:r>
        <w:t>d) Identify columns which are of no use. drop those columns</w:t>
      </w:r>
    </w:p>
    <w:p w:rsidR="00B26C95" w:rsidRDefault="00CB3592" w:rsidP="003E77A8">
      <w:pPr>
        <w:pStyle w:val="BodyText"/>
      </w:pPr>
      <w:bookmarkStart w:id="8" w:name="e-write-hypothesis-and-validate-the-hypo"/>
      <w:bookmarkEnd w:id="8"/>
      <w:r>
        <w:t>e) Write Hypothesis and validate the Hypothesis</w:t>
      </w:r>
    </w:p>
    <w:p w:rsidR="00B26C95" w:rsidRDefault="00CB3592" w:rsidP="003E77A8">
      <w:pPr>
        <w:pStyle w:val="BodyText"/>
      </w:pPr>
      <w:bookmarkStart w:id="9" w:name="f-build-neural-network-model-development"/>
      <w:bookmarkEnd w:id="9"/>
      <w:r>
        <w:t>f) Build Neural Network Model (Development sample)</w:t>
      </w:r>
    </w:p>
    <w:p w:rsidR="00B26C95" w:rsidRDefault="00CB3592" w:rsidP="003E77A8">
      <w:pPr>
        <w:pStyle w:val="BodyText"/>
      </w:pPr>
      <w:bookmarkStart w:id="10" w:name="g-validate-nn-model-on-hold-out.-if-need"/>
      <w:bookmarkEnd w:id="10"/>
      <w:r>
        <w:t>g) Validate NN model on Hold Out. If need be improvize</w:t>
      </w:r>
    </w:p>
    <w:p w:rsidR="00B26C95" w:rsidRDefault="00CB3592" w:rsidP="003E77A8">
      <w:pPr>
        <w:pStyle w:val="BodyText"/>
      </w:pPr>
      <w:bookmarkStart w:id="11" w:name="h-build-random-forest-model"/>
      <w:bookmarkEnd w:id="11"/>
      <w:r>
        <w:t>h) Build Random Forest Model</w:t>
      </w:r>
    </w:p>
    <w:p w:rsidR="00B26C95" w:rsidRDefault="00CB3592" w:rsidP="003E77A8">
      <w:pPr>
        <w:pStyle w:val="BodyText"/>
      </w:pPr>
      <w:bookmarkStart w:id="12" w:name="i-validate-rf-model"/>
      <w:bookmarkEnd w:id="12"/>
      <w:r>
        <w:t>i) Validate RF Model</w:t>
      </w:r>
    </w:p>
    <w:p w:rsidR="00B26C95" w:rsidRDefault="00CB3592" w:rsidP="003E77A8">
      <w:pPr>
        <w:pStyle w:val="BodyText"/>
      </w:pPr>
      <w:bookmarkStart w:id="13" w:name="j-compare-nn-with-rf"/>
      <w:bookmarkEnd w:id="13"/>
      <w:r>
        <w:t>j) Compare NN with RF</w:t>
      </w:r>
    </w:p>
    <w:p w:rsidR="00B26C95" w:rsidRDefault="00CB3592" w:rsidP="003E77A8">
      <w:pPr>
        <w:pStyle w:val="BodyText"/>
      </w:pPr>
      <w:bookmarkStart w:id="14" w:name="k-combine-nn-and-rf-into-ensemble-model"/>
      <w:bookmarkEnd w:id="14"/>
      <w:r>
        <w:t>k) Combine NN and RF into Ensemble Model</w:t>
      </w:r>
    </w:p>
    <w:p w:rsidR="00B26C95" w:rsidRDefault="003E77A8">
      <w:pPr>
        <w:pStyle w:val="Heading1"/>
      </w:pPr>
      <w:bookmarkStart w:id="15" w:name="l-check-whether-ensemble-model-performan"/>
      <w:bookmarkStart w:id="16" w:name="_Toc488620384"/>
      <w:bookmarkEnd w:id="15"/>
      <w:r>
        <w:t xml:space="preserve">To </w:t>
      </w:r>
      <w:r w:rsidR="00CB3592">
        <w:t>Check whether Ensemble Model Performance outperforms the individual RF &amp; NN model</w:t>
      </w:r>
      <w:bookmarkEnd w:id="16"/>
    </w:p>
    <w:p w:rsidR="003E77A8" w:rsidRPr="003E77A8" w:rsidRDefault="003E77A8" w:rsidP="003E77A8">
      <w:pPr>
        <w:pStyle w:val="BodyText"/>
      </w:pPr>
      <w:r>
        <w:t xml:space="preserve">Required Libraries </w:t>
      </w:r>
    </w:p>
    <w:p w:rsidR="00B26C95" w:rsidRDefault="00CB35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oogleVis)</w:t>
      </w:r>
    </w:p>
    <w:p w:rsidR="00B26C95" w:rsidRDefault="00CB35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B26C95" w:rsidRDefault="00CB35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B26C95" w:rsidRDefault="00CB35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B26C95" w:rsidRDefault="00CB3592" w:rsidP="003E77A8">
      <w:pPr>
        <w:pStyle w:val="Heading1"/>
      </w:pPr>
      <w:bookmarkStart w:id="17" w:name="_Toc488620385"/>
      <w:r>
        <w:rPr>
          <w:rStyle w:val="KeywordTok"/>
        </w:rPr>
        <w:t>library</w:t>
      </w:r>
      <w:r>
        <w:rPr>
          <w:rStyle w:val="NormalTok"/>
        </w:rPr>
        <w:t>(ineq)</w:t>
      </w:r>
      <w:r>
        <w:br/>
      </w:r>
      <w:r>
        <w:br/>
      </w:r>
      <w:r w:rsidR="003E77A8">
        <w:t>Data Import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  <w:bookmarkEnd w:id="17"/>
    </w:p>
    <w:p w:rsidR="00B26C95" w:rsidRDefault="00CB3592">
      <w:pPr>
        <w:pStyle w:val="SourceCode"/>
      </w:pPr>
      <w:r>
        <w:rPr>
          <w:rStyle w:val="VerbatimChar"/>
        </w:rPr>
        <w:t>## [1] "C:/Home/Work/GreatLakes/Data Mining/Assignments/NeuralNet and RF"</w:t>
      </w:r>
    </w:p>
    <w:p w:rsidR="003E77A8" w:rsidRDefault="00CB3592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Home/Work/GreatLakes/Data Mining/Assignments/NeuralNet and R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rkCol =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HRSourceData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Home/Work/GreatLakes/Data Mining/Assignments/NeuralNet and RF/1452762979_586__HR_Employee_Attrition_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Data Preparation</w:t>
      </w:r>
      <w:r>
        <w:br/>
      </w:r>
      <w:r>
        <w:rPr>
          <w:rStyle w:val="CommentTok"/>
        </w:rPr>
        <w:t># Target data is a factor of String, converting it to Integer of 0 or 1</w:t>
      </w:r>
      <w:r>
        <w:br/>
      </w:r>
      <w:r>
        <w:rPr>
          <w:rStyle w:val="NormalTok"/>
        </w:rPr>
        <w:t>Target_Attrition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HRSourceData$Attrition)</w:t>
      </w:r>
      <w:r>
        <w:br/>
      </w:r>
      <w:r>
        <w:rPr>
          <w:rStyle w:val="NormalTok"/>
        </w:rPr>
        <w:t>Target_Attrition =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arget_Attrition,Target_Attrition==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rget_Attrition =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Target_Attrition,Target_Attrition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rget_Attrition =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arget_Attrition)</w:t>
      </w:r>
      <w:r>
        <w:br/>
      </w:r>
      <w:r>
        <w:rPr>
          <w:rStyle w:val="NormalTok"/>
        </w:rPr>
        <w:t>HRSourceData$TargetAttrition =</w:t>
      </w:r>
      <w:r>
        <w:rPr>
          <w:rStyle w:val="StringTok"/>
        </w:rPr>
        <w:t xml:space="preserve"> </w:t>
      </w:r>
      <w:r>
        <w:rPr>
          <w:rStyle w:val="NormalTok"/>
        </w:rPr>
        <w:t>Target_Attrition</w:t>
      </w:r>
      <w:r>
        <w:br/>
      </w:r>
    </w:p>
    <w:p w:rsidR="003E77A8" w:rsidRPr="003E77A8" w:rsidRDefault="003E77A8" w:rsidP="003E77A8">
      <w:pPr>
        <w:pStyle w:val="Heading1"/>
      </w:pPr>
      <w:bookmarkStart w:id="18" w:name="_Toc488620386"/>
      <w:r w:rsidRPr="003E77A8">
        <w:t>Exploratory Data analysis (c)</w:t>
      </w:r>
      <w:bookmarkEnd w:id="18"/>
    </w:p>
    <w:p w:rsidR="00B26C95" w:rsidRDefault="00CB3592">
      <w:pPr>
        <w:pStyle w:val="SourceCode"/>
      </w:pPr>
      <w:r>
        <w:br/>
      </w:r>
      <w:r>
        <w:rPr>
          <w:rStyle w:val="CommentTok"/>
        </w:rPr>
        <w:t>#plot(gvisTable(HRSourceData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RSourceData)</w:t>
      </w:r>
    </w:p>
    <w:p w:rsidR="00B26C95" w:rsidRDefault="00CB3592">
      <w:pPr>
        <w:pStyle w:val="SourceCode"/>
      </w:pPr>
      <w:r>
        <w:rPr>
          <w:rStyle w:val="VerbatimChar"/>
        </w:rPr>
        <w:t xml:space="preserve">##  [1] "Age"                      "Attrition"               </w:t>
      </w:r>
      <w:r>
        <w:br/>
      </w:r>
      <w:r>
        <w:rPr>
          <w:rStyle w:val="VerbatimChar"/>
        </w:rPr>
        <w:t xml:space="preserve">##  [3] "BusinessTravel"           "DailyRate"               </w:t>
      </w:r>
      <w:r>
        <w:br/>
      </w:r>
      <w:r>
        <w:rPr>
          <w:rStyle w:val="VerbatimChar"/>
        </w:rPr>
        <w:t xml:space="preserve">##  [5] "Department"               "DistanceFromHome"        </w:t>
      </w:r>
      <w:r>
        <w:br/>
      </w:r>
      <w:r>
        <w:rPr>
          <w:rStyle w:val="VerbatimChar"/>
        </w:rPr>
        <w:t xml:space="preserve">##  [7] "Education"                "EducationField"          </w:t>
      </w:r>
      <w:r>
        <w:br/>
      </w:r>
      <w:r>
        <w:rPr>
          <w:rStyle w:val="VerbatimChar"/>
        </w:rPr>
        <w:t xml:space="preserve">##  [9] "EmployeeCount"            "EmployeeNumber"          </w:t>
      </w:r>
      <w:r>
        <w:br/>
      </w:r>
      <w:r>
        <w:rPr>
          <w:rStyle w:val="VerbatimChar"/>
        </w:rPr>
        <w:t xml:space="preserve">## [11] "EnvironmentSatisfaction"  "Gender"                  </w:t>
      </w:r>
      <w:r>
        <w:br/>
      </w:r>
      <w:r>
        <w:rPr>
          <w:rStyle w:val="VerbatimChar"/>
        </w:rPr>
        <w:t xml:space="preserve">## [13] "HourlyRate"               "JobInvolvement"          </w:t>
      </w:r>
      <w:r>
        <w:br/>
      </w:r>
      <w:r>
        <w:rPr>
          <w:rStyle w:val="VerbatimChar"/>
        </w:rPr>
        <w:t xml:space="preserve">## [15] "JobLevel"                 "JobRole"                 </w:t>
      </w:r>
      <w:r>
        <w:br/>
      </w:r>
      <w:r>
        <w:rPr>
          <w:rStyle w:val="VerbatimChar"/>
        </w:rPr>
        <w:t xml:space="preserve">## [17] "JobSatisfaction"          "MaritalStatus"           </w:t>
      </w:r>
      <w:r>
        <w:br/>
      </w:r>
      <w:r>
        <w:rPr>
          <w:rStyle w:val="VerbatimChar"/>
        </w:rPr>
        <w:t xml:space="preserve">## [19] "MonthlyIncome"            "MonthlyRate"             </w:t>
      </w:r>
      <w:r>
        <w:br/>
      </w:r>
      <w:r>
        <w:rPr>
          <w:rStyle w:val="VerbatimChar"/>
        </w:rPr>
        <w:t xml:space="preserve">## [21] "NumCompaniesWorked"       "Over18"                  </w:t>
      </w:r>
      <w:r>
        <w:br/>
      </w:r>
      <w:r>
        <w:rPr>
          <w:rStyle w:val="VerbatimChar"/>
        </w:rPr>
        <w:t xml:space="preserve">## [23] "OverTime"                 "PercentSalaryHike"       </w:t>
      </w:r>
      <w:r>
        <w:br/>
      </w:r>
      <w:r>
        <w:rPr>
          <w:rStyle w:val="VerbatimChar"/>
        </w:rPr>
        <w:t>## [25] "PerformanceRating"        "RelationshipSatisfaction"</w:t>
      </w:r>
      <w:r>
        <w:br/>
      </w:r>
      <w:r>
        <w:rPr>
          <w:rStyle w:val="VerbatimChar"/>
        </w:rPr>
        <w:t xml:space="preserve">## [27] "StandardHours"            "StockOptionLevel"        </w:t>
      </w:r>
      <w:r>
        <w:br/>
      </w:r>
      <w:r>
        <w:rPr>
          <w:rStyle w:val="VerbatimChar"/>
        </w:rPr>
        <w:t xml:space="preserve">## [29] "TotalWorkingYears"        "TrainingTimesLastYear"   </w:t>
      </w:r>
      <w:r>
        <w:br/>
      </w:r>
      <w:r>
        <w:rPr>
          <w:rStyle w:val="VerbatimChar"/>
        </w:rPr>
        <w:t xml:space="preserve">## [31] "WorkLifeBalance"          "YearsAtCompany"          </w:t>
      </w:r>
      <w:r>
        <w:br/>
      </w:r>
      <w:r>
        <w:rPr>
          <w:rStyle w:val="VerbatimChar"/>
        </w:rPr>
        <w:t xml:space="preserve">## [33] "YearsInCurrentRole"       "YearsSinceLastPromotion" </w:t>
      </w:r>
      <w:r>
        <w:br/>
      </w:r>
      <w:r>
        <w:rPr>
          <w:rStyle w:val="VerbatimChar"/>
        </w:rPr>
        <w:t>## [35] "YearsWithCurrManager"     "TargetAttrition"</w:t>
      </w:r>
    </w:p>
    <w:p w:rsidR="00B26C95" w:rsidRDefault="00CB359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RSourceData)</w:t>
      </w:r>
    </w:p>
    <w:p w:rsidR="00B26C95" w:rsidRDefault="00CB3592">
      <w:pPr>
        <w:pStyle w:val="SourceCode"/>
      </w:pPr>
      <w:r>
        <w:rPr>
          <w:rStyle w:val="VerbatimChar"/>
        </w:rPr>
        <w:t>## 'data.frame':    2940 obs. of  36 variables:</w:t>
      </w:r>
      <w:r>
        <w:br/>
      </w:r>
      <w:r>
        <w:rPr>
          <w:rStyle w:val="VerbatimChar"/>
        </w:rPr>
        <w:t>##  $ Age                     : int  41 49 37 33 27 32 59 30 38 36 ...</w:t>
      </w:r>
      <w:r>
        <w:br/>
      </w:r>
      <w:r>
        <w:rPr>
          <w:rStyle w:val="VerbatimChar"/>
        </w:rPr>
        <w:t>##  $ Attrition               : Factor w/ 2 levels "No","Yes": 2 1 2 1 1 1 1 1 1 1 ...</w:t>
      </w:r>
      <w:r>
        <w:br/>
      </w:r>
      <w:r>
        <w:rPr>
          <w:rStyle w:val="VerbatimChar"/>
        </w:rPr>
        <w:t>##  $ BusinessTravel          : Factor w/ 3 levels "Non-Travel","Travel_Frequently",..: 3 2 3 2 3 2 3 3 2 3 ...</w:t>
      </w:r>
      <w:r>
        <w:br/>
      </w:r>
      <w:r>
        <w:rPr>
          <w:rStyle w:val="VerbatimChar"/>
        </w:rPr>
        <w:t>##  $ DailyRate               : int  1102 279 1373 1392 591 1005 1324 1358 21</w:t>
      </w:r>
      <w:r>
        <w:rPr>
          <w:rStyle w:val="VerbatimChar"/>
        </w:rPr>
        <w:lastRenderedPageBreak/>
        <w:t>6 1299 ...</w:t>
      </w:r>
      <w:r>
        <w:br/>
      </w:r>
      <w:r>
        <w:rPr>
          <w:rStyle w:val="VerbatimChar"/>
        </w:rPr>
        <w:t>##  $ Department              : Factor w/ 3 levels "Human Resources",..: 3 2 2 2 2 2 2 2 2 2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t>##  $ Education               : int  2 1 2 4 1 2 3 1 3 3 ...</w:t>
      </w:r>
      <w:r>
        <w:br/>
      </w:r>
      <w:r>
        <w:rPr>
          <w:rStyle w:val="VerbatimChar"/>
        </w:rPr>
        <w:t>##  $ EducationField          : Factor w/ 6 levels "Human Resources",..: 2 2 5 2 4 2 4 2 2 4 ...</w:t>
      </w:r>
      <w:r>
        <w:br/>
      </w:r>
      <w:r>
        <w:rPr>
          <w:rStyle w:val="VerbatimChar"/>
        </w:rPr>
        <w:t>##  $ EmployeeCount           : int  1 1 1 1 1 1 1 1 1 1 ...</w:t>
      </w:r>
      <w:r>
        <w:br/>
      </w:r>
      <w:r>
        <w:rPr>
          <w:rStyle w:val="VerbatimChar"/>
        </w:rPr>
        <w:t>##  $ EmployeeNumber          : int  1 2 3 4 5 6 7 8 9 10 ...</w:t>
      </w:r>
      <w:r>
        <w:br/>
      </w:r>
      <w:r>
        <w:rPr>
          <w:rStyle w:val="VerbatimChar"/>
        </w:rPr>
        <w:t>##  $ EnvironmentSatisfaction : int  2 3 4 4 1 4 3 4 4 3 ...</w:t>
      </w:r>
      <w:r>
        <w:br/>
      </w:r>
      <w:r>
        <w:rPr>
          <w:rStyle w:val="VerbatimChar"/>
        </w:rPr>
        <w:t>##  $ Gender                  : Factor w/ 2 levels "Female","Male": 1 2 2 1 2 2 1 2 2 2 ...</w:t>
      </w:r>
      <w:r>
        <w:br/>
      </w:r>
      <w:r>
        <w:rPr>
          <w:rStyle w:val="VerbatimChar"/>
        </w:rPr>
        <w:t>##  $ HourlyRate              : int  94 61 92 56 40 79 81 67 44 94 ...</w:t>
      </w:r>
      <w:r>
        <w:br/>
      </w:r>
      <w:r>
        <w:rPr>
          <w:rStyle w:val="VerbatimChar"/>
        </w:rPr>
        <w:t>##  $ JobInvolvement          : int  3 2 2 3 3 3 4 3 2 3 ...</w:t>
      </w:r>
      <w:r>
        <w:br/>
      </w:r>
      <w:r>
        <w:rPr>
          <w:rStyle w:val="VerbatimChar"/>
        </w:rPr>
        <w:t>##  $ JobLevel                : int  2 2 1 1 1 1 1 1 3 2 ...</w:t>
      </w:r>
      <w:r>
        <w:br/>
      </w:r>
      <w:r>
        <w:rPr>
          <w:rStyle w:val="VerbatimChar"/>
        </w:rPr>
        <w:t>##  $ JobRole                 : Factor w/ 9 levels "Healthcare Representative",..: 8 7 3 7 3 3 3 3 5 1 ...</w:t>
      </w:r>
      <w:r>
        <w:br/>
      </w:r>
      <w:r>
        <w:rPr>
          <w:rStyle w:val="VerbatimChar"/>
        </w:rPr>
        <w:t>##  $ JobSatisfaction         : int  4 2 3 3 2 4 1 3 3 3 ...</w:t>
      </w:r>
      <w:r>
        <w:br/>
      </w:r>
      <w:r>
        <w:rPr>
          <w:rStyle w:val="VerbatimChar"/>
        </w:rPr>
        <w:t>##  $ MaritalStatus           : Factor w/ 3 levels "Divorced","Married",..: 3 2 3 2 2 3 2 1 3 2 ...</w:t>
      </w:r>
      <w:r>
        <w:br/>
      </w:r>
      <w:r>
        <w:rPr>
          <w:rStyle w:val="VerbatimChar"/>
        </w:rPr>
        <w:t>##  $ MonthlyIncome           : int  5993 5130 2090 2909 3468 3068 2670 2693 9526 5237 ...</w:t>
      </w:r>
      <w:r>
        <w:br/>
      </w:r>
      <w:r>
        <w:rPr>
          <w:rStyle w:val="VerbatimChar"/>
        </w:rPr>
        <w:t>##  $ MonthlyRate             : int  19479 24907 2396 23159 16632 11864 9964 13335 8787 16577 ...</w:t>
      </w:r>
      <w:r>
        <w:br/>
      </w:r>
      <w:r>
        <w:rPr>
          <w:rStyle w:val="VerbatimChar"/>
        </w:rPr>
        <w:t>##  $ NumCompaniesWorked      : int  8 1 6 1 9 0 4 1 0 6 ...</w:t>
      </w:r>
      <w:r>
        <w:br/>
      </w:r>
      <w:r>
        <w:rPr>
          <w:rStyle w:val="VerbatimChar"/>
        </w:rPr>
        <w:t>##  $ Over18                  : Factor w/ 1 level "Y": 1 1 1 1 1 1 1 1 1 1 ...</w:t>
      </w:r>
      <w:r>
        <w:br/>
      </w:r>
      <w:r>
        <w:rPr>
          <w:rStyle w:val="VerbatimChar"/>
        </w:rPr>
        <w:t>##  $ OverTime                : Factor w/ 2 levels "No","Yes": 2 1 2 2 1 1 2 1 1 1 ...</w:t>
      </w:r>
      <w:r>
        <w:br/>
      </w:r>
      <w:r>
        <w:rPr>
          <w:rStyle w:val="VerbatimChar"/>
        </w:rPr>
        <w:t>##  $ PercentSalaryHike       : int  11 23 15 11 12 13 20 22 21 13 ...</w:t>
      </w:r>
      <w:r>
        <w:br/>
      </w:r>
      <w:r>
        <w:rPr>
          <w:rStyle w:val="VerbatimChar"/>
        </w:rPr>
        <w:t>##  $ PerformanceRating       : int  3 4 3 3 3 3 4 4 4 3 ...</w:t>
      </w:r>
      <w:r>
        <w:br/>
      </w:r>
      <w:r>
        <w:rPr>
          <w:rStyle w:val="VerbatimChar"/>
        </w:rPr>
        <w:t>##  $ RelationshipSatisfaction: int  1 4 2 3 4 3 1 2 2 2 ...</w:t>
      </w:r>
      <w:r>
        <w:br/>
      </w:r>
      <w:r>
        <w:rPr>
          <w:rStyle w:val="VerbatimChar"/>
        </w:rPr>
        <w:t>##  $ StandardHours           : int  80 80 80 80 80 80 80 80 80 80 ...</w:t>
      </w:r>
      <w:r>
        <w:br/>
      </w:r>
      <w:r>
        <w:rPr>
          <w:rStyle w:val="VerbatimChar"/>
        </w:rPr>
        <w:t>##  $ StockOptionLevel        : int  0 1 0 0 1 0 3 1 0 2 ...</w:t>
      </w:r>
      <w:r>
        <w:br/>
      </w:r>
      <w:r>
        <w:rPr>
          <w:rStyle w:val="VerbatimChar"/>
        </w:rPr>
        <w:t>##  $ TotalWorkingYears       : int  8 10 7 8 6 8 12 1 10 17 ...</w:t>
      </w:r>
      <w:r>
        <w:br/>
      </w:r>
      <w:r>
        <w:rPr>
          <w:rStyle w:val="VerbatimChar"/>
        </w:rPr>
        <w:t>##  $ TrainingTimesLastYear   : int  0 3 3 3 3 2 3 2 2 3 ...</w:t>
      </w:r>
      <w:r>
        <w:br/>
      </w:r>
      <w:r>
        <w:rPr>
          <w:rStyle w:val="VerbatimChar"/>
        </w:rPr>
        <w:t>##  $ WorkLifeBalance         : int  1 3 3 3 3 2 2 3 3 2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>##  $ YearsInCurrentRole      : int  4 7 0 7 2 7 0 0 7 7 ...</w:t>
      </w:r>
      <w:r>
        <w:br/>
      </w:r>
      <w:r>
        <w:rPr>
          <w:rStyle w:val="VerbatimChar"/>
        </w:rPr>
        <w:t>##  $ YearsSinceLastPromotion : int  0 1 0 3 2 3 0 0 1 7 ...</w:t>
      </w:r>
      <w:r>
        <w:br/>
      </w:r>
      <w:r>
        <w:rPr>
          <w:rStyle w:val="VerbatimChar"/>
        </w:rPr>
        <w:t>##  $ YearsWithCurrManager    : int  5 7 0 0 2 6 0 0 8 7 ...</w:t>
      </w:r>
      <w:r>
        <w:br/>
      </w:r>
      <w:r>
        <w:rPr>
          <w:rStyle w:val="VerbatimChar"/>
        </w:rPr>
        <w:t>##  $ TargetAttrition         : int  1 0 1 0 0 0 0 0 0 0 ...</w:t>
      </w:r>
    </w:p>
    <w:p w:rsidR="00B26C95" w:rsidRDefault="00CB3592">
      <w:pPr>
        <w:pStyle w:val="SourceCode"/>
      </w:pPr>
      <w:r>
        <w:rPr>
          <w:rStyle w:val="CommentTok"/>
        </w:rPr>
        <w:t>#List of Numerical Variable</w:t>
      </w:r>
      <w:r>
        <w:br/>
      </w:r>
      <w:r>
        <w:rPr>
          <w:rStyle w:val="CommentTok"/>
        </w:rPr>
        <w:t># Age : COnt</w:t>
      </w:r>
      <w:r>
        <w:br/>
      </w:r>
      <w:r>
        <w:rPr>
          <w:rStyle w:val="CommentTok"/>
        </w:rPr>
        <w:t># DailyRate : Ratio</w:t>
      </w:r>
      <w:r>
        <w:br/>
      </w:r>
      <w:r>
        <w:rPr>
          <w:rStyle w:val="CommentTok"/>
        </w:rPr>
        <w:t># Distance from Home : Ratio</w:t>
      </w:r>
      <w:r>
        <w:br/>
      </w:r>
      <w:r>
        <w:rPr>
          <w:rStyle w:val="CommentTok"/>
        </w:rPr>
        <w:t># Education : Ordinal</w:t>
      </w:r>
      <w:r>
        <w:br/>
      </w:r>
      <w:r>
        <w:rPr>
          <w:rStyle w:val="CommentTok"/>
        </w:rPr>
        <w:t># Employee Count : Discrete</w:t>
      </w:r>
      <w:r>
        <w:br/>
      </w:r>
      <w:r>
        <w:rPr>
          <w:rStyle w:val="CommentTok"/>
        </w:rPr>
        <w:t># Employee Number : Nominal</w:t>
      </w:r>
      <w:r>
        <w:br/>
      </w:r>
      <w:r>
        <w:rPr>
          <w:rStyle w:val="CommentTok"/>
        </w:rPr>
        <w:lastRenderedPageBreak/>
        <w:t># Employee Satisfaction : Ordinal</w:t>
      </w:r>
      <w:r>
        <w:br/>
      </w:r>
      <w:r>
        <w:rPr>
          <w:rStyle w:val="CommentTok"/>
        </w:rPr>
        <w:t># Hourly Rate : Cont, Ratio</w:t>
      </w:r>
      <w:r>
        <w:br/>
      </w:r>
      <w:r>
        <w:rPr>
          <w:rStyle w:val="CommentTok"/>
        </w:rPr>
        <w:t># Job Involvement : Discrete</w:t>
      </w:r>
      <w:r>
        <w:br/>
      </w:r>
      <w:r>
        <w:rPr>
          <w:rStyle w:val="CommentTok"/>
        </w:rPr>
        <w:t># Job Level : Ordinal</w:t>
      </w:r>
      <w:r>
        <w:br/>
      </w:r>
      <w:r>
        <w:rPr>
          <w:rStyle w:val="CommentTok"/>
        </w:rPr>
        <w:t># Job Satisfaction : Ordinal</w:t>
      </w:r>
      <w:r>
        <w:br/>
      </w:r>
      <w:r>
        <w:rPr>
          <w:rStyle w:val="CommentTok"/>
        </w:rPr>
        <w:t># Monthly Income : Ratio, Cont</w:t>
      </w:r>
      <w:r>
        <w:br/>
      </w:r>
      <w:r>
        <w:rPr>
          <w:rStyle w:val="CommentTok"/>
        </w:rPr>
        <w:t># Monthly Rate : Ration, cont</w:t>
      </w:r>
      <w:r>
        <w:br/>
      </w:r>
      <w:r>
        <w:rPr>
          <w:rStyle w:val="CommentTok"/>
        </w:rPr>
        <w:t># Num Company Worked : Discrete</w:t>
      </w:r>
      <w:r>
        <w:br/>
      </w:r>
      <w:r>
        <w:rPr>
          <w:rStyle w:val="CommentTok"/>
        </w:rPr>
        <w:t># Percent Salaray Hike : Interval, Cont</w:t>
      </w:r>
      <w:r>
        <w:br/>
      </w:r>
      <w:r>
        <w:rPr>
          <w:rStyle w:val="CommentTok"/>
        </w:rPr>
        <w:t># Performance Rating : Ordinal</w:t>
      </w:r>
      <w:r>
        <w:br/>
      </w:r>
      <w:r>
        <w:rPr>
          <w:rStyle w:val="CommentTok"/>
        </w:rPr>
        <w:t># Relationship Satisfaction : Ordinal</w:t>
      </w:r>
      <w:r>
        <w:br/>
      </w:r>
      <w:r>
        <w:rPr>
          <w:rStyle w:val="CommentTok"/>
        </w:rPr>
        <w:t># Standard Hours : Cont</w:t>
      </w:r>
      <w:r>
        <w:br/>
      </w:r>
      <w:r>
        <w:rPr>
          <w:rStyle w:val="CommentTok"/>
        </w:rPr>
        <w:t># Stock Option Level : Ordinal</w:t>
      </w:r>
      <w:r>
        <w:br/>
      </w:r>
      <w:r>
        <w:rPr>
          <w:rStyle w:val="CommentTok"/>
        </w:rPr>
        <w:t># Total Working Years : Discrete</w:t>
      </w:r>
      <w:r>
        <w:br/>
      </w:r>
      <w:r>
        <w:rPr>
          <w:rStyle w:val="CommentTok"/>
        </w:rPr>
        <w:t># Training Times Last Year : Discrete</w:t>
      </w:r>
      <w:r>
        <w:br/>
      </w:r>
      <w:r>
        <w:rPr>
          <w:rStyle w:val="CommentTok"/>
        </w:rPr>
        <w:t># Work Life Balance : Ordinal</w:t>
      </w:r>
      <w:r>
        <w:br/>
      </w:r>
      <w:r>
        <w:rPr>
          <w:rStyle w:val="CommentTok"/>
        </w:rPr>
        <w:t># Years at Company : Cont, Interval</w:t>
      </w:r>
      <w:r>
        <w:br/>
      </w:r>
      <w:r>
        <w:rPr>
          <w:rStyle w:val="CommentTok"/>
        </w:rPr>
        <w:t># Years in Current Role : Cont, Interval</w:t>
      </w:r>
      <w:r>
        <w:br/>
      </w:r>
      <w:r>
        <w:rPr>
          <w:rStyle w:val="CommentTok"/>
        </w:rPr>
        <w:t># Years Since Last Promotion : Cont, Interval</w:t>
      </w:r>
      <w:r>
        <w:br/>
      </w:r>
      <w:r>
        <w:rPr>
          <w:rStyle w:val="CommentTok"/>
        </w:rPr>
        <w:t># Years with Current Manager : Cont, Interval</w:t>
      </w:r>
      <w:r>
        <w:br/>
      </w:r>
      <w:r>
        <w:br/>
      </w:r>
      <w:r>
        <w:rPr>
          <w:rStyle w:val="CommentTok"/>
        </w:rPr>
        <w:t>#List of Categorical Variable</w:t>
      </w:r>
      <w:r>
        <w:br/>
      </w:r>
      <w:r>
        <w:rPr>
          <w:rStyle w:val="CommentTok"/>
        </w:rPr>
        <w:t>#BusinessTravel</w:t>
      </w:r>
      <w:r>
        <w:br/>
      </w:r>
      <w:r>
        <w:rPr>
          <w:rStyle w:val="CommentTok"/>
        </w:rPr>
        <w:t>#Department</w:t>
      </w:r>
      <w:r>
        <w:br/>
      </w:r>
      <w:r>
        <w:rPr>
          <w:rStyle w:val="CommentTok"/>
        </w:rPr>
        <w:t>#EducationField</w:t>
      </w:r>
      <w:r>
        <w:br/>
      </w:r>
      <w:r>
        <w:rPr>
          <w:rStyle w:val="CommentTok"/>
        </w:rPr>
        <w:t>#Gender</w:t>
      </w:r>
      <w:r>
        <w:br/>
      </w:r>
      <w:r>
        <w:rPr>
          <w:rStyle w:val="CommentTok"/>
        </w:rPr>
        <w:t>#JobRole</w:t>
      </w:r>
      <w:r>
        <w:br/>
      </w:r>
      <w:r>
        <w:rPr>
          <w:rStyle w:val="CommentTok"/>
        </w:rPr>
        <w:t>#MaritalStatus</w:t>
      </w:r>
      <w:r>
        <w:br/>
      </w:r>
      <w:r>
        <w:rPr>
          <w:rStyle w:val="CommentTok"/>
        </w:rPr>
        <w:t>#Over18</w:t>
      </w:r>
      <w:r>
        <w:br/>
      </w:r>
      <w:r>
        <w:rPr>
          <w:rStyle w:val="CommentTok"/>
        </w:rPr>
        <w:t>#OverTime</w:t>
      </w:r>
      <w:r>
        <w:br/>
      </w:r>
      <w:r>
        <w:br/>
      </w:r>
      <w:r>
        <w:rPr>
          <w:rStyle w:val="CommentTok"/>
        </w:rPr>
        <w:t>#Business Trave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RSourceData$BusinessTravel, </w:t>
      </w:r>
      <w:r>
        <w:rPr>
          <w:rStyle w:val="DataTypeTok"/>
        </w:rPr>
        <w:t>col=</w:t>
      </w:r>
      <w:r>
        <w:rPr>
          <w:rStyle w:val="NormalTok"/>
        </w:rPr>
        <w:t xml:space="preserve">darkCol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ravel Details"</w:t>
      </w:r>
      <w:r>
        <w:rPr>
          <w:rStyle w:val="NormalTok"/>
        </w:rPr>
        <w:t>)</w:t>
      </w:r>
    </w:p>
    <w:p w:rsidR="00B26C95" w:rsidRDefault="00CB35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C95" w:rsidRDefault="00CB3592">
      <w:pPr>
        <w:pStyle w:val="SourceCode"/>
      </w:pPr>
      <w:r>
        <w:rPr>
          <w:rStyle w:val="NormalTok"/>
        </w:rPr>
        <w:t>BusinessTravel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RSourceData$BusinessTravel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(BusinessTravel/</w:t>
      </w:r>
      <w:r>
        <w:rPr>
          <w:rStyle w:val="KeywordTok"/>
        </w:rPr>
        <w:t>sum</w:t>
      </w:r>
      <w:r>
        <w:rPr>
          <w:rStyle w:val="NormalTok"/>
        </w:rPr>
        <w:t>(BusinessTravel)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26C95" w:rsidRDefault="00CB3592">
      <w:pPr>
        <w:pStyle w:val="SourceCode"/>
      </w:pPr>
      <w:r>
        <w:rPr>
          <w:rStyle w:val="VerbatimChar"/>
        </w:rPr>
        <w:t>##                   summary.HRSourceData.BusinessTravel.</w:t>
      </w:r>
      <w:r>
        <w:br/>
      </w:r>
      <w:r>
        <w:rPr>
          <w:rStyle w:val="VerbatimChar"/>
        </w:rPr>
        <w:t>## Non-Travel                                       10.20</w:t>
      </w:r>
      <w:r>
        <w:br/>
      </w:r>
      <w:r>
        <w:rPr>
          <w:rStyle w:val="VerbatimChar"/>
        </w:rPr>
        <w:t>## Travel_Frequently                                18.84</w:t>
      </w:r>
      <w:r>
        <w:br/>
      </w:r>
      <w:r>
        <w:rPr>
          <w:rStyle w:val="VerbatimChar"/>
        </w:rPr>
        <w:t>## Travel_Rarely                                    70.95</w:t>
      </w:r>
    </w:p>
    <w:p w:rsidR="00B26C95" w:rsidRDefault="00CB3592">
      <w:pPr>
        <w:pStyle w:val="SourceCode"/>
      </w:pPr>
      <w:r>
        <w:rPr>
          <w:rStyle w:val="CommentTok"/>
        </w:rPr>
        <w:t>#Departmen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RSourceData$Department, </w:t>
      </w:r>
      <w:r>
        <w:rPr>
          <w:rStyle w:val="DataTypeTok"/>
        </w:rPr>
        <w:t>col=</w:t>
      </w:r>
      <w:r>
        <w:rPr>
          <w:rStyle w:val="NormalTok"/>
        </w:rPr>
        <w:t xml:space="preserve">darkCol, </w:t>
      </w:r>
      <w:r>
        <w:rPr>
          <w:rStyle w:val="DataTypeTok"/>
        </w:rPr>
        <w:t>main=</w:t>
      </w:r>
      <w:r>
        <w:rPr>
          <w:rStyle w:val="StringTok"/>
        </w:rPr>
        <w:t>"Department"</w:t>
      </w:r>
      <w:r>
        <w:rPr>
          <w:rStyle w:val="NormalTok"/>
        </w:rPr>
        <w:t>)</w:t>
      </w:r>
    </w:p>
    <w:p w:rsidR="00B26C95" w:rsidRDefault="00CB35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C95" w:rsidRDefault="00CB3592">
      <w:pPr>
        <w:pStyle w:val="SourceCode"/>
      </w:pPr>
      <w:r>
        <w:rPr>
          <w:rStyle w:val="NormalTok"/>
        </w:rPr>
        <w:t>vDepartmen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RSourceData$Department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(vDepartment/</w:t>
      </w:r>
      <w:r>
        <w:rPr>
          <w:rStyle w:val="KeywordTok"/>
        </w:rPr>
        <w:t>sum</w:t>
      </w:r>
      <w:r>
        <w:rPr>
          <w:rStyle w:val="NormalTok"/>
        </w:rPr>
        <w:t>(vDepartment)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26C95" w:rsidRDefault="00CB3592">
      <w:pPr>
        <w:pStyle w:val="SourceCode"/>
      </w:pPr>
      <w:r>
        <w:rPr>
          <w:rStyle w:val="VerbatimChar"/>
        </w:rPr>
        <w:t>##                        summary.HRSourceData.Department.</w:t>
      </w:r>
      <w:r>
        <w:br/>
      </w:r>
      <w:r>
        <w:rPr>
          <w:rStyle w:val="VerbatimChar"/>
        </w:rPr>
        <w:t>## Human Resources                                    4.29</w:t>
      </w:r>
      <w:r>
        <w:br/>
      </w:r>
      <w:r>
        <w:rPr>
          <w:rStyle w:val="VerbatimChar"/>
        </w:rPr>
        <w:t>## Research &amp; Development                            65.37</w:t>
      </w:r>
      <w:r>
        <w:br/>
      </w:r>
      <w:r>
        <w:rPr>
          <w:rStyle w:val="VerbatimChar"/>
        </w:rPr>
        <w:t>## Sales                                             30.34</w:t>
      </w:r>
    </w:p>
    <w:p w:rsidR="00B26C95" w:rsidRDefault="00CB3592">
      <w:pPr>
        <w:pStyle w:val="SourceCode"/>
      </w:pPr>
      <w:r>
        <w:rPr>
          <w:rStyle w:val="CommentTok"/>
        </w:rPr>
        <w:t>#EducationFiel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RSourceData$EducationField, </w:t>
      </w:r>
      <w:r>
        <w:rPr>
          <w:rStyle w:val="DataTypeTok"/>
        </w:rPr>
        <w:t>col=</w:t>
      </w:r>
      <w:r>
        <w:rPr>
          <w:rStyle w:val="NormalTok"/>
        </w:rPr>
        <w:t xml:space="preserve">darkCol, </w:t>
      </w:r>
      <w:r>
        <w:rPr>
          <w:rStyle w:val="DataTypeTok"/>
        </w:rPr>
        <w:t>main=</w:t>
      </w:r>
      <w:r>
        <w:rPr>
          <w:rStyle w:val="StringTok"/>
        </w:rPr>
        <w:t>"Eduction Field"</w:t>
      </w:r>
      <w:r>
        <w:rPr>
          <w:rStyle w:val="NormalTok"/>
        </w:rPr>
        <w:t>)</w:t>
      </w:r>
    </w:p>
    <w:p w:rsidR="00B26C95" w:rsidRDefault="00CB35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Assignmen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C95" w:rsidRDefault="00CB3592">
      <w:pPr>
        <w:pStyle w:val="SourceCode"/>
      </w:pPr>
      <w:r>
        <w:rPr>
          <w:rStyle w:val="NormalTok"/>
        </w:rPr>
        <w:t>vEducationField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RSourceData$EducationField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(vEducationField/</w:t>
      </w:r>
      <w:r>
        <w:rPr>
          <w:rStyle w:val="KeywordTok"/>
        </w:rPr>
        <w:t>sum</w:t>
      </w:r>
      <w:r>
        <w:rPr>
          <w:rStyle w:val="NormalTok"/>
        </w:rPr>
        <w:t>(vEducationField)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26C95" w:rsidRDefault="00CB3592">
      <w:pPr>
        <w:pStyle w:val="SourceCode"/>
      </w:pPr>
      <w:r>
        <w:rPr>
          <w:rStyle w:val="VerbatimChar"/>
        </w:rPr>
        <w:t>##                  summary.HRSourceData.EducationField.</w:t>
      </w:r>
      <w:r>
        <w:br/>
      </w:r>
      <w:r>
        <w:rPr>
          <w:rStyle w:val="VerbatimChar"/>
        </w:rPr>
        <w:t>## Human Resources                                  1.84</w:t>
      </w:r>
      <w:r>
        <w:br/>
      </w:r>
      <w:r>
        <w:rPr>
          <w:rStyle w:val="VerbatimChar"/>
        </w:rPr>
        <w:t>## Life Sciences                                   41.22</w:t>
      </w:r>
      <w:r>
        <w:br/>
      </w:r>
      <w:r>
        <w:rPr>
          <w:rStyle w:val="VerbatimChar"/>
        </w:rPr>
        <w:t>## Marketing                                       10.82</w:t>
      </w:r>
      <w:r>
        <w:br/>
      </w:r>
      <w:r>
        <w:rPr>
          <w:rStyle w:val="VerbatimChar"/>
        </w:rPr>
        <w:t>## Medical                                         31.56</w:t>
      </w:r>
      <w:r>
        <w:br/>
      </w:r>
      <w:r>
        <w:rPr>
          <w:rStyle w:val="VerbatimChar"/>
        </w:rPr>
        <w:t>## Other                                            5.58</w:t>
      </w:r>
      <w:r>
        <w:br/>
      </w:r>
      <w:r>
        <w:rPr>
          <w:rStyle w:val="VerbatimChar"/>
        </w:rPr>
        <w:t>## Technical Degree                                 8.98</w:t>
      </w:r>
    </w:p>
    <w:p w:rsidR="00B26C95" w:rsidRDefault="00CB3592">
      <w:pPr>
        <w:pStyle w:val="SourceCode"/>
      </w:pPr>
      <w:r>
        <w:rPr>
          <w:rStyle w:val="CommentTok"/>
        </w:rPr>
        <w:t>#Gend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RSourceData$Gender, </w:t>
      </w:r>
      <w:r>
        <w:rPr>
          <w:rStyle w:val="DataTypeTok"/>
        </w:rPr>
        <w:t>col=</w:t>
      </w:r>
      <w:r>
        <w:rPr>
          <w:rStyle w:val="NormalTok"/>
        </w:rPr>
        <w:t>darkCol,</w:t>
      </w:r>
      <w:r>
        <w:rPr>
          <w:rStyle w:val="DataTypeTok"/>
        </w:rPr>
        <w:t>main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:rsidR="00B26C95" w:rsidRDefault="00CB35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Assignmen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C95" w:rsidRDefault="00CB3592">
      <w:pPr>
        <w:pStyle w:val="SourceCode"/>
      </w:pPr>
      <w:r>
        <w:rPr>
          <w:rStyle w:val="NormalTok"/>
        </w:rPr>
        <w:t>vGender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RSourceData$Gender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(vGender/</w:t>
      </w:r>
      <w:r>
        <w:rPr>
          <w:rStyle w:val="KeywordTok"/>
        </w:rPr>
        <w:t>sum</w:t>
      </w:r>
      <w:r>
        <w:rPr>
          <w:rStyle w:val="NormalTok"/>
        </w:rPr>
        <w:t>(vGender)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26C95" w:rsidRDefault="00CB3592">
      <w:pPr>
        <w:pStyle w:val="SourceCode"/>
      </w:pPr>
      <w:r>
        <w:rPr>
          <w:rStyle w:val="VerbatimChar"/>
        </w:rPr>
        <w:t>##        summary.HRSourceData.Gender.</w:t>
      </w:r>
      <w:r>
        <w:br/>
      </w:r>
      <w:r>
        <w:rPr>
          <w:rStyle w:val="VerbatimChar"/>
        </w:rPr>
        <w:t>## Female                           40</w:t>
      </w:r>
      <w:r>
        <w:br/>
      </w:r>
      <w:r>
        <w:rPr>
          <w:rStyle w:val="VerbatimChar"/>
        </w:rPr>
        <w:t>## Male                             60</w:t>
      </w:r>
    </w:p>
    <w:p w:rsidR="00B26C95" w:rsidRDefault="00CB3592">
      <w:pPr>
        <w:pStyle w:val="SourceCode"/>
      </w:pPr>
      <w:r>
        <w:rPr>
          <w:rStyle w:val="CommentTok"/>
        </w:rPr>
        <w:t>#JobRol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RSourceData$JobRole, </w:t>
      </w:r>
      <w:r>
        <w:rPr>
          <w:rStyle w:val="DataTypeTok"/>
        </w:rPr>
        <w:t>col=</w:t>
      </w:r>
      <w:r>
        <w:rPr>
          <w:rStyle w:val="NormalTok"/>
        </w:rPr>
        <w:t xml:space="preserve">darkCol, </w:t>
      </w:r>
      <w:r>
        <w:rPr>
          <w:rStyle w:val="DataTypeTok"/>
        </w:rPr>
        <w:t>main=</w:t>
      </w:r>
      <w:r>
        <w:rPr>
          <w:rStyle w:val="StringTok"/>
        </w:rPr>
        <w:t>"Job Role"</w:t>
      </w:r>
      <w:r>
        <w:rPr>
          <w:rStyle w:val="NormalTok"/>
        </w:rPr>
        <w:t>)</w:t>
      </w:r>
    </w:p>
    <w:p w:rsidR="00B26C95" w:rsidRDefault="00CB35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Assignmen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C95" w:rsidRDefault="00CB3592">
      <w:pPr>
        <w:pStyle w:val="SourceCode"/>
      </w:pPr>
      <w:r>
        <w:rPr>
          <w:rStyle w:val="NormalTok"/>
        </w:rPr>
        <w:t>vJobRol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RSourceData$JobRole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(vJobRole/</w:t>
      </w:r>
      <w:r>
        <w:rPr>
          <w:rStyle w:val="KeywordTok"/>
        </w:rPr>
        <w:t>sum</w:t>
      </w:r>
      <w:r>
        <w:rPr>
          <w:rStyle w:val="NormalTok"/>
        </w:rPr>
        <w:t>(vJobRole)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26C95" w:rsidRDefault="00CB3592">
      <w:pPr>
        <w:pStyle w:val="SourceCode"/>
      </w:pPr>
      <w:r>
        <w:rPr>
          <w:rStyle w:val="VerbatimChar"/>
        </w:rPr>
        <w:t>##                           summary.HRSourceData.JobRole.</w:t>
      </w:r>
      <w:r>
        <w:br/>
      </w:r>
      <w:r>
        <w:rPr>
          <w:rStyle w:val="VerbatimChar"/>
        </w:rPr>
        <w:t>## Healthcare Representative                          8.91</w:t>
      </w:r>
      <w:r>
        <w:br/>
      </w:r>
      <w:r>
        <w:rPr>
          <w:rStyle w:val="VerbatimChar"/>
        </w:rPr>
        <w:t>## Human Resources                                    3.54</w:t>
      </w:r>
      <w:r>
        <w:br/>
      </w:r>
      <w:r>
        <w:rPr>
          <w:rStyle w:val="VerbatimChar"/>
        </w:rPr>
        <w:t>## Laboratory Technician                             17.62</w:t>
      </w:r>
      <w:r>
        <w:br/>
      </w:r>
      <w:r>
        <w:rPr>
          <w:rStyle w:val="VerbatimChar"/>
        </w:rPr>
        <w:t>## Manager                                            6.94</w:t>
      </w:r>
      <w:r>
        <w:br/>
      </w:r>
      <w:r>
        <w:rPr>
          <w:rStyle w:val="VerbatimChar"/>
        </w:rPr>
        <w:t>## Manufacturing Director                             9.86</w:t>
      </w:r>
      <w:r>
        <w:br/>
      </w:r>
      <w:r>
        <w:rPr>
          <w:rStyle w:val="VerbatimChar"/>
        </w:rPr>
        <w:t>## Research Director                                  5.44</w:t>
      </w:r>
      <w:r>
        <w:br/>
      </w:r>
      <w:r>
        <w:rPr>
          <w:rStyle w:val="VerbatimChar"/>
        </w:rPr>
        <w:t>## Research Scientist                                19.86</w:t>
      </w:r>
      <w:r>
        <w:br/>
      </w:r>
      <w:r>
        <w:rPr>
          <w:rStyle w:val="VerbatimChar"/>
        </w:rPr>
        <w:t>## Sales Executive                                   22.18</w:t>
      </w:r>
      <w:r>
        <w:br/>
      </w:r>
      <w:r>
        <w:rPr>
          <w:rStyle w:val="VerbatimChar"/>
        </w:rPr>
        <w:t>## Sales Representative                               5.65</w:t>
      </w:r>
    </w:p>
    <w:p w:rsidR="00B26C95" w:rsidRDefault="00CB3592">
      <w:pPr>
        <w:pStyle w:val="SourceCode"/>
      </w:pPr>
      <w:r>
        <w:rPr>
          <w:rStyle w:val="CommentTok"/>
        </w:rPr>
        <w:t>#MaritalStatu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RSourceData$MaritalStatus, </w:t>
      </w:r>
      <w:r>
        <w:rPr>
          <w:rStyle w:val="DataTypeTok"/>
        </w:rPr>
        <w:t>col=</w:t>
      </w:r>
      <w:r>
        <w:rPr>
          <w:rStyle w:val="NormalTok"/>
        </w:rPr>
        <w:t xml:space="preserve">darkCol, </w:t>
      </w:r>
      <w:r>
        <w:rPr>
          <w:rStyle w:val="DataTypeTok"/>
        </w:rPr>
        <w:t>main=</w:t>
      </w:r>
      <w:r>
        <w:rPr>
          <w:rStyle w:val="StringTok"/>
        </w:rPr>
        <w:t>"Marital Status"</w:t>
      </w:r>
      <w:r>
        <w:rPr>
          <w:rStyle w:val="NormalTok"/>
        </w:rPr>
        <w:t>)</w:t>
      </w:r>
    </w:p>
    <w:p w:rsidR="00B26C95" w:rsidRDefault="00CB35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Assignmen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C95" w:rsidRDefault="00CB3592">
      <w:pPr>
        <w:pStyle w:val="SourceCode"/>
      </w:pPr>
      <w:r>
        <w:rPr>
          <w:rStyle w:val="NormalTok"/>
        </w:rPr>
        <w:t>vMaritalStatu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RSourceData$MaritalStatus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(vMaritalStatus/</w:t>
      </w:r>
      <w:r>
        <w:rPr>
          <w:rStyle w:val="KeywordTok"/>
        </w:rPr>
        <w:t>sum</w:t>
      </w:r>
      <w:r>
        <w:rPr>
          <w:rStyle w:val="NormalTok"/>
        </w:rPr>
        <w:t>(vMaritalStatus)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26C95" w:rsidRDefault="00CB3592">
      <w:pPr>
        <w:pStyle w:val="SourceCode"/>
      </w:pPr>
      <w:r>
        <w:rPr>
          <w:rStyle w:val="VerbatimChar"/>
        </w:rPr>
        <w:t>##          summary.HRSourceData.MaritalStatus.</w:t>
      </w:r>
      <w:r>
        <w:br/>
      </w:r>
      <w:r>
        <w:rPr>
          <w:rStyle w:val="VerbatimChar"/>
        </w:rPr>
        <w:t>## Divorced                               22.24</w:t>
      </w:r>
      <w:r>
        <w:br/>
      </w:r>
      <w:r>
        <w:rPr>
          <w:rStyle w:val="VerbatimChar"/>
        </w:rPr>
        <w:t>## Married                                45.78</w:t>
      </w:r>
      <w:r>
        <w:br/>
      </w:r>
      <w:r>
        <w:rPr>
          <w:rStyle w:val="VerbatimChar"/>
        </w:rPr>
        <w:t>## Single                                 31.97</w:t>
      </w:r>
    </w:p>
    <w:p w:rsidR="00B26C95" w:rsidRDefault="00CB3592">
      <w:pPr>
        <w:pStyle w:val="SourceCode"/>
      </w:pPr>
      <w:r>
        <w:rPr>
          <w:rStyle w:val="CommentTok"/>
        </w:rPr>
        <w:t>#OverTim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RSourceData$OverTime, </w:t>
      </w:r>
      <w:r>
        <w:rPr>
          <w:rStyle w:val="DataTypeTok"/>
        </w:rPr>
        <w:t>col=</w:t>
      </w:r>
      <w:r>
        <w:rPr>
          <w:rStyle w:val="NormalTok"/>
        </w:rPr>
        <w:t xml:space="preserve">darkCol, </w:t>
      </w:r>
      <w:r>
        <w:rPr>
          <w:rStyle w:val="DataTypeTok"/>
        </w:rPr>
        <w:t>main=</w:t>
      </w:r>
      <w:r>
        <w:rPr>
          <w:rStyle w:val="StringTok"/>
        </w:rPr>
        <w:t>"Over time"</w:t>
      </w:r>
      <w:r>
        <w:rPr>
          <w:rStyle w:val="NormalTok"/>
        </w:rPr>
        <w:t>)</w:t>
      </w:r>
    </w:p>
    <w:p w:rsidR="00B26C95" w:rsidRDefault="00CB35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Assignmen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C95" w:rsidRDefault="00CB3592">
      <w:pPr>
        <w:pStyle w:val="SourceCode"/>
      </w:pPr>
      <w:r>
        <w:rPr>
          <w:rStyle w:val="NormalTok"/>
        </w:rPr>
        <w:t>vOverTim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HRSourceData$OverTime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(vOverTime/</w:t>
      </w:r>
      <w:r>
        <w:rPr>
          <w:rStyle w:val="KeywordTok"/>
        </w:rPr>
        <w:t>sum</w:t>
      </w:r>
      <w:r>
        <w:rPr>
          <w:rStyle w:val="NormalTok"/>
        </w:rPr>
        <w:t>(vOverTime)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26C95" w:rsidRDefault="00CB3592">
      <w:pPr>
        <w:pStyle w:val="SourceCode"/>
      </w:pPr>
      <w:r>
        <w:rPr>
          <w:rStyle w:val="VerbatimChar"/>
        </w:rPr>
        <w:t>##     summary.HRSourceData.OverTime.</w:t>
      </w:r>
      <w:r>
        <w:br/>
      </w:r>
      <w:r>
        <w:rPr>
          <w:rStyle w:val="VerbatimChar"/>
        </w:rPr>
        <w:t>## No                            71.7</w:t>
      </w:r>
      <w:r>
        <w:br/>
      </w:r>
      <w:r>
        <w:rPr>
          <w:rStyle w:val="VerbatimChar"/>
        </w:rPr>
        <w:t>## Yes                           28.3</w:t>
      </w:r>
    </w:p>
    <w:p w:rsidR="00B26C95" w:rsidRDefault="00CB3592">
      <w:pPr>
        <w:pStyle w:val="SourceCode"/>
      </w:pPr>
      <w:r>
        <w:rPr>
          <w:rStyle w:val="CommentTok"/>
        </w:rPr>
        <w:t>#Finding Ouliers in Cont data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 xml:space="preserve">(HRSourceData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aily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istanceFrom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mployee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mployeeNum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nvironmentSatisfa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ourly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Job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Job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JobSatisfa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onthly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onthly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umCompaniesWork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ercentSalaryHi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erformance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elationshipSatisfa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tandardHour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StockOption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otalWorking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rainingTimesLast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WorkLifeBal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YearsAtComp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YearsInCurrentRo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YearsSinceLastPromo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YearsWithCurrManager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x)</w:t>
      </w:r>
    </w:p>
    <w:p w:rsidR="00B26C95" w:rsidRDefault="00CB3592">
      <w:pPr>
        <w:pStyle w:val="SourceCode"/>
      </w:pPr>
      <w:r>
        <w:rPr>
          <w:rStyle w:val="VerbatimChar"/>
        </w:rPr>
        <w:t>## [1] "data.frame"</w:t>
      </w:r>
    </w:p>
    <w:p w:rsidR="00B26C95" w:rsidRDefault="00CB3592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x[,]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y, </w:t>
      </w:r>
      <w:r>
        <w:rPr>
          <w:rStyle w:val="DataTypeTok"/>
        </w:rPr>
        <w:t>col=</w:t>
      </w:r>
      <w:r>
        <w:rPr>
          <w:rStyle w:val="NormalTok"/>
        </w:rPr>
        <w:t xml:space="preserve">darkCol, </w:t>
      </w:r>
      <w:r>
        <w:rPr>
          <w:rStyle w:val="DataTypeTok"/>
        </w:rPr>
        <w:t>main=</w:t>
      </w:r>
      <w:r>
        <w:rPr>
          <w:rStyle w:val="StringTok"/>
        </w:rPr>
        <w:t>"Numerical Variables"</w:t>
      </w:r>
      <w:r>
        <w:rPr>
          <w:rStyle w:val="NormalTok"/>
        </w:rPr>
        <w:t>)</w:t>
      </w:r>
    </w:p>
    <w:p w:rsidR="00B26C95" w:rsidRDefault="00CB35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1_Assignmen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77A8" w:rsidRPr="003E77A8" w:rsidRDefault="003E77A8" w:rsidP="003E77A8">
      <w:pPr>
        <w:pStyle w:val="Heading1"/>
      </w:pPr>
      <w:bookmarkStart w:id="19" w:name="_Toc488620387"/>
      <w:r>
        <w:t>Removing Insignificant and unusable data from the Source</w:t>
      </w:r>
      <w:bookmarkEnd w:id="19"/>
    </w:p>
    <w:p w:rsidR="00B26C95" w:rsidRDefault="00CB3592">
      <w:pPr>
        <w:pStyle w:val="SourceCode"/>
      </w:pPr>
      <w:r>
        <w:rPr>
          <w:rStyle w:val="CommentTok"/>
        </w:rPr>
        <w:t>#Before splitting the data as development and holdout, let us convert the categorical variables to continous variables.</w:t>
      </w:r>
      <w:r>
        <w:br/>
      </w:r>
      <w:r>
        <w:rPr>
          <w:rStyle w:val="CommentTok"/>
        </w:rPr>
        <w:t># Get rid of variables that are of no use</w:t>
      </w:r>
      <w:r>
        <w:br/>
      </w:r>
      <w:r>
        <w:rPr>
          <w:rStyle w:val="CommentTok"/>
        </w:rPr>
        <w:t># StandardHours and Over18 are having same values for all observations, so we can remove those variables.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HRSourceData[,!(</w:t>
      </w:r>
      <w:r>
        <w:rPr>
          <w:rStyle w:val="KeywordTok"/>
        </w:rPr>
        <w:t>names</w:t>
      </w:r>
      <w:r>
        <w:rPr>
          <w:rStyle w:val="NormalTok"/>
        </w:rPr>
        <w:t>(HRSource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mployeeCount"</w:t>
      </w:r>
      <w:r>
        <w:rPr>
          <w:rStyle w:val="NormalTok"/>
        </w:rPr>
        <w:t xml:space="preserve">, </w:t>
      </w:r>
      <w:r>
        <w:rPr>
          <w:rStyle w:val="StringTok"/>
        </w:rPr>
        <w:t>"StandardHours"</w:t>
      </w:r>
      <w:r>
        <w:rPr>
          <w:rStyle w:val="NormalTok"/>
        </w:rPr>
        <w:t>,</w:t>
      </w:r>
      <w:r>
        <w:rPr>
          <w:rStyle w:val="StringTok"/>
        </w:rPr>
        <w:t>"Over18"</w:t>
      </w:r>
      <w:r>
        <w:rPr>
          <w:rStyle w:val="NormalTok"/>
        </w:rPr>
        <w:t>,</w:t>
      </w:r>
      <w:r>
        <w:rPr>
          <w:rStyle w:val="StringTok"/>
        </w:rPr>
        <w:t>"EmployeeNumber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Converting Categorical Variables to COnt</w:t>
      </w:r>
      <w:r>
        <w:br/>
      </w:r>
      <w:r>
        <w:rPr>
          <w:rStyle w:val="CommentTok"/>
        </w:rPr>
        <w:lastRenderedPageBreak/>
        <w:t>#BusinessTravel</w:t>
      </w:r>
      <w:r>
        <w:br/>
      </w:r>
      <w:r>
        <w:rPr>
          <w:rStyle w:val="NormalTok"/>
        </w:rPr>
        <w:t>mBusinessTravel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BusinessTravel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BusinessTravel)</w:t>
      </w:r>
    </w:p>
    <w:p w:rsidR="00B26C95" w:rsidRDefault="00CB3592">
      <w:pPr>
        <w:pStyle w:val="SourceCode"/>
      </w:pPr>
      <w:r>
        <w:rPr>
          <w:rStyle w:val="VerbatimChar"/>
        </w:rPr>
        <w:t>##   BusinessTravelNon-Travel BusinessTravelTravel_Frequently</w:t>
      </w:r>
      <w:r>
        <w:br/>
      </w:r>
      <w:r>
        <w:rPr>
          <w:rStyle w:val="VerbatimChar"/>
        </w:rPr>
        <w:t>## 1                        0                               0</w:t>
      </w:r>
      <w:r>
        <w:br/>
      </w:r>
      <w:r>
        <w:rPr>
          <w:rStyle w:val="VerbatimChar"/>
        </w:rPr>
        <w:t>## 2                        0                               1</w:t>
      </w:r>
      <w:r>
        <w:br/>
      </w:r>
      <w:r>
        <w:rPr>
          <w:rStyle w:val="VerbatimChar"/>
        </w:rPr>
        <w:t>## 3                        0                               0</w:t>
      </w:r>
      <w:r>
        <w:br/>
      </w:r>
      <w:r>
        <w:rPr>
          <w:rStyle w:val="VerbatimChar"/>
        </w:rPr>
        <w:t>## 4                        0                               1</w:t>
      </w:r>
      <w:r>
        <w:br/>
      </w:r>
      <w:r>
        <w:rPr>
          <w:rStyle w:val="VerbatimChar"/>
        </w:rPr>
        <w:t>## 5                        0                               0</w:t>
      </w:r>
      <w:r>
        <w:br/>
      </w:r>
      <w:r>
        <w:rPr>
          <w:rStyle w:val="VerbatimChar"/>
        </w:rPr>
        <w:t>## 6                        0                               1</w:t>
      </w:r>
      <w:r>
        <w:br/>
      </w:r>
      <w:r>
        <w:rPr>
          <w:rStyle w:val="VerbatimChar"/>
        </w:rPr>
        <w:t>##   BusinessTravelTravel_Rarely</w:t>
      </w:r>
      <w:r>
        <w:br/>
      </w:r>
      <w:r>
        <w:rPr>
          <w:rStyle w:val="VerbatimChar"/>
        </w:rPr>
        <w:t>## 1                           1</w:t>
      </w:r>
      <w:r>
        <w:br/>
      </w:r>
      <w:r>
        <w:rPr>
          <w:rStyle w:val="VerbatimChar"/>
        </w:rPr>
        <w:t>## 2                           0</w:t>
      </w:r>
      <w:r>
        <w:br/>
      </w:r>
      <w:r>
        <w:rPr>
          <w:rStyle w:val="VerbatimChar"/>
        </w:rPr>
        <w:t>## 3                           1</w:t>
      </w:r>
      <w:r>
        <w:br/>
      </w:r>
      <w:r>
        <w:rPr>
          <w:rStyle w:val="VerbatimChar"/>
        </w:rPr>
        <w:t>## 4                           0</w:t>
      </w:r>
      <w:r>
        <w:br/>
      </w:r>
      <w:r>
        <w:rPr>
          <w:rStyle w:val="VerbatimChar"/>
        </w:rPr>
        <w:t>## 5                           1</w:t>
      </w:r>
      <w:r>
        <w:br/>
      </w:r>
      <w:r>
        <w:rPr>
          <w:rStyle w:val="VerbatimChar"/>
        </w:rPr>
        <w:t>## 6                           0</w:t>
      </w:r>
    </w:p>
    <w:p w:rsidR="00B26C95" w:rsidRDefault="00CB3592">
      <w:pPr>
        <w:pStyle w:val="SourceCode"/>
      </w:pP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leanedHRData, mBusinessTravel)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sinessTravel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Department</w:t>
      </w:r>
      <w:r>
        <w:br/>
      </w:r>
      <w:r>
        <w:rPr>
          <w:rStyle w:val="NormalTok"/>
        </w:rPr>
        <w:t>mDepartment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Department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Department)</w:t>
      </w:r>
    </w:p>
    <w:p w:rsidR="00B26C95" w:rsidRDefault="00CB3592">
      <w:pPr>
        <w:pStyle w:val="SourceCode"/>
      </w:pPr>
      <w:r>
        <w:rPr>
          <w:rStyle w:val="VerbatimChar"/>
        </w:rPr>
        <w:t>##   DepartmentHuman Resources DepartmentResearch &amp; Development</w:t>
      </w:r>
      <w:r>
        <w:br/>
      </w:r>
      <w:r>
        <w:rPr>
          <w:rStyle w:val="VerbatimChar"/>
        </w:rPr>
        <w:t>## 1                         0                                0</w:t>
      </w:r>
      <w:r>
        <w:br/>
      </w:r>
      <w:r>
        <w:rPr>
          <w:rStyle w:val="VerbatimChar"/>
        </w:rPr>
        <w:t>## 2                         0                                1</w:t>
      </w:r>
      <w:r>
        <w:br/>
      </w:r>
      <w:r>
        <w:rPr>
          <w:rStyle w:val="VerbatimChar"/>
        </w:rPr>
        <w:t>## 3                         0                                1</w:t>
      </w:r>
      <w:r>
        <w:br/>
      </w:r>
      <w:r>
        <w:rPr>
          <w:rStyle w:val="VerbatimChar"/>
        </w:rPr>
        <w:t>## 4                         0                                1</w:t>
      </w:r>
      <w:r>
        <w:br/>
      </w:r>
      <w:r>
        <w:rPr>
          <w:rStyle w:val="VerbatimChar"/>
        </w:rPr>
        <w:t>## 5                         0                                1</w:t>
      </w:r>
      <w:r>
        <w:br/>
      </w:r>
      <w:r>
        <w:rPr>
          <w:rStyle w:val="VerbatimChar"/>
        </w:rPr>
        <w:t>## 6                         0                                1</w:t>
      </w:r>
      <w:r>
        <w:br/>
      </w:r>
      <w:r>
        <w:rPr>
          <w:rStyle w:val="VerbatimChar"/>
        </w:rPr>
        <w:t>##   DepartmentSales</w:t>
      </w:r>
      <w:r>
        <w:br/>
      </w:r>
      <w:r>
        <w:rPr>
          <w:rStyle w:val="VerbatimChar"/>
        </w:rPr>
        <w:t>## 1               1</w:t>
      </w:r>
      <w:r>
        <w:br/>
      </w:r>
      <w:r>
        <w:rPr>
          <w:rStyle w:val="VerbatimChar"/>
        </w:rPr>
        <w:t>## 2               0</w:t>
      </w:r>
      <w:r>
        <w:br/>
      </w:r>
      <w:r>
        <w:rPr>
          <w:rStyle w:val="VerbatimChar"/>
        </w:rPr>
        <w:t>## 3               0</w:t>
      </w:r>
      <w:r>
        <w:br/>
      </w:r>
      <w:r>
        <w:rPr>
          <w:rStyle w:val="VerbatimChar"/>
        </w:rPr>
        <w:t>## 4               0</w:t>
      </w:r>
      <w:r>
        <w:br/>
      </w:r>
      <w:r>
        <w:rPr>
          <w:rStyle w:val="VerbatimChar"/>
        </w:rPr>
        <w:t>## 5               0</w:t>
      </w:r>
      <w:r>
        <w:br/>
      </w:r>
      <w:r>
        <w:rPr>
          <w:rStyle w:val="VerbatimChar"/>
        </w:rPr>
        <w:t>## 6               0</w:t>
      </w:r>
    </w:p>
    <w:p w:rsidR="00B26C95" w:rsidRDefault="00CB3592">
      <w:pPr>
        <w:pStyle w:val="SourceCode"/>
      </w:pP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leanedHRData, mDepartment)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partment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EducationField</w:t>
      </w:r>
      <w:r>
        <w:br/>
      </w:r>
      <w:r>
        <w:rPr>
          <w:rStyle w:val="NormalTok"/>
        </w:rPr>
        <w:t>mEducationField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EducationField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ducationField)</w:t>
      </w:r>
    </w:p>
    <w:p w:rsidR="00B26C95" w:rsidRDefault="00CB3592">
      <w:pPr>
        <w:pStyle w:val="SourceCode"/>
      </w:pPr>
      <w:r>
        <w:rPr>
          <w:rStyle w:val="VerbatimChar"/>
        </w:rPr>
        <w:t>##   EducationFieldHuman Resources EducationFieldLife Sciences</w:t>
      </w:r>
      <w:r>
        <w:br/>
      </w:r>
      <w:r>
        <w:rPr>
          <w:rStyle w:val="VerbatimChar"/>
        </w:rPr>
        <w:t>## 1                             0                           1</w:t>
      </w:r>
      <w:r>
        <w:br/>
      </w:r>
      <w:r>
        <w:rPr>
          <w:rStyle w:val="VerbatimChar"/>
        </w:rPr>
        <w:lastRenderedPageBreak/>
        <w:t>## 2                             0                           1</w:t>
      </w:r>
      <w:r>
        <w:br/>
      </w:r>
      <w:r>
        <w:rPr>
          <w:rStyle w:val="VerbatimChar"/>
        </w:rPr>
        <w:t>## 3                             0                           0</w:t>
      </w:r>
      <w:r>
        <w:br/>
      </w:r>
      <w:r>
        <w:rPr>
          <w:rStyle w:val="VerbatimChar"/>
        </w:rPr>
        <w:t>## 4                             0                           1</w:t>
      </w:r>
      <w:r>
        <w:br/>
      </w:r>
      <w:r>
        <w:rPr>
          <w:rStyle w:val="VerbatimChar"/>
        </w:rPr>
        <w:t>## 5                             0                           0</w:t>
      </w:r>
      <w:r>
        <w:br/>
      </w:r>
      <w:r>
        <w:rPr>
          <w:rStyle w:val="VerbatimChar"/>
        </w:rPr>
        <w:t>## 6                             0                           1</w:t>
      </w:r>
      <w:r>
        <w:br/>
      </w:r>
      <w:r>
        <w:rPr>
          <w:rStyle w:val="VerbatimChar"/>
        </w:rPr>
        <w:t>##   EducationFieldMarketing EducationFieldMedical EducationFieldOther</w:t>
      </w:r>
      <w:r>
        <w:br/>
      </w:r>
      <w:r>
        <w:rPr>
          <w:rStyle w:val="VerbatimChar"/>
        </w:rPr>
        <w:t>## 1                       0                     0                   0</w:t>
      </w:r>
      <w:r>
        <w:br/>
      </w:r>
      <w:r>
        <w:rPr>
          <w:rStyle w:val="VerbatimChar"/>
        </w:rPr>
        <w:t>## 2                       0                     0                   0</w:t>
      </w:r>
      <w:r>
        <w:br/>
      </w:r>
      <w:r>
        <w:rPr>
          <w:rStyle w:val="VerbatimChar"/>
        </w:rPr>
        <w:t>## 3                       0                     0                   1</w:t>
      </w:r>
      <w:r>
        <w:br/>
      </w:r>
      <w:r>
        <w:rPr>
          <w:rStyle w:val="VerbatimChar"/>
        </w:rPr>
        <w:t>## 4                       0                     0                   0</w:t>
      </w:r>
      <w:r>
        <w:br/>
      </w:r>
      <w:r>
        <w:rPr>
          <w:rStyle w:val="VerbatimChar"/>
        </w:rPr>
        <w:t>## 5                       0                     1                   0</w:t>
      </w:r>
      <w:r>
        <w:br/>
      </w:r>
      <w:r>
        <w:rPr>
          <w:rStyle w:val="VerbatimChar"/>
        </w:rPr>
        <w:t>## 6                       0                     0                   0</w:t>
      </w:r>
      <w:r>
        <w:br/>
      </w:r>
      <w:r>
        <w:rPr>
          <w:rStyle w:val="VerbatimChar"/>
        </w:rPr>
        <w:t>##   EducationFieldTechnical Degree</w:t>
      </w:r>
      <w:r>
        <w:br/>
      </w:r>
      <w:r>
        <w:rPr>
          <w:rStyle w:val="VerbatimChar"/>
        </w:rPr>
        <w:t>## 1                              0</w:t>
      </w:r>
      <w:r>
        <w:br/>
      </w:r>
      <w:r>
        <w:rPr>
          <w:rStyle w:val="VerbatimChar"/>
        </w:rPr>
        <w:t>## 2                              0</w:t>
      </w:r>
      <w:r>
        <w:br/>
      </w:r>
      <w:r>
        <w:rPr>
          <w:rStyle w:val="VerbatimChar"/>
        </w:rPr>
        <w:t>## 3                              0</w:t>
      </w:r>
      <w:r>
        <w:br/>
      </w:r>
      <w:r>
        <w:rPr>
          <w:rStyle w:val="VerbatimChar"/>
        </w:rPr>
        <w:t>## 4                              0</w:t>
      </w:r>
      <w:r>
        <w:br/>
      </w:r>
      <w:r>
        <w:rPr>
          <w:rStyle w:val="VerbatimChar"/>
        </w:rPr>
        <w:t>## 5                              0</w:t>
      </w:r>
      <w:r>
        <w:br/>
      </w:r>
      <w:r>
        <w:rPr>
          <w:rStyle w:val="VerbatimChar"/>
        </w:rPr>
        <w:t>## 6                              0</w:t>
      </w:r>
    </w:p>
    <w:p w:rsidR="00B26C95" w:rsidRDefault="00CB3592">
      <w:pPr>
        <w:pStyle w:val="SourceCode"/>
      </w:pP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leanedHRData, mEducationField)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Field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Gender</w:t>
      </w:r>
      <w:r>
        <w:br/>
      </w:r>
      <w:r>
        <w:rPr>
          <w:rStyle w:val="NormalTok"/>
        </w:rPr>
        <w:t>mGender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Gender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Gender)</w:t>
      </w:r>
    </w:p>
    <w:p w:rsidR="00B26C95" w:rsidRDefault="00CB3592">
      <w:pPr>
        <w:pStyle w:val="SourceCode"/>
      </w:pPr>
      <w:r>
        <w:rPr>
          <w:rStyle w:val="VerbatimChar"/>
        </w:rPr>
        <w:t>##   GenderFemale GenderMale</w:t>
      </w:r>
      <w:r>
        <w:br/>
      </w:r>
      <w:r>
        <w:rPr>
          <w:rStyle w:val="VerbatimChar"/>
        </w:rPr>
        <w:t>## 1            1          0</w:t>
      </w:r>
      <w:r>
        <w:br/>
      </w:r>
      <w:r>
        <w:rPr>
          <w:rStyle w:val="VerbatimChar"/>
        </w:rPr>
        <w:t>## 2            0          1</w:t>
      </w:r>
      <w:r>
        <w:br/>
      </w:r>
      <w:r>
        <w:rPr>
          <w:rStyle w:val="VerbatimChar"/>
        </w:rPr>
        <w:t>## 3            0          1</w:t>
      </w:r>
      <w:r>
        <w:br/>
      </w:r>
      <w:r>
        <w:rPr>
          <w:rStyle w:val="VerbatimChar"/>
        </w:rPr>
        <w:t>## 4            1          0</w:t>
      </w:r>
      <w:r>
        <w:br/>
      </w:r>
      <w:r>
        <w:rPr>
          <w:rStyle w:val="VerbatimChar"/>
        </w:rPr>
        <w:t>## 5            0          1</w:t>
      </w:r>
      <w:r>
        <w:br/>
      </w:r>
      <w:r>
        <w:rPr>
          <w:rStyle w:val="VerbatimChar"/>
        </w:rPr>
        <w:t>## 6            0          1</w:t>
      </w:r>
    </w:p>
    <w:p w:rsidR="00B26C95" w:rsidRDefault="00CB3592">
      <w:pPr>
        <w:pStyle w:val="SourceCode"/>
      </w:pP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leanedHRData, mGender)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JobRole</w:t>
      </w:r>
      <w:r>
        <w:br/>
      </w:r>
      <w:r>
        <w:rPr>
          <w:rStyle w:val="NormalTok"/>
        </w:rPr>
        <w:t>mJobRole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JobRole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JobRole)</w:t>
      </w:r>
    </w:p>
    <w:p w:rsidR="00B26C95" w:rsidRDefault="00CB3592">
      <w:pPr>
        <w:pStyle w:val="SourceCode"/>
      </w:pPr>
      <w:r>
        <w:rPr>
          <w:rStyle w:val="VerbatimChar"/>
        </w:rPr>
        <w:t>##   JobRoleHealthcare Representative JobRoleHuman Resources</w:t>
      </w:r>
      <w:r>
        <w:br/>
      </w:r>
      <w:r>
        <w:rPr>
          <w:rStyle w:val="VerbatimChar"/>
        </w:rPr>
        <w:t>## 1                                0                      0</w:t>
      </w:r>
      <w:r>
        <w:br/>
      </w:r>
      <w:r>
        <w:rPr>
          <w:rStyle w:val="VerbatimChar"/>
        </w:rPr>
        <w:t>## 2                                0                      0</w:t>
      </w:r>
      <w:r>
        <w:br/>
      </w:r>
      <w:r>
        <w:rPr>
          <w:rStyle w:val="VerbatimChar"/>
        </w:rPr>
        <w:t>## 3                                0                      0</w:t>
      </w:r>
      <w:r>
        <w:br/>
      </w:r>
      <w:r>
        <w:rPr>
          <w:rStyle w:val="VerbatimChar"/>
        </w:rPr>
        <w:t>## 4                                0                      0</w:t>
      </w:r>
      <w:r>
        <w:br/>
      </w:r>
      <w:r>
        <w:rPr>
          <w:rStyle w:val="VerbatimChar"/>
        </w:rPr>
        <w:t>## 5                                0                      0</w:t>
      </w:r>
      <w:r>
        <w:br/>
      </w:r>
      <w:r>
        <w:rPr>
          <w:rStyle w:val="VerbatimChar"/>
        </w:rPr>
        <w:t>## 6                                0                      0</w:t>
      </w:r>
      <w:r>
        <w:br/>
      </w:r>
      <w:r>
        <w:rPr>
          <w:rStyle w:val="VerbatimChar"/>
        </w:rPr>
        <w:t>##   JobRoleLaboratory Technician JobRoleManager</w:t>
      </w:r>
      <w:r>
        <w:br/>
      </w:r>
      <w:r>
        <w:rPr>
          <w:rStyle w:val="VerbatimChar"/>
        </w:rPr>
        <w:lastRenderedPageBreak/>
        <w:t>## 1                            0              0</w:t>
      </w:r>
      <w:r>
        <w:br/>
      </w:r>
      <w:r>
        <w:rPr>
          <w:rStyle w:val="VerbatimChar"/>
        </w:rPr>
        <w:t>## 2                            0              0</w:t>
      </w:r>
      <w:r>
        <w:br/>
      </w:r>
      <w:r>
        <w:rPr>
          <w:rStyle w:val="VerbatimChar"/>
        </w:rPr>
        <w:t>## 3                            1              0</w:t>
      </w:r>
      <w:r>
        <w:br/>
      </w:r>
      <w:r>
        <w:rPr>
          <w:rStyle w:val="VerbatimChar"/>
        </w:rPr>
        <w:t>## 4                            0              0</w:t>
      </w:r>
      <w:r>
        <w:br/>
      </w:r>
      <w:r>
        <w:rPr>
          <w:rStyle w:val="VerbatimChar"/>
        </w:rPr>
        <w:t>## 5                            1              0</w:t>
      </w:r>
      <w:r>
        <w:br/>
      </w:r>
      <w:r>
        <w:rPr>
          <w:rStyle w:val="VerbatimChar"/>
        </w:rPr>
        <w:t>## 6                            1              0</w:t>
      </w:r>
      <w:r>
        <w:br/>
      </w:r>
      <w:r>
        <w:rPr>
          <w:rStyle w:val="VerbatimChar"/>
        </w:rPr>
        <w:t>##   JobRoleManufacturing Director JobRoleResearch Director</w:t>
      </w:r>
      <w:r>
        <w:br/>
      </w:r>
      <w:r>
        <w:rPr>
          <w:rStyle w:val="VerbatimChar"/>
        </w:rPr>
        <w:t>## 1                             0                        0</w:t>
      </w:r>
      <w:r>
        <w:br/>
      </w:r>
      <w:r>
        <w:rPr>
          <w:rStyle w:val="VerbatimChar"/>
        </w:rPr>
        <w:t>## 2                             0                        0</w:t>
      </w:r>
      <w:r>
        <w:br/>
      </w:r>
      <w:r>
        <w:rPr>
          <w:rStyle w:val="VerbatimChar"/>
        </w:rPr>
        <w:t>## 3                             0                        0</w:t>
      </w:r>
      <w:r>
        <w:br/>
      </w:r>
      <w:r>
        <w:rPr>
          <w:rStyle w:val="VerbatimChar"/>
        </w:rPr>
        <w:t>## 4                             0                        0</w:t>
      </w:r>
      <w:r>
        <w:br/>
      </w:r>
      <w:r>
        <w:rPr>
          <w:rStyle w:val="VerbatimChar"/>
        </w:rPr>
        <w:t>## 5                             0                        0</w:t>
      </w:r>
      <w:r>
        <w:br/>
      </w:r>
      <w:r>
        <w:rPr>
          <w:rStyle w:val="VerbatimChar"/>
        </w:rPr>
        <w:t>## 6                             0                        0</w:t>
      </w:r>
      <w:r>
        <w:br/>
      </w:r>
      <w:r>
        <w:rPr>
          <w:rStyle w:val="VerbatimChar"/>
        </w:rPr>
        <w:t>##   JobRoleResearch Scientist JobRoleSales Executive</w:t>
      </w:r>
      <w:r>
        <w:br/>
      </w:r>
      <w:r>
        <w:rPr>
          <w:rStyle w:val="VerbatimChar"/>
        </w:rPr>
        <w:t>## 1                         0                      1</w:t>
      </w:r>
      <w:r>
        <w:br/>
      </w:r>
      <w:r>
        <w:rPr>
          <w:rStyle w:val="VerbatimChar"/>
        </w:rPr>
        <w:t>## 2                         1                      0</w:t>
      </w:r>
      <w:r>
        <w:br/>
      </w:r>
      <w:r>
        <w:rPr>
          <w:rStyle w:val="VerbatimChar"/>
        </w:rPr>
        <w:t>## 3                         0                      0</w:t>
      </w:r>
      <w:r>
        <w:br/>
      </w:r>
      <w:r>
        <w:rPr>
          <w:rStyle w:val="VerbatimChar"/>
        </w:rPr>
        <w:t>## 4                         1                      0</w:t>
      </w:r>
      <w:r>
        <w:br/>
      </w:r>
      <w:r>
        <w:rPr>
          <w:rStyle w:val="VerbatimChar"/>
        </w:rPr>
        <w:t>## 5                         0                      0</w:t>
      </w:r>
      <w:r>
        <w:br/>
      </w:r>
      <w:r>
        <w:rPr>
          <w:rStyle w:val="VerbatimChar"/>
        </w:rPr>
        <w:t>## 6                         0                      0</w:t>
      </w:r>
      <w:r>
        <w:br/>
      </w:r>
      <w:r>
        <w:rPr>
          <w:rStyle w:val="VerbatimChar"/>
        </w:rPr>
        <w:t>##   JobRoleSales Representative</w:t>
      </w:r>
      <w:r>
        <w:br/>
      </w:r>
      <w:r>
        <w:rPr>
          <w:rStyle w:val="VerbatimChar"/>
        </w:rPr>
        <w:t>## 1                           0</w:t>
      </w:r>
      <w:r>
        <w:br/>
      </w:r>
      <w:r>
        <w:rPr>
          <w:rStyle w:val="VerbatimChar"/>
        </w:rPr>
        <w:t>## 2                           0</w:t>
      </w:r>
      <w:r>
        <w:br/>
      </w:r>
      <w:r>
        <w:rPr>
          <w:rStyle w:val="VerbatimChar"/>
        </w:rPr>
        <w:t>## 3                           0</w:t>
      </w:r>
      <w:r>
        <w:br/>
      </w:r>
      <w:r>
        <w:rPr>
          <w:rStyle w:val="VerbatimChar"/>
        </w:rPr>
        <w:t>## 4                           0</w:t>
      </w:r>
      <w:r>
        <w:br/>
      </w:r>
      <w:r>
        <w:rPr>
          <w:rStyle w:val="VerbatimChar"/>
        </w:rPr>
        <w:t>## 5                           0</w:t>
      </w:r>
      <w:r>
        <w:br/>
      </w:r>
      <w:r>
        <w:rPr>
          <w:rStyle w:val="VerbatimChar"/>
        </w:rPr>
        <w:t>## 6                           0</w:t>
      </w:r>
    </w:p>
    <w:p w:rsidR="00B26C95" w:rsidRDefault="00CB3592">
      <w:pPr>
        <w:pStyle w:val="SourceCode"/>
      </w:pP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leanedHRData, mJobRole)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bRole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MaritalStatus</w:t>
      </w:r>
      <w:r>
        <w:br/>
      </w:r>
      <w:r>
        <w:rPr>
          <w:rStyle w:val="NormalTok"/>
        </w:rPr>
        <w:t>mMaritalStatus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MaritalStatus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MaritalStatus)</w:t>
      </w:r>
    </w:p>
    <w:p w:rsidR="00B26C95" w:rsidRDefault="00CB3592">
      <w:pPr>
        <w:pStyle w:val="SourceCode"/>
      </w:pPr>
      <w:r>
        <w:rPr>
          <w:rStyle w:val="VerbatimChar"/>
        </w:rPr>
        <w:t>##   MaritalStatusDivorced MaritalStatusMarried MaritalStatusSingle</w:t>
      </w:r>
      <w:r>
        <w:br/>
      </w:r>
      <w:r>
        <w:rPr>
          <w:rStyle w:val="VerbatimChar"/>
        </w:rPr>
        <w:t>## 1                     0                    0                   1</w:t>
      </w:r>
      <w:r>
        <w:br/>
      </w:r>
      <w:r>
        <w:rPr>
          <w:rStyle w:val="VerbatimChar"/>
        </w:rPr>
        <w:t>## 2                     0                    1                   0</w:t>
      </w:r>
      <w:r>
        <w:br/>
      </w:r>
      <w:r>
        <w:rPr>
          <w:rStyle w:val="VerbatimChar"/>
        </w:rPr>
        <w:t>## 3                     0                    0                   1</w:t>
      </w:r>
      <w:r>
        <w:br/>
      </w:r>
      <w:r>
        <w:rPr>
          <w:rStyle w:val="VerbatimChar"/>
        </w:rPr>
        <w:t>## 4                     0                    1                   0</w:t>
      </w:r>
      <w:r>
        <w:br/>
      </w:r>
      <w:r>
        <w:rPr>
          <w:rStyle w:val="VerbatimChar"/>
        </w:rPr>
        <w:t>## 5                     0                    1                   0</w:t>
      </w:r>
      <w:r>
        <w:br/>
      </w:r>
      <w:r>
        <w:rPr>
          <w:rStyle w:val="VerbatimChar"/>
        </w:rPr>
        <w:t>## 6                     0                    0                   1</w:t>
      </w:r>
    </w:p>
    <w:p w:rsidR="00B26C95" w:rsidRDefault="00CB3592">
      <w:pPr>
        <w:pStyle w:val="SourceCode"/>
      </w:pP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leanedHRData, mMaritalStatus)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ritalStatus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OverTime</w:t>
      </w:r>
      <w:r>
        <w:br/>
      </w:r>
      <w:r>
        <w:rPr>
          <w:rStyle w:val="NormalTok"/>
        </w:rPr>
        <w:t>mOverTime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OverTime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verTime)</w:t>
      </w:r>
    </w:p>
    <w:p w:rsidR="00B26C95" w:rsidRDefault="00CB3592">
      <w:pPr>
        <w:pStyle w:val="SourceCode"/>
      </w:pPr>
      <w:r>
        <w:rPr>
          <w:rStyle w:val="VerbatimChar"/>
        </w:rPr>
        <w:lastRenderedPageBreak/>
        <w:t>##   OverTimeNo OverTimeYes</w:t>
      </w:r>
      <w:r>
        <w:br/>
      </w:r>
      <w:r>
        <w:rPr>
          <w:rStyle w:val="VerbatimChar"/>
        </w:rPr>
        <w:t>## 1          0           1</w:t>
      </w:r>
      <w:r>
        <w:br/>
      </w:r>
      <w:r>
        <w:rPr>
          <w:rStyle w:val="VerbatimChar"/>
        </w:rPr>
        <w:t>## 2          1           0</w:t>
      </w:r>
      <w:r>
        <w:br/>
      </w:r>
      <w:r>
        <w:rPr>
          <w:rStyle w:val="VerbatimChar"/>
        </w:rPr>
        <w:t>## 3          0           1</w:t>
      </w:r>
      <w:r>
        <w:br/>
      </w:r>
      <w:r>
        <w:rPr>
          <w:rStyle w:val="VerbatimChar"/>
        </w:rPr>
        <w:t>## 4          0           1</w:t>
      </w:r>
      <w:r>
        <w:br/>
      </w:r>
      <w:r>
        <w:rPr>
          <w:rStyle w:val="VerbatimChar"/>
        </w:rPr>
        <w:t>## 5          1           0</w:t>
      </w:r>
      <w:r>
        <w:br/>
      </w:r>
      <w:r>
        <w:rPr>
          <w:rStyle w:val="VerbatimChar"/>
        </w:rPr>
        <w:t>## 6          1           0</w:t>
      </w:r>
    </w:p>
    <w:p w:rsidR="00B26C95" w:rsidRDefault="00CB3592">
      <w:pPr>
        <w:pStyle w:val="SourceCode"/>
      </w:pP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leanedHRData, mOverTime)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verTime"</w:t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leanedHRData[,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rgetAttrition"</w:t>
      </w:r>
      <w:r>
        <w:rPr>
          <w:rStyle w:val="NormalTok"/>
        </w:rPr>
        <w:t>))],</w:t>
      </w:r>
      <w:r>
        <w:br/>
      </w:r>
      <w:r>
        <w:rPr>
          <w:rStyle w:val="NormalTok"/>
        </w:rPr>
        <w:t xml:space="preserve">                      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rgetAttrition"</w:t>
      </w:r>
      <w:r>
        <w:rPr>
          <w:rStyle w:val="NormalTok"/>
        </w:rPr>
        <w:t>))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eanedHRData)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TargetAttrition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CleanedHRData)</w:t>
      </w:r>
    </w:p>
    <w:p w:rsidR="00B26C95" w:rsidRDefault="00CB3592">
      <w:pPr>
        <w:pStyle w:val="SourceCode"/>
      </w:pPr>
      <w:r>
        <w:rPr>
          <w:rStyle w:val="VerbatimChar"/>
        </w:rPr>
        <w:t>## 'data.frame':    2940 obs. of  52 variables:</w:t>
      </w:r>
      <w:r>
        <w:br/>
      </w:r>
      <w:r>
        <w:rPr>
          <w:rStyle w:val="VerbatimChar"/>
        </w:rPr>
        <w:t>##  $ TargetAttrition                 : int  1 0 1 0 0 0 0 0 0 0 ...</w:t>
      </w:r>
      <w:r>
        <w:br/>
      </w:r>
      <w:r>
        <w:rPr>
          <w:rStyle w:val="VerbatimChar"/>
        </w:rPr>
        <w:t>##  $ Age                             : int  41 49 37 33 27 32 59 30 38 36 ...</w:t>
      </w:r>
      <w:r>
        <w:br/>
      </w:r>
      <w:r>
        <w:rPr>
          <w:rStyle w:val="VerbatimChar"/>
        </w:rPr>
        <w:t>##  $ DailyRate                       : int  1102 279 1373 1392 591 1005 1324 1358 216 1299 ...</w:t>
      </w:r>
      <w:r>
        <w:br/>
      </w:r>
      <w:r>
        <w:rPr>
          <w:rStyle w:val="VerbatimChar"/>
        </w:rPr>
        <w:t>##  $ DistanceFromHome                : int  1 8 2 3 2 2 3 24 23 27 ...</w:t>
      </w:r>
      <w:r>
        <w:br/>
      </w:r>
      <w:r>
        <w:rPr>
          <w:rStyle w:val="VerbatimChar"/>
        </w:rPr>
        <w:t>##  $ Education                       : int  2 1 2 4 1 2 3 1 3 3 ...</w:t>
      </w:r>
      <w:r>
        <w:br/>
      </w:r>
      <w:r>
        <w:rPr>
          <w:rStyle w:val="VerbatimChar"/>
        </w:rPr>
        <w:t>##  $ EnvironmentSatisfaction         : int  2 3 4 4 1 4 3 4 4 3 ...</w:t>
      </w:r>
      <w:r>
        <w:br/>
      </w:r>
      <w:r>
        <w:rPr>
          <w:rStyle w:val="VerbatimChar"/>
        </w:rPr>
        <w:t>##  $ HourlyRate                      : int  94 61 92 56 40 79 81 67 44 94 ...</w:t>
      </w:r>
      <w:r>
        <w:br/>
      </w:r>
      <w:r>
        <w:rPr>
          <w:rStyle w:val="VerbatimChar"/>
        </w:rPr>
        <w:t>##  $ JobInvolvement                  : int  3 2 2 3 3 3 4 3 2 3 ...</w:t>
      </w:r>
      <w:r>
        <w:br/>
      </w:r>
      <w:r>
        <w:rPr>
          <w:rStyle w:val="VerbatimChar"/>
        </w:rPr>
        <w:t>##  $ JobLevel                        : int  2 2 1 1 1 1 1 1 3 2 ...</w:t>
      </w:r>
      <w:r>
        <w:br/>
      </w:r>
      <w:r>
        <w:rPr>
          <w:rStyle w:val="VerbatimChar"/>
        </w:rPr>
        <w:t>##  $ JobSatisfaction                 : int  4 2 3 3 2 4 1 3 3 3 ...</w:t>
      </w:r>
      <w:r>
        <w:br/>
      </w:r>
      <w:r>
        <w:rPr>
          <w:rStyle w:val="VerbatimChar"/>
        </w:rPr>
        <w:t>##  $ MonthlyIncome                   : int  5993 5130 2090 2909 3468 3068 2670 2693 9526 5237 ...</w:t>
      </w:r>
      <w:r>
        <w:br/>
      </w:r>
      <w:r>
        <w:rPr>
          <w:rStyle w:val="VerbatimChar"/>
        </w:rPr>
        <w:t>##  $ MonthlyRate                     : int  19479 24907 2396 23159 16632 11864 9964 13335 8787 16577 ...</w:t>
      </w:r>
      <w:r>
        <w:br/>
      </w:r>
      <w:r>
        <w:rPr>
          <w:rStyle w:val="VerbatimChar"/>
        </w:rPr>
        <w:t>##  $ NumCompaniesWorked              : int  8 1 6 1 9 0 4 1 0 6 ...</w:t>
      </w:r>
      <w:r>
        <w:br/>
      </w:r>
      <w:r>
        <w:rPr>
          <w:rStyle w:val="VerbatimChar"/>
        </w:rPr>
        <w:t>##  $ PercentSalaryHike               : int  11 23 15 11 12 13 20 22 21 13 ...</w:t>
      </w:r>
      <w:r>
        <w:br/>
      </w:r>
      <w:r>
        <w:rPr>
          <w:rStyle w:val="VerbatimChar"/>
        </w:rPr>
        <w:t>##  $ PerformanceRating               : int  3 4 3 3 3 3 4 4 4 3 ...</w:t>
      </w:r>
      <w:r>
        <w:br/>
      </w:r>
      <w:r>
        <w:rPr>
          <w:rStyle w:val="VerbatimChar"/>
        </w:rPr>
        <w:t>##  $ RelationshipSatisfaction        : int  1 4 2 3 4 3 1 2 2 2 ...</w:t>
      </w:r>
      <w:r>
        <w:br/>
      </w:r>
      <w:r>
        <w:rPr>
          <w:rStyle w:val="VerbatimChar"/>
        </w:rPr>
        <w:t>##  $ StockOptionLevel                : int  0 1 0 0 1 0 3 1 0 2 ...</w:t>
      </w:r>
      <w:r>
        <w:br/>
      </w:r>
      <w:r>
        <w:rPr>
          <w:rStyle w:val="VerbatimChar"/>
        </w:rPr>
        <w:t>##  $ TotalWorkingYears               : int  8 10 7 8 6 8 12 1 10 17 ...</w:t>
      </w:r>
      <w:r>
        <w:br/>
      </w:r>
      <w:r>
        <w:rPr>
          <w:rStyle w:val="VerbatimChar"/>
        </w:rPr>
        <w:t>##  $ TrainingTimesLastYear           : int  0 3 3 3 3 2 3 2 2 3 ...</w:t>
      </w:r>
      <w:r>
        <w:br/>
      </w:r>
      <w:r>
        <w:rPr>
          <w:rStyle w:val="VerbatimChar"/>
        </w:rPr>
        <w:t>##  $ WorkLifeBalance                 : int  1 3 3 3 3 2 2 3 3 2 ...</w:t>
      </w:r>
      <w:r>
        <w:br/>
      </w:r>
      <w:r>
        <w:rPr>
          <w:rStyle w:val="VerbatimChar"/>
        </w:rPr>
        <w:lastRenderedPageBreak/>
        <w:t>##  $ YearsAtCompany                  : int  6 10 0 8 2 7 1 1 9 7 ...</w:t>
      </w:r>
      <w:r>
        <w:br/>
      </w:r>
      <w:r>
        <w:rPr>
          <w:rStyle w:val="VerbatimChar"/>
        </w:rPr>
        <w:t>##  $ YearsInCurrentRole              : int  4 7 0 7 2 7 0 0 7 7 ...</w:t>
      </w:r>
      <w:r>
        <w:br/>
      </w:r>
      <w:r>
        <w:rPr>
          <w:rStyle w:val="VerbatimChar"/>
        </w:rPr>
        <w:t>##  $ YearsSinceLastPromotion         : int  0 1 0 3 2 3 0 0 1 7 ...</w:t>
      </w:r>
      <w:r>
        <w:br/>
      </w:r>
      <w:r>
        <w:rPr>
          <w:rStyle w:val="VerbatimChar"/>
        </w:rPr>
        <w:t>##  $ YearsWithCurrManager            : int  5 7 0 0 2 6 0 0 8 7 ...</w:t>
      </w:r>
      <w:r>
        <w:br/>
      </w:r>
      <w:r>
        <w:rPr>
          <w:rStyle w:val="VerbatimChar"/>
        </w:rPr>
        <w:t>##  $ BusinessTravelNon.Travel        : num  0 0 0 0 0 0 0 0 0 0 ...</w:t>
      </w:r>
      <w:r>
        <w:br/>
      </w:r>
      <w:r>
        <w:rPr>
          <w:rStyle w:val="VerbatimChar"/>
        </w:rPr>
        <w:t>##  $ BusinessTravelTravel_Frequently : num  0 1 0 1 0 1 0 0 1 0 ...</w:t>
      </w:r>
      <w:r>
        <w:br/>
      </w:r>
      <w:r>
        <w:rPr>
          <w:rStyle w:val="VerbatimChar"/>
        </w:rPr>
        <w:t>##  $ BusinessTravelTravel_Rarely     : num  1 0 1 0 1 0 1 1 0 1 ...</w:t>
      </w:r>
      <w:r>
        <w:br/>
      </w:r>
      <w:r>
        <w:rPr>
          <w:rStyle w:val="VerbatimChar"/>
        </w:rPr>
        <w:t>##  $ DepartmentHuman.Resources       : num  0 0 0 0 0 0 0 0 0 0 ...</w:t>
      </w:r>
      <w:r>
        <w:br/>
      </w:r>
      <w:r>
        <w:rPr>
          <w:rStyle w:val="VerbatimChar"/>
        </w:rPr>
        <w:t>##  $ DepartmentResearch...Development: num  0 1 1 1 1 1 1 1 1 1 ...</w:t>
      </w:r>
      <w:r>
        <w:br/>
      </w:r>
      <w:r>
        <w:rPr>
          <w:rStyle w:val="VerbatimChar"/>
        </w:rPr>
        <w:t>##  $ DepartmentSales                 : num  1 0 0 0 0 0 0 0 0 0 ...</w:t>
      </w:r>
      <w:r>
        <w:br/>
      </w:r>
      <w:r>
        <w:rPr>
          <w:rStyle w:val="VerbatimChar"/>
        </w:rPr>
        <w:t>##  $ EducationFieldHuman.Resources   : num  0 0 0 0 0 0 0 0 0 0 ...</w:t>
      </w:r>
      <w:r>
        <w:br/>
      </w:r>
      <w:r>
        <w:rPr>
          <w:rStyle w:val="VerbatimChar"/>
        </w:rPr>
        <w:t>##  $ EducationFieldLife.Sciences     : num  1 1 0 1 0 1 0 1 1 0 ...</w:t>
      </w:r>
      <w:r>
        <w:br/>
      </w:r>
      <w:r>
        <w:rPr>
          <w:rStyle w:val="VerbatimChar"/>
        </w:rPr>
        <w:t>##  $ EducationFieldMarketing         : num  0 0 0 0 0 0 0 0 0 0 ...</w:t>
      </w:r>
      <w:r>
        <w:br/>
      </w:r>
      <w:r>
        <w:rPr>
          <w:rStyle w:val="VerbatimChar"/>
        </w:rPr>
        <w:t>##  $ EducationFieldMedical           : num  0 0 0 0 1 0 1 0 0 1 ...</w:t>
      </w:r>
      <w:r>
        <w:br/>
      </w:r>
      <w:r>
        <w:rPr>
          <w:rStyle w:val="VerbatimChar"/>
        </w:rPr>
        <w:t>##  $ EducationFieldOther             : num  0 0 1 0 0 0 0 0 0 0 ...</w:t>
      </w:r>
      <w:r>
        <w:br/>
      </w:r>
      <w:r>
        <w:rPr>
          <w:rStyle w:val="VerbatimChar"/>
        </w:rPr>
        <w:t>##  $ EducationFieldTechnical.Degree  : num  0 0 0 0 0 0 0 0 0 0 ...</w:t>
      </w:r>
      <w:r>
        <w:br/>
      </w:r>
      <w:r>
        <w:rPr>
          <w:rStyle w:val="VerbatimChar"/>
        </w:rPr>
        <w:t>##  $ GenderFemale                    : num  1 0 0 1 0 0 1 0 0 0 ...</w:t>
      </w:r>
      <w:r>
        <w:br/>
      </w:r>
      <w:r>
        <w:rPr>
          <w:rStyle w:val="VerbatimChar"/>
        </w:rPr>
        <w:t>##  $ GenderMale                      : num  0 1 1 0 1 1 0 1 1 1 ...</w:t>
      </w:r>
      <w:r>
        <w:br/>
      </w:r>
      <w:r>
        <w:rPr>
          <w:rStyle w:val="VerbatimChar"/>
        </w:rPr>
        <w:t>##  $ JobRoleHealthcare.Representative: num  0 0 0 0 0 0 0 0 0 1 ...</w:t>
      </w:r>
      <w:r>
        <w:br/>
      </w:r>
      <w:r>
        <w:rPr>
          <w:rStyle w:val="VerbatimChar"/>
        </w:rPr>
        <w:t>##  $ JobRoleHuman.Resources          : num  0 0 0 0 0 0 0 0 0 0 ...</w:t>
      </w:r>
      <w:r>
        <w:br/>
      </w:r>
      <w:r>
        <w:rPr>
          <w:rStyle w:val="VerbatimChar"/>
        </w:rPr>
        <w:t>##  $ JobRoleLaboratory.Technician    : num  0 0 1 0 1 1 1 1 0 0 ...</w:t>
      </w:r>
      <w:r>
        <w:br/>
      </w:r>
      <w:r>
        <w:rPr>
          <w:rStyle w:val="VerbatimChar"/>
        </w:rPr>
        <w:t>##  $ JobRoleManager                  : num  0 0 0 0 0 0 0 0 0 0 ...</w:t>
      </w:r>
      <w:r>
        <w:br/>
      </w:r>
      <w:r>
        <w:rPr>
          <w:rStyle w:val="VerbatimChar"/>
        </w:rPr>
        <w:t>##  $ JobRoleManufacturing.Director   : num  0 0 0 0 0 0 0 0 1 0 ...</w:t>
      </w:r>
      <w:r>
        <w:br/>
      </w:r>
      <w:r>
        <w:rPr>
          <w:rStyle w:val="VerbatimChar"/>
        </w:rPr>
        <w:t>##  $ JobRoleResearch.Director        : num  0 0 0 0 0 0 0 0 0 0 ...</w:t>
      </w:r>
      <w:r>
        <w:br/>
      </w:r>
      <w:r>
        <w:rPr>
          <w:rStyle w:val="VerbatimChar"/>
        </w:rPr>
        <w:t>##  $ JobRoleResearch.Scientist       : num  0 1 0 1 0 0 0 0 0 0 ...</w:t>
      </w:r>
      <w:r>
        <w:br/>
      </w:r>
      <w:r>
        <w:rPr>
          <w:rStyle w:val="VerbatimChar"/>
        </w:rPr>
        <w:t>##  $ JobRoleSales.Executive          : num  1 0 0 0 0 0 0 0 0 0 ...</w:t>
      </w:r>
      <w:r>
        <w:br/>
      </w:r>
      <w:r>
        <w:rPr>
          <w:rStyle w:val="VerbatimChar"/>
        </w:rPr>
        <w:t>##  $ JobRoleSales.Representative     : num  0 0 0 0 0 0 0 0 0 0 ...</w:t>
      </w:r>
      <w:r>
        <w:br/>
      </w:r>
      <w:r>
        <w:rPr>
          <w:rStyle w:val="VerbatimChar"/>
        </w:rPr>
        <w:t>##  $ MaritalStatusDivorced           : num  0 0 0 0 0 0 0 1 0 0 ...</w:t>
      </w:r>
      <w:r>
        <w:br/>
      </w:r>
      <w:r>
        <w:rPr>
          <w:rStyle w:val="VerbatimChar"/>
        </w:rPr>
        <w:t>##  $ MaritalStatusMarried            : num  0 1 0 1 1 0 1 0 0 1 ...</w:t>
      </w:r>
      <w:r>
        <w:br/>
      </w:r>
      <w:r>
        <w:rPr>
          <w:rStyle w:val="VerbatimChar"/>
        </w:rPr>
        <w:t>##  $ MaritalStatusSingle             : num  1 0 1 0 0 1 0 0 1 0 ...</w:t>
      </w:r>
      <w:r>
        <w:br/>
      </w:r>
      <w:r>
        <w:rPr>
          <w:rStyle w:val="VerbatimChar"/>
        </w:rPr>
        <w:t>##  $ OverTimeNo                      : num  0 1 0 0 1 1 0 1 1 1 ...</w:t>
      </w:r>
      <w:r>
        <w:br/>
      </w:r>
      <w:r>
        <w:rPr>
          <w:rStyle w:val="VerbatimChar"/>
        </w:rPr>
        <w:t>##  $ OverTimeYes                     : num  1 0 1 1 0 0 1 0 0 0 ...</w:t>
      </w:r>
    </w:p>
    <w:p w:rsidR="00B26C95" w:rsidRDefault="00CB3592">
      <w:pPr>
        <w:pStyle w:val="SourceCode"/>
      </w:pPr>
      <w:r>
        <w:rPr>
          <w:rStyle w:val="CommentTok"/>
        </w:rPr>
        <w:t>#Test for Significance using Anova</w:t>
      </w:r>
      <w:r>
        <w:br/>
      </w:r>
      <w:r>
        <w:rPr>
          <w:rStyle w:val="NormalTok"/>
        </w:rPr>
        <w:t>fit1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argetAttri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B26C95" w:rsidRDefault="00CB3592">
      <w:pPr>
        <w:pStyle w:val="SourceCode"/>
      </w:pPr>
      <w:r>
        <w:rPr>
          <w:rStyle w:val="VerbatimChar"/>
        </w:rPr>
        <w:t xml:space="preserve">##                                    Df Sum Sq Mean Sq F value   Pr(&gt;F)    </w:t>
      </w:r>
      <w:r>
        <w:br/>
      </w:r>
      <w:r>
        <w:rPr>
          <w:rStyle w:val="VerbatimChar"/>
        </w:rPr>
        <w:t>## Age                                 1  10.08  10.077  98.845  &lt; 2e-16 ***</w:t>
      </w:r>
      <w:r>
        <w:br/>
      </w:r>
      <w:r>
        <w:rPr>
          <w:rStyle w:val="VerbatimChar"/>
        </w:rPr>
        <w:t>## DailyRate                           1   1.20   1.201  11.779 0.000607 ***</w:t>
      </w:r>
      <w:r>
        <w:br/>
      </w:r>
      <w:r>
        <w:rPr>
          <w:rStyle w:val="VerbatimChar"/>
        </w:rPr>
        <w:t>## DistanceFromHome                    1   2.38   2.381  23.353 1.42e-06 ***</w:t>
      </w:r>
      <w:r>
        <w:br/>
      </w:r>
      <w:r>
        <w:rPr>
          <w:rStyle w:val="VerbatimChar"/>
        </w:rPr>
        <w:t xml:space="preserve">## Education                           1   0.00   0.000   0.004 0.951795    </w:t>
      </w:r>
      <w:r>
        <w:br/>
      </w:r>
      <w:r>
        <w:rPr>
          <w:rStyle w:val="VerbatimChar"/>
        </w:rPr>
        <w:t>## EnvironmentSatisfaction             1   3.95   3.946  38.703 5.65e-10 ***</w:t>
      </w:r>
      <w:r>
        <w:br/>
      </w:r>
      <w:r>
        <w:rPr>
          <w:rStyle w:val="VerbatimChar"/>
        </w:rPr>
        <w:t xml:space="preserve">## HourlyRate                          1   0.03   0.033   0.322 0.570205    </w:t>
      </w:r>
      <w:r>
        <w:br/>
      </w:r>
      <w:r>
        <w:rPr>
          <w:rStyle w:val="VerbatimChar"/>
        </w:rPr>
        <w:t>## JobInvolvement                      1   6.14   6.138  60.205 1.18e-14 ***</w:t>
      </w:r>
      <w:r>
        <w:br/>
      </w:r>
      <w:r>
        <w:rPr>
          <w:rStyle w:val="VerbatimChar"/>
        </w:rPr>
        <w:t>## JobLevel                            1   4.62   4.619  45.311 2.02e-11 ***</w:t>
      </w:r>
      <w:r>
        <w:br/>
      </w:r>
      <w:r>
        <w:rPr>
          <w:rStyle w:val="VerbatimChar"/>
        </w:rPr>
        <w:t>## JobSatisfaction                     1   4.54   4.542  44.552 2.96e-11 ***</w:t>
      </w:r>
      <w:r>
        <w:br/>
      </w:r>
      <w:r>
        <w:rPr>
          <w:rStyle w:val="VerbatimChar"/>
        </w:rPr>
        <w:t xml:space="preserve">## MonthlyIncome                       1   0.02   0.024   0.239 0.624739    </w:t>
      </w:r>
      <w:r>
        <w:br/>
      </w:r>
      <w:r>
        <w:rPr>
          <w:rStyle w:val="VerbatimChar"/>
        </w:rPr>
        <w:t xml:space="preserve">## MonthlyRate                         1   0.17   0.172   1.685 0.194320    </w:t>
      </w:r>
      <w:r>
        <w:br/>
      </w:r>
      <w:r>
        <w:rPr>
          <w:rStyle w:val="VerbatimChar"/>
        </w:rPr>
        <w:t>## NumCompaniesWorked                  1   3.53   3.533  34.653 4.39e-09 ***</w:t>
      </w:r>
      <w:r>
        <w:br/>
      </w:r>
      <w:r>
        <w:rPr>
          <w:rStyle w:val="VerbatimChar"/>
        </w:rPr>
        <w:lastRenderedPageBreak/>
        <w:t xml:space="preserve">## PercentSalaryHike                   1   0.20   0.199   1.948 0.162920    </w:t>
      </w:r>
      <w:r>
        <w:br/>
      </w:r>
      <w:r>
        <w:rPr>
          <w:rStyle w:val="VerbatimChar"/>
        </w:rPr>
        <w:t xml:space="preserve">## PerformanceRating                   1   0.10   0.104   1.024 0.311695    </w:t>
      </w:r>
      <w:r>
        <w:br/>
      </w:r>
      <w:r>
        <w:rPr>
          <w:rStyle w:val="VerbatimChar"/>
        </w:rPr>
        <w:t xml:space="preserve">## RelationshipSatisfaction            1   0.62   0.615   6.034 0.014094 *  </w:t>
      </w:r>
      <w:r>
        <w:br/>
      </w:r>
      <w:r>
        <w:rPr>
          <w:rStyle w:val="VerbatimChar"/>
        </w:rPr>
        <w:t>## StockOptionLevel                    1   6.94   6.942  68.097 2.34e-16 ***</w:t>
      </w:r>
      <w:r>
        <w:br/>
      </w:r>
      <w:r>
        <w:rPr>
          <w:rStyle w:val="VerbatimChar"/>
        </w:rPr>
        <w:t xml:space="preserve">## TotalWorkingYears                   1   0.66   0.659   6.465 0.011051 *  </w:t>
      </w:r>
      <w:r>
        <w:br/>
      </w:r>
      <w:r>
        <w:rPr>
          <w:rStyle w:val="VerbatimChar"/>
        </w:rPr>
        <w:t>## TrainingTimesLastYear               1   1.34   1.339  13.133 0.000295 ***</w:t>
      </w:r>
      <w:r>
        <w:br/>
      </w:r>
      <w:r>
        <w:rPr>
          <w:rStyle w:val="VerbatimChar"/>
        </w:rPr>
        <w:t>## WorkLifeBalance                     1   1.39   1.393  13.665 0.000223 ***</w:t>
      </w:r>
      <w:r>
        <w:br/>
      </w:r>
      <w:r>
        <w:rPr>
          <w:rStyle w:val="VerbatimChar"/>
        </w:rPr>
        <w:t xml:space="preserve">## YearsAtCompany                      1   0.03   0.030   0.298 0.585317    </w:t>
      </w:r>
      <w:r>
        <w:br/>
      </w:r>
      <w:r>
        <w:rPr>
          <w:rStyle w:val="VerbatimChar"/>
        </w:rPr>
        <w:t>## YearsInCurrentRole                  1   2.51   2.512  24.641 7.30e-07 ***</w:t>
      </w:r>
      <w:r>
        <w:br/>
      </w:r>
      <w:r>
        <w:rPr>
          <w:rStyle w:val="VerbatimChar"/>
        </w:rPr>
        <w:t>## YearsSinceLastPromotion             1   2.36   2.360  23.152 1.57e-06 ***</w:t>
      </w:r>
      <w:r>
        <w:br/>
      </w:r>
      <w:r>
        <w:rPr>
          <w:rStyle w:val="VerbatimChar"/>
        </w:rPr>
        <w:t>## YearsWithCurrManager                1   1.92   1.917  18.808 1.49e-05 ***</w:t>
      </w:r>
      <w:r>
        <w:br/>
      </w:r>
      <w:r>
        <w:rPr>
          <w:rStyle w:val="VerbatimChar"/>
        </w:rPr>
        <w:t>## BusinessTravelNon.Travel            1   2.47   2.470  24.229 9.03e-07 ***</w:t>
      </w:r>
      <w:r>
        <w:br/>
      </w:r>
      <w:r>
        <w:rPr>
          <w:rStyle w:val="VerbatimChar"/>
        </w:rPr>
        <w:t>## BusinessTravelTravel_Frequently     1   4.06   4.061  39.835 3.19e-10 ***</w:t>
      </w:r>
      <w:r>
        <w:br/>
      </w:r>
      <w:r>
        <w:rPr>
          <w:rStyle w:val="VerbatimChar"/>
        </w:rPr>
        <w:t xml:space="preserve">## DepartmentHuman.Resources           1   0.04   0.043   0.421 0.516369    </w:t>
      </w:r>
      <w:r>
        <w:br/>
      </w:r>
      <w:r>
        <w:rPr>
          <w:rStyle w:val="VerbatimChar"/>
        </w:rPr>
        <w:t>## DepartmentResearch...Development    1   3.38   3.377  33.124 9.55e-09 ***</w:t>
      </w:r>
      <w:r>
        <w:br/>
      </w:r>
      <w:r>
        <w:rPr>
          <w:rStyle w:val="VerbatimChar"/>
        </w:rPr>
        <w:t xml:space="preserve">## EducationFieldHuman.Resources       1   0.36   0.364   3.573 0.058835 .  </w:t>
      </w:r>
      <w:r>
        <w:br/>
      </w:r>
      <w:r>
        <w:rPr>
          <w:rStyle w:val="VerbatimChar"/>
        </w:rPr>
        <w:t xml:space="preserve">## EducationFieldLife.Sciences         1   0.16   0.159   1.559 0.211916    </w:t>
      </w:r>
      <w:r>
        <w:br/>
      </w:r>
      <w:r>
        <w:rPr>
          <w:rStyle w:val="VerbatimChar"/>
        </w:rPr>
        <w:t xml:space="preserve">## EducationFieldMarketing             1   0.11   0.112   1.098 0.294718    </w:t>
      </w:r>
      <w:r>
        <w:br/>
      </w:r>
      <w:r>
        <w:rPr>
          <w:rStyle w:val="VerbatimChar"/>
        </w:rPr>
        <w:t xml:space="preserve">## EducationFieldMedical               1   1.10   1.101  10.802 0.001026 ** </w:t>
      </w:r>
      <w:r>
        <w:br/>
      </w:r>
      <w:r>
        <w:rPr>
          <w:rStyle w:val="VerbatimChar"/>
        </w:rPr>
        <w:t xml:space="preserve">## EducationFieldOther                 1   0.98   0.979   9.603 0.001961 ** </w:t>
      </w:r>
      <w:r>
        <w:br/>
      </w:r>
      <w:r>
        <w:rPr>
          <w:rStyle w:val="VerbatimChar"/>
        </w:rPr>
        <w:t xml:space="preserve">## GenderFemale                        1   0.49   0.491   4.817 0.028255 *  </w:t>
      </w:r>
      <w:r>
        <w:br/>
      </w:r>
      <w:r>
        <w:rPr>
          <w:rStyle w:val="VerbatimChar"/>
        </w:rPr>
        <w:t xml:space="preserve">## JobRoleHealthcare.Representative    1   0.53   0.532   5.216 0.022452 *  </w:t>
      </w:r>
      <w:r>
        <w:br/>
      </w:r>
      <w:r>
        <w:rPr>
          <w:rStyle w:val="VerbatimChar"/>
        </w:rPr>
        <w:t xml:space="preserve">## JobRoleHuman.Resources              1   0.02   0.025   0.245 0.620641    </w:t>
      </w:r>
      <w:r>
        <w:br/>
      </w:r>
      <w:r>
        <w:rPr>
          <w:rStyle w:val="VerbatimChar"/>
        </w:rPr>
        <w:t>## JobRoleLaboratory.Technician        1   2.01   2.006  19.674 9.52e-06 ***</w:t>
      </w:r>
      <w:r>
        <w:br/>
      </w:r>
      <w:r>
        <w:rPr>
          <w:rStyle w:val="VerbatimChar"/>
        </w:rPr>
        <w:t xml:space="preserve">## JobRoleManager                      1   0.00   0.002   0.018 0.891877    </w:t>
      </w:r>
      <w:r>
        <w:br/>
      </w:r>
      <w:r>
        <w:rPr>
          <w:rStyle w:val="VerbatimChar"/>
        </w:rPr>
        <w:t xml:space="preserve">## JobRoleManufacturing.Director       1   0.11   0.115   1.126 0.288661    </w:t>
      </w:r>
      <w:r>
        <w:br/>
      </w:r>
      <w:r>
        <w:rPr>
          <w:rStyle w:val="VerbatimChar"/>
        </w:rPr>
        <w:t xml:space="preserve">## JobRoleResearch.Director            1   0.00   0.003   0.032 0.858377    </w:t>
      </w:r>
      <w:r>
        <w:br/>
      </w:r>
      <w:r>
        <w:rPr>
          <w:rStyle w:val="VerbatimChar"/>
        </w:rPr>
        <w:t xml:space="preserve">## JobRoleResearch.Scientist           1   0.35   0.353   3.462 0.062910 .  </w:t>
      </w:r>
      <w:r>
        <w:br/>
      </w:r>
      <w:r>
        <w:rPr>
          <w:rStyle w:val="VerbatimChar"/>
        </w:rPr>
        <w:t>## JobRoleSales.Executive              1   2.57   2.568  25.193 5.50e-07 ***</w:t>
      </w:r>
      <w:r>
        <w:br/>
      </w:r>
      <w:r>
        <w:rPr>
          <w:rStyle w:val="VerbatimChar"/>
        </w:rPr>
        <w:t xml:space="preserve">## MaritalStatusDivorced               1   0.10   0.099   0.973 0.324081    </w:t>
      </w:r>
      <w:r>
        <w:br/>
      </w:r>
      <w:r>
        <w:rPr>
          <w:rStyle w:val="VerbatimChar"/>
        </w:rPr>
        <w:t>## MaritalStatusMarried                1   3.25   3.251  31.893 1.79e-08 ***</w:t>
      </w:r>
      <w:r>
        <w:br/>
      </w:r>
      <w:r>
        <w:rPr>
          <w:rStyle w:val="VerbatimChar"/>
        </w:rPr>
        <w:t>## OverTimeNo                          1  25.59  25.589 250.999  &lt; 2e-16 ***</w:t>
      </w:r>
      <w:r>
        <w:br/>
      </w:r>
      <w:r>
        <w:rPr>
          <w:rStyle w:val="VerbatimChar"/>
        </w:rPr>
        <w:t xml:space="preserve">## Residuals                        2895 295.14   0.10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26C95" w:rsidRDefault="00CB3592">
      <w:pPr>
        <w:pStyle w:val="SourceCode"/>
      </w:pPr>
      <w:r>
        <w:rPr>
          <w:rStyle w:val="CommentTok"/>
        </w:rPr>
        <w:t>#Following Variables came out as insignificant, it can be dropped from the data set.</w:t>
      </w:r>
      <w:r>
        <w:br/>
      </w:r>
      <w:r>
        <w:rPr>
          <w:rStyle w:val="CommentTok"/>
        </w:rPr>
        <w:t>#                                   Df Sum Sq Mean Sq F value   Pr(&gt;F)</w:t>
      </w:r>
      <w:r>
        <w:br/>
      </w:r>
      <w:r>
        <w:rPr>
          <w:rStyle w:val="CommentTok"/>
        </w:rPr>
        <w:t xml:space="preserve">#Education                           1   0.00   0.000   0.004 0.952001    </w:t>
      </w:r>
      <w:r>
        <w:br/>
      </w:r>
      <w:r>
        <w:rPr>
          <w:rStyle w:val="CommentTok"/>
        </w:rPr>
        <w:t xml:space="preserve">#HourlyRate                          1   0.03   0.033   0.320 0.571858    </w:t>
      </w:r>
      <w:r>
        <w:br/>
      </w:r>
      <w:r>
        <w:rPr>
          <w:rStyle w:val="CommentTok"/>
        </w:rPr>
        <w:t xml:space="preserve">#MonthlyIncome                       1   0.02   0.024   0.237 0.626222    </w:t>
      </w:r>
      <w:r>
        <w:br/>
      </w:r>
      <w:r>
        <w:rPr>
          <w:rStyle w:val="CommentTok"/>
        </w:rPr>
        <w:t xml:space="preserve">#MonthlyRate                         1   0.17   0.172   1.671 0.196237    </w:t>
      </w:r>
      <w:r>
        <w:br/>
      </w:r>
      <w:r>
        <w:rPr>
          <w:rStyle w:val="CommentTok"/>
        </w:rPr>
        <w:t xml:space="preserve">#PercentSalaryHike                   1   0.20   0.199   1.931 0.164728    </w:t>
      </w:r>
      <w:r>
        <w:br/>
      </w:r>
      <w:r>
        <w:rPr>
          <w:rStyle w:val="CommentTok"/>
        </w:rPr>
        <w:t xml:space="preserve">#PerformanceRating                   1   0.10   0.104   1.015 0.313771    </w:t>
      </w:r>
      <w:r>
        <w:br/>
      </w:r>
      <w:r>
        <w:rPr>
          <w:rStyle w:val="CommentTok"/>
        </w:rPr>
        <w:t xml:space="preserve">#YearsAtCompany                      1   0.03   0.030   0.295 0.586925    </w:t>
      </w:r>
      <w:r>
        <w:br/>
      </w:r>
      <w:r>
        <w:rPr>
          <w:rStyle w:val="CommentTok"/>
        </w:rPr>
        <w:t xml:space="preserve">#JobRoleHuman.Resources              1   0.03   0.026   0.252 0.615773    </w:t>
      </w:r>
      <w:r>
        <w:br/>
      </w:r>
      <w:r>
        <w:rPr>
          <w:rStyle w:val="CommentTok"/>
        </w:rPr>
        <w:t xml:space="preserve">#JobRoleManager                      1   0.01   0.006   0.060 0.806153    </w:t>
      </w:r>
      <w:r>
        <w:br/>
      </w:r>
      <w:r>
        <w:rPr>
          <w:rStyle w:val="CommentTok"/>
        </w:rPr>
        <w:t xml:space="preserve">#MaritalStatusDivorced               1   0.11   0.110   1.065 0.302052  </w:t>
      </w:r>
      <w:r>
        <w:br/>
      </w:r>
      <w:r>
        <w:rPr>
          <w:rStyle w:val="NormalTok"/>
        </w:rPr>
        <w:t>CleanedHRData =</w:t>
      </w:r>
      <w:r>
        <w:rPr>
          <w:rStyle w:val="StringTok"/>
        </w:rPr>
        <w:t xml:space="preserve"> </w:t>
      </w:r>
      <w:r>
        <w:rPr>
          <w:rStyle w:val="NormalTok"/>
        </w:rPr>
        <w:t>CleanedHRData[,!(</w:t>
      </w:r>
      <w:r>
        <w:rPr>
          <w:rStyle w:val="KeywordTok"/>
        </w:rPr>
        <w:t>names</w:t>
      </w:r>
      <w:r>
        <w:rPr>
          <w:rStyle w:val="NormalTok"/>
        </w:rPr>
        <w:t>(CleanedHR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Hou</w:t>
      </w:r>
      <w:r>
        <w:rPr>
          <w:rStyle w:val="StringTok"/>
        </w:rPr>
        <w:lastRenderedPageBreak/>
        <w:t>rly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>"MonthlyIncome"</w:t>
      </w:r>
      <w:r>
        <w:rPr>
          <w:rStyle w:val="NormalTok"/>
        </w:rPr>
        <w:t>,</w:t>
      </w:r>
      <w:r>
        <w:rPr>
          <w:rStyle w:val="StringTok"/>
        </w:rPr>
        <w:t>"Monthly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>"PercentSalaryHike"</w:t>
      </w:r>
      <w:r>
        <w:rPr>
          <w:rStyle w:val="NormalTok"/>
        </w:rPr>
        <w:t xml:space="preserve">, </w:t>
      </w:r>
      <w:r>
        <w:rPr>
          <w:rStyle w:val="StringTok"/>
        </w:rPr>
        <w:t>"Performance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>"YearsAtCompany"</w:t>
      </w:r>
      <w:r>
        <w:rPr>
          <w:rStyle w:val="NormalTok"/>
        </w:rPr>
        <w:t>,</w:t>
      </w:r>
      <w:r>
        <w:rPr>
          <w:rStyle w:val="StringTok"/>
        </w:rPr>
        <w:t>"JobRoleHuman.Resour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>"JobRoleManager"</w:t>
      </w:r>
      <w:r>
        <w:rPr>
          <w:rStyle w:val="NormalTok"/>
        </w:rPr>
        <w:t xml:space="preserve">, </w:t>
      </w:r>
      <w:r>
        <w:rPr>
          <w:rStyle w:val="StringTok"/>
        </w:rPr>
        <w:t>"MaritalStatusDivorced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fit2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argetAttri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leanedHR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B26C95" w:rsidRDefault="00CB3592">
      <w:pPr>
        <w:pStyle w:val="SourceCode"/>
      </w:pPr>
      <w:r>
        <w:rPr>
          <w:rStyle w:val="VerbatimChar"/>
        </w:rPr>
        <w:t xml:space="preserve">##                                    Df Sum Sq Mean Sq F value   Pr(&gt;F)    </w:t>
      </w:r>
      <w:r>
        <w:br/>
      </w:r>
      <w:r>
        <w:rPr>
          <w:rStyle w:val="VerbatimChar"/>
        </w:rPr>
        <w:t>## Age                                 1  10.08  10.077  98.733  &lt; 2e-16 ***</w:t>
      </w:r>
      <w:r>
        <w:br/>
      </w:r>
      <w:r>
        <w:rPr>
          <w:rStyle w:val="VerbatimChar"/>
        </w:rPr>
        <w:t>## DailyRate                           1   1.20   1.201  11.765 0.000612 ***</w:t>
      </w:r>
      <w:r>
        <w:br/>
      </w:r>
      <w:r>
        <w:rPr>
          <w:rStyle w:val="VerbatimChar"/>
        </w:rPr>
        <w:t>## DistanceFromHome                    1   2.38   2.381  23.326 1.44e-06 ***</w:t>
      </w:r>
      <w:r>
        <w:br/>
      </w:r>
      <w:r>
        <w:rPr>
          <w:rStyle w:val="VerbatimChar"/>
        </w:rPr>
        <w:t>## EnvironmentSatisfaction             1   3.94   3.940  38.604 5.94e-10 ***</w:t>
      </w:r>
      <w:r>
        <w:br/>
      </w:r>
      <w:r>
        <w:rPr>
          <w:rStyle w:val="VerbatimChar"/>
        </w:rPr>
        <w:t>## JobInvolvement                      1   6.17   6.170  60.449 1.04e-14 ***</w:t>
      </w:r>
      <w:r>
        <w:br/>
      </w:r>
      <w:r>
        <w:rPr>
          <w:rStyle w:val="VerbatimChar"/>
        </w:rPr>
        <w:t>## JobLevel                            1   4.59   4.594  45.008 2.35e-11 ***</w:t>
      </w:r>
      <w:r>
        <w:br/>
      </w:r>
      <w:r>
        <w:rPr>
          <w:rStyle w:val="VerbatimChar"/>
        </w:rPr>
        <w:t>## JobSatisfaction                     1   4.46   4.464  43.736 4.46e-11 ***</w:t>
      </w:r>
      <w:r>
        <w:br/>
      </w:r>
      <w:r>
        <w:rPr>
          <w:rStyle w:val="VerbatimChar"/>
        </w:rPr>
        <w:t>## NumCompaniesWorked                  1   3.53   3.535  34.632 4.44e-09 ***</w:t>
      </w:r>
      <w:r>
        <w:br/>
      </w:r>
      <w:r>
        <w:rPr>
          <w:rStyle w:val="VerbatimChar"/>
        </w:rPr>
        <w:t xml:space="preserve">## RelationshipSatisfaction            1   0.58   0.580   5.681 0.017211 *  </w:t>
      </w:r>
      <w:r>
        <w:br/>
      </w:r>
      <w:r>
        <w:rPr>
          <w:rStyle w:val="VerbatimChar"/>
        </w:rPr>
        <w:t>## StockOptionLevel                    1   7.11   7.107  69.635  &lt; 2e-16 ***</w:t>
      </w:r>
      <w:r>
        <w:br/>
      </w:r>
      <w:r>
        <w:rPr>
          <w:rStyle w:val="VerbatimChar"/>
        </w:rPr>
        <w:t xml:space="preserve">## TotalWorkingYears                   1   0.61   0.610   5.973 0.014587 *  </w:t>
      </w:r>
      <w:r>
        <w:br/>
      </w:r>
      <w:r>
        <w:rPr>
          <w:rStyle w:val="VerbatimChar"/>
        </w:rPr>
        <w:t>## TrainingTimesLastYear               1   1.34   1.340  13.125 0.000296 ***</w:t>
      </w:r>
      <w:r>
        <w:br/>
      </w:r>
      <w:r>
        <w:rPr>
          <w:rStyle w:val="VerbatimChar"/>
        </w:rPr>
        <w:t>## WorkLifeBalance                     1   1.40   1.397  13.684 0.000220 ***</w:t>
      </w:r>
      <w:r>
        <w:br/>
      </w:r>
      <w:r>
        <w:rPr>
          <w:rStyle w:val="VerbatimChar"/>
        </w:rPr>
        <w:t>## YearsInCurrentRole                  1   1.73   1.729  16.943 3.96e-05 ***</w:t>
      </w:r>
      <w:r>
        <w:br/>
      </w:r>
      <w:r>
        <w:rPr>
          <w:rStyle w:val="VerbatimChar"/>
        </w:rPr>
        <w:t>## YearsSinceLastPromotion             1   3.10   3.104  30.411 3.80e-08 ***</w:t>
      </w:r>
      <w:r>
        <w:br/>
      </w:r>
      <w:r>
        <w:rPr>
          <w:rStyle w:val="VerbatimChar"/>
        </w:rPr>
        <w:t>## YearsWithCurrManager                1   1.22   1.217  11.925 0.000562 ***</w:t>
      </w:r>
      <w:r>
        <w:br/>
      </w:r>
      <w:r>
        <w:rPr>
          <w:rStyle w:val="VerbatimChar"/>
        </w:rPr>
        <w:t>## BusinessTravelNon.Travel            1   2.47   2.469  24.190 9.21e-07 ***</w:t>
      </w:r>
      <w:r>
        <w:br/>
      </w:r>
      <w:r>
        <w:rPr>
          <w:rStyle w:val="VerbatimChar"/>
        </w:rPr>
        <w:t>## BusinessTravelTravel_Frequently     1   4.17   4.169  40.848 1.91e-10 ***</w:t>
      </w:r>
      <w:r>
        <w:br/>
      </w:r>
      <w:r>
        <w:rPr>
          <w:rStyle w:val="VerbatimChar"/>
        </w:rPr>
        <w:t xml:space="preserve">## DepartmentHuman.Resources           1   0.08   0.081   0.792 0.373623    </w:t>
      </w:r>
      <w:r>
        <w:br/>
      </w:r>
      <w:r>
        <w:rPr>
          <w:rStyle w:val="VerbatimChar"/>
        </w:rPr>
        <w:t>## DepartmentResearch...Development    1   3.37   3.370  33.021 1.01e-08 ***</w:t>
      </w:r>
      <w:r>
        <w:br/>
      </w:r>
      <w:r>
        <w:rPr>
          <w:rStyle w:val="VerbatimChar"/>
        </w:rPr>
        <w:t xml:space="preserve">## EducationFieldHuman.Resources       1   0.35   0.351   3.436 0.063893 .  </w:t>
      </w:r>
      <w:r>
        <w:br/>
      </w:r>
      <w:r>
        <w:rPr>
          <w:rStyle w:val="VerbatimChar"/>
        </w:rPr>
        <w:t xml:space="preserve">## EducationFieldLife.Sciences         1   0.17   0.171   1.671 0.196284    </w:t>
      </w:r>
      <w:r>
        <w:br/>
      </w:r>
      <w:r>
        <w:rPr>
          <w:rStyle w:val="VerbatimChar"/>
        </w:rPr>
        <w:t xml:space="preserve">## EducationFieldMarketing             1   0.11   0.108   1.061 0.303092    </w:t>
      </w:r>
      <w:r>
        <w:br/>
      </w:r>
      <w:r>
        <w:rPr>
          <w:rStyle w:val="VerbatimChar"/>
        </w:rPr>
        <w:t xml:space="preserve">## EducationFieldMedical               1   1.02   1.022  10.018 0.001566 ** </w:t>
      </w:r>
      <w:r>
        <w:br/>
      </w:r>
      <w:r>
        <w:rPr>
          <w:rStyle w:val="VerbatimChar"/>
        </w:rPr>
        <w:t xml:space="preserve">## EducationFieldOther                 1   1.03   1.029  10.080 0.001514 ** </w:t>
      </w:r>
      <w:r>
        <w:br/>
      </w:r>
      <w:r>
        <w:rPr>
          <w:rStyle w:val="VerbatimChar"/>
        </w:rPr>
        <w:t xml:space="preserve">## GenderFemale                        1   0.49   0.486   4.759 0.029230 *  </w:t>
      </w:r>
      <w:r>
        <w:br/>
      </w:r>
      <w:r>
        <w:rPr>
          <w:rStyle w:val="VerbatimChar"/>
        </w:rPr>
        <w:t xml:space="preserve">## JobRoleHealthcare.Representative    1   0.57   0.573   5.617 0.017856 *  </w:t>
      </w:r>
      <w:r>
        <w:br/>
      </w:r>
      <w:r>
        <w:rPr>
          <w:rStyle w:val="VerbatimChar"/>
        </w:rPr>
        <w:t>## JobRoleLaboratory.Technician        1   2.11   2.107  20.640 5.77e-06 ***</w:t>
      </w:r>
      <w:r>
        <w:br/>
      </w:r>
      <w:r>
        <w:rPr>
          <w:rStyle w:val="VerbatimChar"/>
        </w:rPr>
        <w:t xml:space="preserve">## JobRoleManufacturing.Director       1   0.16   0.164   1.609 0.204785    </w:t>
      </w:r>
      <w:r>
        <w:br/>
      </w:r>
      <w:r>
        <w:rPr>
          <w:rStyle w:val="VerbatimChar"/>
        </w:rPr>
        <w:t xml:space="preserve">## JobRoleResearch.Director            1   0.01   0.010   0.095 0.758519    </w:t>
      </w:r>
      <w:r>
        <w:br/>
      </w:r>
      <w:r>
        <w:rPr>
          <w:rStyle w:val="VerbatimChar"/>
        </w:rPr>
        <w:t xml:space="preserve">## JobRoleResearch.Scientist           1   0.23   0.233   2.282 0.130957    </w:t>
      </w:r>
      <w:r>
        <w:br/>
      </w:r>
      <w:r>
        <w:rPr>
          <w:rStyle w:val="VerbatimChar"/>
        </w:rPr>
        <w:t>## JobRoleSales.Executive              1   1.16   1.159  11.353 0.000763 ***</w:t>
      </w:r>
      <w:r>
        <w:br/>
      </w:r>
      <w:r>
        <w:rPr>
          <w:rStyle w:val="VerbatimChar"/>
        </w:rPr>
        <w:t>## JobRoleSales.Representative         1   1.33   1.326  12.989 0.000319 ***</w:t>
      </w:r>
      <w:r>
        <w:br/>
      </w:r>
      <w:r>
        <w:rPr>
          <w:rStyle w:val="VerbatimChar"/>
        </w:rPr>
        <w:t>## MaritalStatusMarried                1   1.25   1.246  12.203 0.000484 ***</w:t>
      </w:r>
      <w:r>
        <w:br/>
      </w:r>
      <w:r>
        <w:rPr>
          <w:rStyle w:val="VerbatimChar"/>
        </w:rPr>
        <w:t>## MaritalStatusSingle                 1   1.97   1.971  19.314 1.15e-05 ***</w:t>
      </w:r>
      <w:r>
        <w:br/>
      </w:r>
      <w:r>
        <w:rPr>
          <w:rStyle w:val="VerbatimChar"/>
        </w:rPr>
        <w:t>## OverTimeNo                          1  25.80  25.799 252.776  &lt; 2e-16 ***</w:t>
      </w:r>
      <w:r>
        <w:br/>
      </w:r>
      <w:r>
        <w:rPr>
          <w:rStyle w:val="VerbatimChar"/>
        </w:rPr>
        <w:t xml:space="preserve">## Residuals                        2903 296.29   0.102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26C95" w:rsidRDefault="00CB3592" w:rsidP="003E77A8">
      <w:pPr>
        <w:pStyle w:val="Heading2"/>
      </w:pPr>
      <w:bookmarkStart w:id="20" w:name="attrition-propotion"/>
      <w:bookmarkStart w:id="21" w:name="_Toc488620388"/>
      <w:bookmarkEnd w:id="20"/>
      <w:r>
        <w:t>Attrition Propotion</w:t>
      </w:r>
      <w:bookmarkEnd w:id="21"/>
    </w:p>
    <w:p w:rsidR="00B26C95" w:rsidRDefault="00CB3592">
      <w:pPr>
        <w:pStyle w:val="FirstParagraph"/>
      </w:pPr>
      <w:r>
        <w:t>PopulationPropotion = sum(CleanedHRData$TargetAttrition)/nrow(CleanedHRData) percent(PopulationPropotion)</w:t>
      </w:r>
    </w:p>
    <w:p w:rsidR="005529E3" w:rsidRPr="005529E3" w:rsidRDefault="005529E3" w:rsidP="005529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529E3">
        <w:rPr>
          <w:rFonts w:ascii="Lucida Console" w:eastAsia="Times New Roman" w:hAnsi="Lucida Console" w:cs="Courier New"/>
          <w:color w:val="FFFFFF"/>
          <w:sz w:val="20"/>
          <w:szCs w:val="20"/>
        </w:rPr>
        <w:t>"16.1%"</w:t>
      </w:r>
    </w:p>
    <w:p w:rsidR="005529E3" w:rsidRPr="005529E3" w:rsidRDefault="005529E3" w:rsidP="005529E3">
      <w:pPr>
        <w:pStyle w:val="BodyText"/>
      </w:pPr>
    </w:p>
    <w:p w:rsidR="00B26C95" w:rsidRDefault="00CB3592" w:rsidP="003E77A8">
      <w:pPr>
        <w:pStyle w:val="Heading2"/>
      </w:pPr>
      <w:bookmarkStart w:id="22" w:name="common-for-both-nn-and-rf"/>
      <w:bookmarkStart w:id="23" w:name="_Toc488620389"/>
      <w:bookmarkEnd w:id="22"/>
      <w:r>
        <w:t>Common for both NN and RF</w:t>
      </w:r>
      <w:bookmarkEnd w:id="23"/>
    </w:p>
    <w:p w:rsidR="00B26C95" w:rsidRDefault="00CB3592" w:rsidP="003E77A8">
      <w:pPr>
        <w:pStyle w:val="Heading2"/>
      </w:pPr>
      <w:bookmarkStart w:id="24" w:name="sampling"/>
      <w:bookmarkStart w:id="25" w:name="_Toc488620390"/>
      <w:bookmarkEnd w:id="24"/>
      <w:r>
        <w:t>Sampling</w:t>
      </w:r>
      <w:bookmarkEnd w:id="25"/>
    </w:p>
    <w:p w:rsidR="00B26C95" w:rsidRDefault="00CB3592">
      <w:pPr>
        <w:pStyle w:val="FirstParagraph"/>
      </w:pPr>
      <w:r>
        <w:t>sampleIndex = sample(nrow(CleanedHRData), nrow(CleanedHRData)*.7) #Splitting of Data #Training Data HrDev = CleanedHRData[sampleIndex,] #Testing Data HrHoldOut = CleanedHRData[-sampleIndex,]</w:t>
      </w:r>
    </w:p>
    <w:p w:rsidR="003E77A8" w:rsidRDefault="003E77A8" w:rsidP="003E77A8">
      <w:pPr>
        <w:pStyle w:val="BodyText"/>
      </w:pPr>
      <w:bookmarkStart w:id="26" w:name="exloratory-data-analysis-c"/>
      <w:bookmarkEnd w:id="26"/>
    </w:p>
    <w:p w:rsidR="003E77A8" w:rsidRDefault="003E77A8" w:rsidP="003E77A8">
      <w:pPr>
        <w:pStyle w:val="Heading1"/>
      </w:pPr>
      <w:bookmarkStart w:id="27" w:name="_Toc488620391"/>
      <w:r>
        <w:t>Split the data in Dev &amp; Hold Out sample (70:30)</w:t>
      </w:r>
      <w:bookmarkEnd w:id="27"/>
    </w:p>
    <w:p w:rsidR="00B26C95" w:rsidRDefault="003E77A8" w:rsidP="003E77A8">
      <w:pPr>
        <w:pStyle w:val="Heading2"/>
      </w:pPr>
      <w:bookmarkStart w:id="28" w:name="data-count-on-development-and-hold-out"/>
      <w:bookmarkStart w:id="29" w:name="_Toc488620392"/>
      <w:bookmarkEnd w:id="28"/>
      <w:r>
        <w:t>Data Count on Development and Ho</w:t>
      </w:r>
      <w:r w:rsidR="00CB3592">
        <w:t>ld Out</w:t>
      </w:r>
      <w:bookmarkEnd w:id="29"/>
    </w:p>
    <w:p w:rsidR="00B26C95" w:rsidRDefault="00CB3592" w:rsidP="003E77A8">
      <w:pPr>
        <w:pStyle w:val="Heading3"/>
      </w:pPr>
      <w:bookmarkStart w:id="30" w:name="development-sample"/>
      <w:bookmarkStart w:id="31" w:name="_Toc488620393"/>
      <w:bookmarkEnd w:id="30"/>
      <w:r>
        <w:t>Development Sample</w:t>
      </w:r>
      <w:bookmarkEnd w:id="31"/>
    </w:p>
    <w:p w:rsidR="00B26C95" w:rsidRDefault="00CB3592">
      <w:pPr>
        <w:pStyle w:val="FirstParagraph"/>
      </w:pPr>
      <w:r>
        <w:t>dim(HrDev)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2058   42</w:t>
      </w:r>
    </w:p>
    <w:p w:rsidR="005529E3" w:rsidRPr="005529E3" w:rsidRDefault="005529E3" w:rsidP="005529E3">
      <w:pPr>
        <w:pStyle w:val="BodyText"/>
      </w:pPr>
    </w:p>
    <w:p w:rsidR="00B26C95" w:rsidRDefault="00CB3592" w:rsidP="003E77A8">
      <w:pPr>
        <w:pStyle w:val="Heading3"/>
      </w:pPr>
      <w:bookmarkStart w:id="32" w:name="holdout-sample"/>
      <w:bookmarkStart w:id="33" w:name="_Toc488620394"/>
      <w:bookmarkEnd w:id="32"/>
      <w:r>
        <w:t>Holdout Sample</w:t>
      </w:r>
      <w:bookmarkEnd w:id="33"/>
    </w:p>
    <w:p w:rsidR="00B26C95" w:rsidRDefault="00CB3592">
      <w:pPr>
        <w:pStyle w:val="FirstParagraph"/>
      </w:pPr>
      <w:r>
        <w:t>dim(HrHoldOut)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882  42</w:t>
      </w:r>
    </w:p>
    <w:p w:rsidR="00B26C95" w:rsidRDefault="003E77A8" w:rsidP="003E77A8">
      <w:pPr>
        <w:pStyle w:val="Heading3"/>
      </w:pPr>
      <w:bookmarkStart w:id="34" w:name="propotions-comparison"/>
      <w:bookmarkStart w:id="35" w:name="_Toc488620395"/>
      <w:bookmarkEnd w:id="34"/>
      <w:r>
        <w:t>Proportions</w:t>
      </w:r>
      <w:r w:rsidR="00CB3592">
        <w:t xml:space="preserve"> comparison</w:t>
      </w:r>
      <w:bookmarkEnd w:id="35"/>
    </w:p>
    <w:p w:rsidR="00B26C95" w:rsidRDefault="00CB3592" w:rsidP="003E77A8">
      <w:pPr>
        <w:pStyle w:val="Heading3"/>
      </w:pPr>
      <w:bookmarkStart w:id="36" w:name="propotion-in-dev"/>
      <w:bookmarkStart w:id="37" w:name="_Toc488620396"/>
      <w:bookmarkEnd w:id="36"/>
      <w:r>
        <w:t>Propotion in Dev</w:t>
      </w:r>
      <w:bookmarkEnd w:id="37"/>
    </w:p>
    <w:p w:rsidR="00B26C95" w:rsidRDefault="00CB3592">
      <w:pPr>
        <w:pStyle w:val="FirstParagraph"/>
      </w:pPr>
      <w:r>
        <w:t>DevPropotion = sum(HrDev$TargetAttrition)/(nrow(HrDev)) DevPropotion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0.1598639456</w:t>
      </w:r>
    </w:p>
    <w:p w:rsidR="005529E3" w:rsidRPr="005529E3" w:rsidRDefault="005529E3" w:rsidP="005529E3">
      <w:pPr>
        <w:pStyle w:val="BodyText"/>
      </w:pPr>
    </w:p>
    <w:p w:rsidR="00B26C95" w:rsidRDefault="00CB3592" w:rsidP="003E77A8">
      <w:pPr>
        <w:pStyle w:val="Heading3"/>
      </w:pPr>
      <w:bookmarkStart w:id="38" w:name="propotion-in-holdout"/>
      <w:bookmarkStart w:id="39" w:name="_Toc488620397"/>
      <w:bookmarkEnd w:id="38"/>
      <w:r>
        <w:lastRenderedPageBreak/>
        <w:t>Propotion in Holdout</w:t>
      </w:r>
      <w:bookmarkEnd w:id="39"/>
    </w:p>
    <w:p w:rsidR="00B26C95" w:rsidRDefault="00CB3592">
      <w:pPr>
        <w:pStyle w:val="FirstParagraph"/>
      </w:pPr>
      <w:r>
        <w:t>HOPropotion = sum(HrHoldOut$TargetAttrition)/(nrow(HrDev)) HOPropotion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0.07045675413</w:t>
      </w:r>
    </w:p>
    <w:p w:rsidR="005529E3" w:rsidRPr="005529E3" w:rsidRDefault="005529E3" w:rsidP="005529E3">
      <w:pPr>
        <w:pStyle w:val="BodyText"/>
      </w:pPr>
    </w:p>
    <w:p w:rsidR="00B26C95" w:rsidRDefault="00CB3592" w:rsidP="003E77A8">
      <w:pPr>
        <w:pStyle w:val="Heading3"/>
      </w:pPr>
      <w:bookmarkStart w:id="40" w:name="_Toc488620398"/>
      <w:r>
        <w:t>PopulationPropotion</w:t>
      </w:r>
      <w:bookmarkEnd w:id="40"/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0.1612244898</w:t>
      </w:r>
    </w:p>
    <w:p w:rsidR="005529E3" w:rsidRDefault="005529E3">
      <w:pPr>
        <w:pStyle w:val="BodyText"/>
      </w:pPr>
    </w:p>
    <w:p w:rsidR="00B26C95" w:rsidRDefault="00CB3592">
      <w:pPr>
        <w:pStyle w:val="BodyText"/>
      </w:pPr>
      <w:r>
        <w:t>rbind(PopulationPropotion,DevPropotion, HOPropotion) # Comparison of the Distribution of Data.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PopulationPropotion 0.16122448980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DevPropotion        0.15986394558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HOPropotion         0.07045675413</w:t>
      </w:r>
    </w:p>
    <w:p w:rsidR="00B26C95" w:rsidRPr="003E77A8" w:rsidRDefault="00CB3592" w:rsidP="003E77A8">
      <w:pPr>
        <w:pStyle w:val="Heading1"/>
      </w:pPr>
      <w:bookmarkStart w:id="41" w:name="building-neural-network-model"/>
      <w:bookmarkStart w:id="42" w:name="_Toc488620399"/>
      <w:bookmarkEnd w:id="41"/>
      <w:r w:rsidRPr="003E77A8">
        <w:t>Building Neural Network Model</w:t>
      </w:r>
      <w:bookmarkEnd w:id="42"/>
    </w:p>
    <w:p w:rsidR="00B26C95" w:rsidRDefault="00CB3592" w:rsidP="003E77A8">
      <w:pPr>
        <w:pStyle w:val="BodyText"/>
      </w:pPr>
      <w:bookmarkStart w:id="43" w:name="for-building-the-neural-net-we-have-to-b"/>
      <w:bookmarkEnd w:id="43"/>
      <w:r>
        <w:t>For Building the Neural net, we have to be keen in selecting following parameters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44" w:name="number-hidden-layers"/>
      <w:bookmarkEnd w:id="44"/>
      <w:r w:rsidRPr="005529E3">
        <w:rPr>
          <w:sz w:val="28"/>
        </w:rPr>
        <w:t>number hidden layers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45" w:name="number-of-neuron-tumbrule-is-sqrt"/>
      <w:bookmarkEnd w:id="45"/>
      <w:r w:rsidRPr="005529E3">
        <w:rPr>
          <w:sz w:val="28"/>
        </w:rPr>
        <w:t>Number of neuron (tumbrule is sqrt)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46" w:name="epoh"/>
      <w:bookmarkEnd w:id="46"/>
      <w:r w:rsidRPr="005529E3">
        <w:rPr>
          <w:sz w:val="28"/>
        </w:rPr>
        <w:t>epoh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47" w:name="activation-function"/>
      <w:bookmarkEnd w:id="47"/>
      <w:r w:rsidRPr="005529E3">
        <w:rPr>
          <w:sz w:val="28"/>
        </w:rPr>
        <w:t>Activation Function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48" w:name="avoiding-overfitting."/>
      <w:bookmarkEnd w:id="48"/>
      <w:r w:rsidRPr="005529E3">
        <w:rPr>
          <w:sz w:val="28"/>
        </w:rPr>
        <w:t>avoiding overfitting.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49" w:name="function-for-dealing-with-error"/>
      <w:bookmarkEnd w:id="49"/>
      <w:r w:rsidRPr="005529E3">
        <w:rPr>
          <w:sz w:val="28"/>
        </w:rPr>
        <w:t>function for dealing with error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50" w:name="threshold---important-factor-that-decide"/>
      <w:bookmarkEnd w:id="50"/>
      <w:r w:rsidRPr="005529E3">
        <w:rPr>
          <w:sz w:val="28"/>
        </w:rPr>
        <w:t>threshold - important factor that decides over fitting.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51" w:name="stopmax"/>
      <w:bookmarkEnd w:id="51"/>
      <w:r w:rsidRPr="005529E3">
        <w:rPr>
          <w:sz w:val="28"/>
        </w:rPr>
        <w:t>stopmax</w:t>
      </w:r>
    </w:p>
    <w:p w:rsidR="00B26C95" w:rsidRPr="005529E3" w:rsidRDefault="00CB3592" w:rsidP="003E77A8">
      <w:pPr>
        <w:pStyle w:val="BodyText"/>
        <w:numPr>
          <w:ilvl w:val="0"/>
          <w:numId w:val="4"/>
        </w:numPr>
        <w:rPr>
          <w:sz w:val="28"/>
        </w:rPr>
      </w:pPr>
      <w:bookmarkStart w:id="52" w:name="learning-rate"/>
      <w:bookmarkEnd w:id="52"/>
      <w:r w:rsidRPr="005529E3">
        <w:rPr>
          <w:sz w:val="28"/>
        </w:rPr>
        <w:t>learning rate</w:t>
      </w:r>
    </w:p>
    <w:p w:rsidR="00B26C95" w:rsidRDefault="00CB3592">
      <w:pPr>
        <w:pStyle w:val="FirstParagraph"/>
      </w:pPr>
      <w:r>
        <w:t xml:space="preserve">names(CleanedHRData) nn1 = neuralnet(TargetAttrition ~ Age + DailyRate + DistanceFromHome + EnvironmentSatisfaction + JobInvolvement + JobLevel + JobSatisfaction + NumCompaniesWorked + RelationshipSatisfaction + StockOptionLevel + TotalWorkingYears + TrainingTimesLastYear + WorkLifeBalance + YearsInCurrentRole + YearsSinceLastPromotion + YearsWithCurrManager + BusinessTravelNon.Travel + BusinessTravelTravel_Frequently + BusinessTravelTravel_Rarely + GenderFemale + GenderMale + JobRoleHealthcare.Representative + JobRoleLaboratory.Technician + </w:t>
      </w:r>
      <w:r>
        <w:lastRenderedPageBreak/>
        <w:t>JobRoleManufacturing.Director + JobRoleResearch.Director + JobRoleResearch.Scientist + JobRoleSales.Executive + JobRoleSales.Representative + MaritalStatusMarried + MaritalStatusSingle + OverTimeNo + OverTimeYes , data = HrDev, hidden = c(3,2), linear.output = FALSE, err.fct = "sse", lifesign = "full", lifesign.step = 10, threshold = 0.01, stepmax = 4000)</w:t>
      </w:r>
    </w:p>
    <w:p w:rsidR="00B26C95" w:rsidRDefault="00CB3592">
      <w:pPr>
        <w:pStyle w:val="BodyText"/>
      </w:pPr>
      <w:r>
        <w:t>plot(nn1)</w:t>
      </w:r>
    </w:p>
    <w:p w:rsidR="005529E3" w:rsidRDefault="005529E3">
      <w:pPr>
        <w:pStyle w:val="BodyText"/>
      </w:pPr>
      <w:r>
        <w:rPr>
          <w:noProof/>
        </w:rPr>
        <w:drawing>
          <wp:inline distT="0" distB="0" distL="0" distR="0" wp14:anchorId="4CBB6CB5" wp14:editId="2DF11EFA">
            <wp:extent cx="5943600" cy="5943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C95" w:rsidRDefault="00CB3592">
      <w:pPr>
        <w:pStyle w:val="BodyText"/>
      </w:pPr>
      <w:r>
        <w:t>nn1</w:t>
      </w:r>
      <m:oMath>
        <m:r>
          <w:rPr>
            <w:rFonts w:ascii="Cambria Math" w:hAnsi="Cambria Math"/>
          </w:rPr>
          <m:t>net.result[[1]]HrDev</m:t>
        </m:r>
      </m:oMath>
      <w:r>
        <w:t>Prob = as.numeric(nn1</w:t>
      </w:r>
      <m:oMath>
        <m:r>
          <w:rPr>
            <w:rFonts w:ascii="Cambria Math" w:hAnsi="Cambria Math"/>
          </w:rPr>
          <m:t>net.result[[1]])</m:t>
        </m:r>
        <m:r>
          <w:rPr>
            <w:rFonts w:ascii="Cambria Math" w:hAnsi="Cambria Math"/>
          </w:rPr>
          <m:t>hist(HrDev</m:t>
        </m:r>
      </m:oMath>
      <w:r>
        <w:t>Prob)</w:t>
      </w:r>
    </w:p>
    <w:p w:rsidR="005529E3" w:rsidRDefault="005529E3">
      <w:pPr>
        <w:pStyle w:val="BodyText"/>
      </w:pPr>
      <w:r>
        <w:rPr>
          <w:noProof/>
        </w:rPr>
        <w:lastRenderedPageBreak/>
        <w:drawing>
          <wp:inline distT="0" distB="0" distL="0" distR="0" wp14:anchorId="1EA5E950" wp14:editId="15691267">
            <wp:extent cx="5943600" cy="23317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C95" w:rsidRDefault="00CB3592" w:rsidP="003E77A8">
      <w:pPr>
        <w:pStyle w:val="Heading2"/>
      </w:pPr>
      <w:bookmarkStart w:id="53" w:name="cleaning-the-extreme-values"/>
      <w:bookmarkStart w:id="54" w:name="_Toc488620400"/>
      <w:bookmarkEnd w:id="53"/>
      <w:r>
        <w:t>Cleaning the Extreme Values</w:t>
      </w:r>
      <w:r w:rsidR="005529E3">
        <w:t xml:space="preserve"> and Scaling it</w:t>
      </w:r>
      <w:bookmarkEnd w:id="54"/>
    </w:p>
    <w:p w:rsidR="00B26C95" w:rsidRDefault="00CB3592">
      <w:pPr>
        <w:pStyle w:val="FirstParagraph"/>
      </w:pPr>
      <w:r>
        <w:t>TargetAttrition = HrDev[,1] TargetAttrition HRDevScaledData = scale(HrDev[,-1]) HRDevScaledData = cbind(TargetAttrition,HRDevScaledData ) #plot(gvisTable(data.frame(HRDevScaledData)))</w:t>
      </w:r>
    </w:p>
    <w:p w:rsidR="005529E3" w:rsidRPr="005529E3" w:rsidRDefault="005529E3" w:rsidP="005529E3">
      <w:pPr>
        <w:pStyle w:val="BodyText"/>
      </w:pPr>
    </w:p>
    <w:p w:rsidR="00B26C95" w:rsidRDefault="00CB3592" w:rsidP="003E77A8">
      <w:pPr>
        <w:pStyle w:val="Heading2"/>
      </w:pPr>
      <w:bookmarkStart w:id="55" w:name="distribution-is-not-proper-so-let-us-sca"/>
      <w:bookmarkStart w:id="56" w:name="_Toc488620401"/>
      <w:bookmarkEnd w:id="55"/>
      <w:r>
        <w:t>Distribution is not Proper, so, let us scale the data</w:t>
      </w:r>
      <w:bookmarkEnd w:id="56"/>
    </w:p>
    <w:p w:rsidR="00B26C95" w:rsidRDefault="00CB3592">
      <w:pPr>
        <w:pStyle w:val="FirstParagraph"/>
      </w:pPr>
      <w:r>
        <w:t>nn2 = neuralnet(TargetAttrition ~ Age + DailyRate + DistanceFromHome + EnvironmentSatisfaction + JobInvolvement + JobLevel + JobSatisfaction + NumCompaniesWorked + RelationshipSatisfaction + StockOptionLevel + TotalWorkingYears + TrainingTimesLastYear + WorkLifeBalance + YearsInCurrentRole + YearsSinceLastPromotion + YearsWithCurrManager + BusinessTravelNon.Travel + BusinessTravelTravel_Frequently + BusinessTravelTravel_Rarely + GenderFemale + GenderMale + JobRoleHealthcare.Representative + JobRoleLaboratory.Technician + JobRoleManufacturing.Director + JobRoleResearch.Director + JobRoleResearch.Scientist + JobRoleSales.Executive + JobRoleSales.Representative + MaritalStatusMarried + MaritalStatusSingle + OverTimeNo + OverTimeYes , data = HRDevScaledData, hidden = c(3,2), linear.output = FALSE, err.fct = "sse", lifesign = "full", lifesign.step = 10, threshold = 0.01, stepmax = 4000)</w:t>
      </w:r>
    </w:p>
    <w:p w:rsidR="005529E3" w:rsidRPr="005529E3" w:rsidRDefault="005529E3" w:rsidP="005529E3">
      <w:pPr>
        <w:pStyle w:val="BodyText"/>
      </w:pPr>
      <w:r>
        <w:rPr>
          <w:noProof/>
        </w:rPr>
        <w:lastRenderedPageBreak/>
        <w:drawing>
          <wp:inline distT="0" distB="0" distL="0" distR="0" wp14:anchorId="592BA482" wp14:editId="7340619F">
            <wp:extent cx="5943600" cy="5943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C95" w:rsidRDefault="00CB3592">
      <w:pPr>
        <w:pStyle w:val="BodyText"/>
      </w:pPr>
      <w:r>
        <w:t>HRDevScaledData_df = as.data.frame(HRDevScaledData)</w:t>
      </w:r>
    </w:p>
    <w:p w:rsidR="00B26C95" w:rsidRDefault="00CB3592">
      <w:pPr>
        <w:pStyle w:val="BodyText"/>
      </w:pPr>
      <w:r>
        <w:t>HRDevScaledData_df</w:t>
      </w:r>
      <m:oMath>
        <m:r>
          <w:rPr>
            <w:rFonts w:ascii="Cambria Math" w:hAnsi="Cambria Math"/>
          </w:rPr>
          <m:t>Prob=as.numeric(nn2</m:t>
        </m:r>
      </m:oMath>
      <w:r>
        <w:t>net.result[[1]])</w:t>
      </w:r>
    </w:p>
    <w:p w:rsidR="00B26C95" w:rsidRDefault="00CB3592">
      <w:pPr>
        <w:pStyle w:val="BodyText"/>
      </w:pPr>
      <w:r>
        <w:t>quantile(HRDevScaledData_df$Prob, c(0,10,20,30,40,50,60,70,80,90,100)/100)</w:t>
      </w:r>
    </w:p>
    <w:p w:rsidR="00B26C95" w:rsidRDefault="00CB3592">
      <w:pPr>
        <w:pStyle w:val="BodyText"/>
      </w:pPr>
      <w:r>
        <w:t>hist(HRDevScaledData_df$Prob)</w:t>
      </w:r>
    </w:p>
    <w:p w:rsidR="003E77A8" w:rsidRDefault="003E77A8">
      <w:pPr>
        <w:pStyle w:val="Heading1"/>
      </w:pPr>
      <w:bookmarkStart w:id="57" w:name="basic-confusion-matrix"/>
      <w:bookmarkStart w:id="58" w:name="_Toc488620402"/>
      <w:bookmarkEnd w:id="57"/>
      <w:r>
        <w:lastRenderedPageBreak/>
        <w:t>Validating Neural Network</w:t>
      </w:r>
      <w:bookmarkEnd w:id="58"/>
    </w:p>
    <w:p w:rsidR="00B26C95" w:rsidRDefault="00CB3592" w:rsidP="003E77A8">
      <w:pPr>
        <w:pStyle w:val="Heading2"/>
      </w:pPr>
      <w:bookmarkStart w:id="59" w:name="_Toc488620403"/>
      <w:r>
        <w:t>Basic Confusion Matrix</w:t>
      </w:r>
      <w:bookmarkEnd w:id="59"/>
    </w:p>
    <w:p w:rsidR="00B26C95" w:rsidRDefault="00CB3592">
      <w:pPr>
        <w:pStyle w:val="FirstParagraph"/>
      </w:pPr>
      <w:r>
        <w:t>HRDevScaledData_df</w:t>
      </w:r>
      <m:oMath>
        <m:r>
          <w:rPr>
            <w:rFonts w:ascii="Cambria Math" w:hAnsi="Cambria Math"/>
          </w:rPr>
          <m:t>Predicted.Score=ifelse(HRDev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>Prob&gt;0.16,1,0) with(HRDevScaledData_df, table(TargetAttrition,Predicted.Score))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Predicted.Score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TargetAttrition    0    1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0 1680   41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1   96  241</w:t>
      </w:r>
    </w:p>
    <w:p w:rsidR="005529E3" w:rsidRPr="005529E3" w:rsidRDefault="005529E3" w:rsidP="005529E3">
      <w:pPr>
        <w:pStyle w:val="BodyText"/>
      </w:pPr>
    </w:p>
    <w:p w:rsidR="00B26C95" w:rsidRDefault="00CB3592" w:rsidP="003E77A8">
      <w:pPr>
        <w:pStyle w:val="Heading2"/>
      </w:pPr>
      <w:bookmarkStart w:id="60" w:name="detailed-results"/>
      <w:bookmarkStart w:id="61" w:name="_Toc488620404"/>
      <w:bookmarkEnd w:id="60"/>
      <w:r>
        <w:t>Detailed Results</w:t>
      </w:r>
      <w:bookmarkEnd w:id="61"/>
    </w:p>
    <w:p w:rsidR="00B26C95" w:rsidRDefault="00CB3592">
      <w:pPr>
        <w:pStyle w:val="FirstParagraph"/>
      </w:pPr>
      <w:r>
        <w:t>confusionMatrix(table(HRDevScaledData_df</w:t>
      </w:r>
      <m:oMath>
        <m:r>
          <w:rPr>
            <w:rFonts w:ascii="Cambria Math" w:hAnsi="Cambria Math"/>
          </w:rPr>
          <m:t>Predicted.Score,HRDev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>TargetAttrition), dnn = c("Predicted Attrition","Actual Attrition"))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Confusion Matrix and Statistics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0    1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0 1680   96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1   41  241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  </w:t>
      </w:r>
    </w:p>
    <w:p w:rsidR="005529E3" w:rsidRP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b/>
          <w:color w:val="92D050"/>
        </w:rPr>
      </w:pPr>
      <w:r>
        <w:rPr>
          <w:rFonts w:ascii="Lucida Console" w:hAnsi="Lucida Console"/>
          <w:color w:val="FFFFFF"/>
        </w:rPr>
        <w:t xml:space="preserve">               </w:t>
      </w:r>
      <w:r w:rsidRPr="005529E3">
        <w:rPr>
          <w:rFonts w:ascii="Lucida Console" w:hAnsi="Lucida Console"/>
          <w:b/>
          <w:color w:val="92D050"/>
        </w:rPr>
        <w:t xml:space="preserve">Accuracy : 0.9334305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95% CI : (0.9217871, 0.9438196)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No Information Rate : 0.8362488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P-Value [Acc &gt; NIR] : &lt; 0.00000000000000022204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Kappa : 0.7398624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Mcnemar's Test P-Value : 0.000003958845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ensitivity : 0.9761766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pecificity : 0.7151335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Pos Pred Value : 0.9459459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Neg Pred Value : 0.8546099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Prevalence : 0.8362488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Detection Rate : 0.8163265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Detection Prevalence : 0.8629738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Balanced Accuracy : 0.8456551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'Positive' Class : 0 </w:t>
      </w:r>
    </w:p>
    <w:p w:rsidR="00B26C95" w:rsidRDefault="00CB3592" w:rsidP="003E77A8">
      <w:pPr>
        <w:pStyle w:val="Heading2"/>
      </w:pPr>
      <w:bookmarkStart w:id="62" w:name="scoring-hold-out-data-using-nn"/>
      <w:bookmarkStart w:id="63" w:name="_Toc488620405"/>
      <w:bookmarkEnd w:id="62"/>
      <w:r>
        <w:t>Scoring Hold-out data using NN</w:t>
      </w:r>
      <w:bookmarkEnd w:id="63"/>
    </w:p>
    <w:p w:rsidR="00B26C95" w:rsidRDefault="00CB3592">
      <w:pPr>
        <w:pStyle w:val="FirstParagraph"/>
      </w:pPr>
      <w:r>
        <w:t>HTargetAttrition = HrHoldOut[,1] HTargetAttrition HRHoldOutScaledData = scale(HrHoldOut[,-1]) HRHoldOutScaledData = cbind(HTargetAttrition,HRHoldOutScaledData ) HoldOutOutput = compute(nn2,HRHoldOutScaledData[,c("Age","DailyRate","DistanceFromHome","EnvironmentSatisfaction","JobInvolvement","JobLevel","JobSatisfaction","NumCompaniesWorked","RelationshipSatisfaction","StockOptionLevel","TotalWorkingYears","TrainingTimesLastYear"</w:t>
      </w:r>
      <w:r>
        <w:lastRenderedPageBreak/>
        <w:t>,"WorkLifeBalance","YearsInCurrentRole","YearsSinceLastPromotion","YearsWithCurrManager","BusinessTravelNon.Travel","BusinessTravelTravel_Frequently","BusinessTravelTravel_Rarely","GenderFemale","GenderMale","JobRoleHealthcare.Representative","JobRoleLaboratory.Technician","JobRoleManufacturing.Director","JobRoleResearch.Director","JobRoleResearch.Scientist","JobRoleSales.Executive","JobRoleSales.Representative","MaritalStatusMarried","MaritalStatusSingle","OverTimeNo","OverTimeYes")]) HRHoldOutScaledData_df = as.data.frame(HRHoldOutScaledData) HRHoldOutScaledData_df</w:t>
      </w:r>
      <m:oMath>
        <m:r>
          <w:rPr>
            <w:rFonts w:ascii="Cambria Math" w:hAnsi="Cambria Math"/>
          </w:rPr>
          <m:t>Prob=HoldOutOutput</m:t>
        </m:r>
      </m:oMath>
      <w:r>
        <w:t>net.result[,1] HRHoldOutScaledData_df</w:t>
      </w:r>
      <m:oMath>
        <m:r>
          <w:rPr>
            <w:rFonts w:ascii="Cambria Math" w:hAnsi="Cambria Math"/>
          </w:rPr>
          <m:t>Predicted.Score=ifelse(HRHoldOut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>Prob&gt;0.16,1,0) cm_HRHOldout = confusionMatrix(table(HRHoldOutScaledData_df</w:t>
      </w:r>
      <m:oMath>
        <m:r>
          <w:rPr>
            <w:rFonts w:ascii="Cambria Math" w:hAnsi="Cambria Math"/>
          </w:rPr>
          <m:t>Predicted.Score,HRHoldOut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>HTargetAttrition))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bookmarkStart w:id="64" w:name="random-forest"/>
      <w:bookmarkEnd w:id="64"/>
      <w:r>
        <w:rPr>
          <w:rFonts w:ascii="Lucida Console" w:hAnsi="Lucida Console"/>
          <w:color w:val="FFFFFF"/>
        </w:rPr>
        <w:t>Confusion Matrix and Statistics – Hold Out Data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0   1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0 708  53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1  29  92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5529E3" w:rsidRP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b/>
          <w:color w:val="92D050"/>
        </w:rPr>
      </w:pPr>
      <w:r>
        <w:rPr>
          <w:rFonts w:ascii="Lucida Console" w:hAnsi="Lucida Console"/>
          <w:color w:val="FFFFFF"/>
        </w:rPr>
        <w:t xml:space="preserve">               </w:t>
      </w:r>
      <w:r w:rsidRPr="005529E3">
        <w:rPr>
          <w:rFonts w:ascii="Lucida Console" w:hAnsi="Lucida Console"/>
          <w:b/>
          <w:color w:val="92D050"/>
        </w:rPr>
        <w:t xml:space="preserve">Accuracy : 0.9070295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95% CI : (0.8859137, 0.9253754)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No Information Rate : 0.8356009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P-Value [Acc &gt; NIR] : 0.0000000006009261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Kappa : 0.6375137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Mcnemar's Test P-Value : 0.01108762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ensitivity : 0.9606513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pecificity : 0.6344828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Pos Pred Value : 0.9303548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Neg Pred Value : 0.7603306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Prevalence : 0.8356009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Detection Rate : 0.8027211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Detection Prevalence : 0.8628118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Balanced Accuracy : 0.7975670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'Positive' Class : 0  </w:t>
      </w:r>
    </w:p>
    <w:p w:rsidR="005529E3" w:rsidRDefault="005529E3">
      <w:pPr>
        <w:pStyle w:val="Heading1"/>
      </w:pPr>
    </w:p>
    <w:p w:rsidR="003E77A8" w:rsidRDefault="003E77A8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B26C95" w:rsidRDefault="00CB3592">
      <w:pPr>
        <w:pStyle w:val="Heading1"/>
      </w:pPr>
      <w:bookmarkStart w:id="65" w:name="_Toc488620406"/>
      <w:r>
        <w:lastRenderedPageBreak/>
        <w:t>Random Forest</w:t>
      </w:r>
      <w:bookmarkEnd w:id="65"/>
    </w:p>
    <w:p w:rsidR="00B26C95" w:rsidRDefault="00CB3592">
      <w:pPr>
        <w:pStyle w:val="FirstParagraph"/>
      </w:pPr>
      <w:r>
        <w:t>rfHRDevScaledData_df = HRDevScaledData_df[,-c(43:45)] RF &lt;- randomForest(as.factor(TargetAttrition) ~ ., data = rfHRDevScaledData_df[,-1], ntree=500, mtry = 3, nodesize = 10, importance=TRUE) print(RF)</w:t>
      </w:r>
    </w:p>
    <w:p w:rsidR="00B26C95" w:rsidRDefault="00CB3592" w:rsidP="003E77A8">
      <w:pPr>
        <w:pStyle w:val="Heading2"/>
      </w:pPr>
      <w:bookmarkStart w:id="66" w:name="ploting-random-forest"/>
      <w:bookmarkStart w:id="67" w:name="_Toc488620407"/>
      <w:bookmarkEnd w:id="66"/>
      <w:r>
        <w:t>Ploting Random Forest</w:t>
      </w:r>
      <w:bookmarkEnd w:id="67"/>
    </w:p>
    <w:p w:rsidR="00B26C95" w:rsidRDefault="00CB3592">
      <w:pPr>
        <w:pStyle w:val="FirstParagraph"/>
      </w:pPr>
      <w:r>
        <w:t>plot(RF) legend("topright", c("OOB", "0", "1"), text.col=1:6, lty=1:3, col=1:3) title(main="Error Rates Random Forest HR data - Development") RF$err.rate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Call: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randomForest(formula = as.factor(TargetAttrition) ~ ., data = rfHRDevScaledData_df[,      -1], ntree = 500, mtry = 3, nodesize = 10, importance = TRUE) 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Type of random forest: classification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Number of trees: 500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No. of variables tried at each split: 3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</w:p>
    <w:p w:rsidR="005529E3" w:rsidRP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b/>
          <w:color w:val="FFFFFF"/>
        </w:rPr>
      </w:pPr>
      <w:r>
        <w:rPr>
          <w:rFonts w:ascii="Lucida Console" w:hAnsi="Lucida Console"/>
          <w:color w:val="FFFFFF"/>
        </w:rPr>
        <w:t xml:space="preserve">        </w:t>
      </w:r>
      <w:r w:rsidRPr="005529E3">
        <w:rPr>
          <w:rFonts w:ascii="Lucida Console" w:hAnsi="Lucida Console"/>
          <w:b/>
          <w:color w:val="FFFFFF"/>
        </w:rPr>
        <w:t>OOB estimate of  error rate: 11.52%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Confusion matrix: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0   1    class.error</w:t>
      </w:r>
    </w:p>
    <w:p w:rsidR="005529E3" w:rsidRDefault="005529E3" w:rsidP="005529E3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0 1719   2 0.001162115049</w:t>
      </w:r>
    </w:p>
    <w:p w:rsidR="005529E3" w:rsidRDefault="005529E3" w:rsidP="003E77A8">
      <w:pPr>
        <w:pStyle w:val="HTMLPreformatted"/>
        <w:shd w:val="clear" w:color="auto" w:fill="323232"/>
        <w:wordWrap w:val="0"/>
        <w:spacing w:line="225" w:lineRule="atLeast"/>
      </w:pPr>
      <w:r>
        <w:rPr>
          <w:rFonts w:ascii="Lucida Console" w:hAnsi="Lucida Console"/>
          <w:color w:val="FFFFFF"/>
        </w:rPr>
        <w:t>1  235 102 0.697329376855</w:t>
      </w:r>
      <w:bookmarkStart w:id="68" w:name="importance-of-variabels-that-are-used-fo"/>
      <w:bookmarkEnd w:id="68"/>
      <w:r>
        <w:rPr>
          <w:noProof/>
        </w:rPr>
        <w:drawing>
          <wp:inline distT="0" distB="0" distL="0" distR="0" wp14:anchorId="6D488235" wp14:editId="2FF28415">
            <wp:extent cx="5943600" cy="33750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C95" w:rsidRDefault="00CB3592" w:rsidP="003E77A8">
      <w:pPr>
        <w:pStyle w:val="Heading2"/>
      </w:pPr>
      <w:bookmarkStart w:id="69" w:name="_Toc488620408"/>
      <w:r>
        <w:t xml:space="preserve">Importance of </w:t>
      </w:r>
      <w:r w:rsidR="005529E3">
        <w:t>variables</w:t>
      </w:r>
      <w:r>
        <w:t xml:space="preserve"> that are used for Random Forest</w:t>
      </w:r>
      <w:bookmarkEnd w:id="69"/>
    </w:p>
    <w:p w:rsidR="00B26C95" w:rsidRDefault="00CB3592">
      <w:pPr>
        <w:pStyle w:val="FirstParagraph"/>
      </w:pPr>
      <w:r>
        <w:t>impVar &lt;- round(randomForest::importance(RF), 2) impVar[order(impVar[,3], decreasing=TRUE),]</w:t>
      </w:r>
    </w:p>
    <w:tbl>
      <w:tblPr>
        <w:tblW w:w="9971" w:type="dxa"/>
        <w:tblInd w:w="113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4109"/>
        <w:gridCol w:w="732"/>
        <w:gridCol w:w="732"/>
        <w:gridCol w:w="2427"/>
        <w:gridCol w:w="1971"/>
      </w:tblGrid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3D6D22" w:rsidP="005529E3">
            <w:pPr>
              <w:spacing w:after="0"/>
              <w:rPr>
                <w:rFonts w:ascii="Lucida Console" w:eastAsia="Times New Roman" w:hAnsi="Lucida Console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Console" w:eastAsia="Times New Roman" w:hAnsi="Lucida Console" w:cs="Calibri"/>
                <w:b/>
                <w:bCs/>
                <w:color w:val="FFFFFF"/>
                <w:sz w:val="20"/>
                <w:szCs w:val="20"/>
              </w:rPr>
              <w:t>Variabkes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0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1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MeanDecreaseAccuracy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b/>
                <w:bCs/>
                <w:color w:val="FFFFFF"/>
                <w:sz w:val="22"/>
                <w:szCs w:val="22"/>
              </w:rPr>
              <w:t>MeanDecreaseGini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lastRenderedPageBreak/>
              <w:t>Ag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15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.98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.59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4.92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TotalWorkingYears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81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73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67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.19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YearsWithCurrManager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58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99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.62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57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DistanceFromHom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46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68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62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OverTimeNo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25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.52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.21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98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EnvironmentSatisfaction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67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44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.67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53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OverTimeYes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24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2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.24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99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Level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36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2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28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14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WorkLifeBalanc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7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78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16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76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Involvement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55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21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15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04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YearsInCurrentRol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99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06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64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35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StockOptionLevel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8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46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54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85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DailyRat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94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66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43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.5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NumCompaniesWorked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27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51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98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83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Satisfaction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84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71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68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56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RelationshipSatisfaction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44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27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07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28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MaritalStatusSingl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92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34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95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4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YearsSinceLastPromotion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8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3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22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34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TrainingTimesLastYear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91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6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86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56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BusinessTravelTravel_Frequently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59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2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92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33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MaritalStatusMarried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66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02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15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1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DepartmentSales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11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79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26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53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RoleLaboratory.Technician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44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42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02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66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DepartmentResearch...Development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45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62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94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33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RoleSales.Representativ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33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79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16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GenderFemal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95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68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28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82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GenderMal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85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06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08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97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EducationFieldLife.Sciences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71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96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6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RoleResearch.Scientist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07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51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88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86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BusinessTravelTravel_Rarely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3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71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21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RoleSales.Executiv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78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68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16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78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EducationFieldMedical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49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78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08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02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RoleResearch.Director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13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41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89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2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EducationFieldMarketing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79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89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83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71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BusinessTravelNon.Travel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09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29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46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74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RoleManufacturing.Director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84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95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8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EducationFieldTechnical.Degre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17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06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75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3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lastRenderedPageBreak/>
              <w:t>EducationFieldOther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55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73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EducationFieldHuman.Resources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4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76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7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JobRoleHealthcare.Representative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35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12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nil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75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6</w:t>
            </w:r>
          </w:p>
        </w:tc>
      </w:tr>
      <w:tr w:rsidR="005529E3" w:rsidRPr="005529E3" w:rsidTr="005529E3">
        <w:trPr>
          <w:trHeight w:val="304"/>
        </w:trPr>
        <w:tc>
          <w:tcPr>
            <w:tcW w:w="41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000000" w:fill="323232"/>
            <w:vAlign w:val="bottom"/>
            <w:hideMark/>
          </w:tcPr>
          <w:p w:rsidR="005529E3" w:rsidRPr="005529E3" w:rsidRDefault="005529E3" w:rsidP="005529E3">
            <w:pPr>
              <w:spacing w:after="0"/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</w:pPr>
            <w:r w:rsidRPr="005529E3">
              <w:rPr>
                <w:rFonts w:ascii="Lucida Console" w:eastAsia="Times New Roman" w:hAnsi="Lucida Console" w:cs="Calibri"/>
                <w:color w:val="FFFFFF"/>
                <w:sz w:val="20"/>
                <w:szCs w:val="20"/>
              </w:rPr>
              <w:t>DepartmentHuman.Resources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73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86</w:t>
            </w:r>
          </w:p>
        </w:tc>
        <w:tc>
          <w:tcPr>
            <w:tcW w:w="242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37</w:t>
            </w:r>
          </w:p>
        </w:tc>
        <w:tc>
          <w:tcPr>
            <w:tcW w:w="19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:rsidR="005529E3" w:rsidRPr="005529E3" w:rsidRDefault="005529E3" w:rsidP="005529E3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529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35</w:t>
            </w:r>
          </w:p>
        </w:tc>
      </w:tr>
    </w:tbl>
    <w:p w:rsidR="005529E3" w:rsidRPr="005529E3" w:rsidRDefault="005529E3" w:rsidP="005529E3">
      <w:pPr>
        <w:pStyle w:val="BodyText"/>
      </w:pPr>
    </w:p>
    <w:p w:rsidR="00B26C95" w:rsidRDefault="00CB3592">
      <w:pPr>
        <w:pStyle w:val="Heading2"/>
      </w:pPr>
      <w:bookmarkStart w:id="70" w:name="tuning-random-forest"/>
      <w:bookmarkStart w:id="71" w:name="tuning-random-forest-1"/>
      <w:bookmarkStart w:id="72" w:name="_Toc488620409"/>
      <w:bookmarkEnd w:id="70"/>
      <w:bookmarkEnd w:id="71"/>
      <w:r>
        <w:t>Tuning Random Forest</w:t>
      </w:r>
      <w:bookmarkEnd w:id="72"/>
    </w:p>
    <w:p w:rsidR="00B26C95" w:rsidRDefault="00CB3592">
      <w:pPr>
        <w:pStyle w:val="FirstParagraph"/>
      </w:pPr>
      <w:r>
        <w:t>tRF &lt;- tuneRF(x = rfHRDevScaledData_df[,-c(1)], y=as.factor(rfHRDevScaledData_df$TargetAttrition), mtryStart = 3, ntreeTry=100, stepFactor = 2, improve = 0.001, trace=TRUE, plot = TRUE, doBest = TRUE, nodesize = 150, importance=FALSE )</w:t>
      </w:r>
    </w:p>
    <w:p w:rsidR="00B26C95" w:rsidRDefault="00CB3592">
      <w:pPr>
        <w:pStyle w:val="BodyText"/>
      </w:pPr>
      <w:r>
        <w:t>rfHRDevScaledData_df$predict.class &lt;- predict(tRF, rfHRDevScaledData_df, type="class") rfHRDevScaledData_df$predict.score &lt;- predict(tRF, rfHRDevScaledData_df, type="prob") class(rfHRDevScaledData_df$predict.score)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mtry = 3  OOB error = 16.33%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Searching left ...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mtry = 2 </w:t>
      </w:r>
      <w:r>
        <w:rPr>
          <w:rFonts w:ascii="Lucida Console" w:hAnsi="Lucida Console"/>
          <w:color w:val="FFFFFF"/>
        </w:rPr>
        <w:tab/>
        <w:t xml:space="preserve">OOB error = 16.33%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0 0.001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Searching right ...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mtry = 6 </w:t>
      </w:r>
      <w:r>
        <w:rPr>
          <w:rFonts w:ascii="Lucida Console" w:hAnsi="Lucida Console"/>
          <w:color w:val="FFFFFF"/>
        </w:rPr>
        <w:tab/>
        <w:t xml:space="preserve">OOB error = 16.23%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0.005952380952 0.001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mtry = 12 </w:t>
      </w:r>
      <w:r>
        <w:rPr>
          <w:rFonts w:ascii="Lucida Console" w:hAnsi="Lucida Console"/>
          <w:color w:val="FFFFFF"/>
        </w:rPr>
        <w:tab/>
        <w:t xml:space="preserve">OOB error = 15.35%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0.05389221557 0.001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mtry = 24 </w:t>
      </w:r>
      <w:r>
        <w:rPr>
          <w:rFonts w:ascii="Lucida Console" w:hAnsi="Lucida Console"/>
          <w:color w:val="FFFFFF"/>
        </w:rPr>
        <w:tab/>
        <w:t xml:space="preserve">OOB error = 15.5%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-0.009493670886 0.001 </w:t>
      </w:r>
    </w:p>
    <w:p w:rsidR="003D6D22" w:rsidRDefault="003D6D22">
      <w:pPr>
        <w:pStyle w:val="BodyText"/>
      </w:pPr>
      <w:r>
        <w:rPr>
          <w:noProof/>
        </w:rPr>
        <w:drawing>
          <wp:inline distT="0" distB="0" distL="0" distR="0" wp14:anchorId="196BDC66" wp14:editId="64CBBAD8">
            <wp:extent cx="5429250" cy="308295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30824" cy="308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C95" w:rsidRDefault="003E77A8">
      <w:pPr>
        <w:pStyle w:val="Heading1"/>
      </w:pPr>
      <w:bookmarkStart w:id="73" w:name="evaluating-the-rf-model"/>
      <w:bookmarkStart w:id="74" w:name="_Toc488620410"/>
      <w:bookmarkEnd w:id="73"/>
      <w:r>
        <w:lastRenderedPageBreak/>
        <w:t>Validating</w:t>
      </w:r>
      <w:r w:rsidR="00CB3592">
        <w:t xml:space="preserve"> RF model</w:t>
      </w:r>
      <w:bookmarkEnd w:id="74"/>
    </w:p>
    <w:p w:rsidR="003D6D22" w:rsidRDefault="00CB3592">
      <w:pPr>
        <w:pStyle w:val="FirstParagraph"/>
      </w:pPr>
      <w:r>
        <w:t>pred &lt;- prediction(rfHRDevScaledData_df</w:t>
      </w:r>
      <m:oMath>
        <m:r>
          <w:rPr>
            <w:rFonts w:ascii="Cambria Math" w:hAnsi="Cambria Math"/>
          </w:rPr>
          <m:t>predict.score[,2],rfHRDev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 xml:space="preserve">TargetAttrition) perf &lt;- performance(pred, "tpr", "fpr") plot(perf) #Kolomorgov- Smirnof test KS &lt;- max(attr(perf, 'y.values')[[1]]-attr(perf, 'x.values')[[1]]) </w:t>
      </w:r>
    </w:p>
    <w:p w:rsidR="00B26C95" w:rsidRDefault="00CB3592">
      <w:pPr>
        <w:pStyle w:val="FirstParagraph"/>
      </w:pPr>
      <w:r>
        <w:t>KS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0.581083043</w:t>
      </w:r>
    </w:p>
    <w:p w:rsidR="003D6D22" w:rsidRPr="003D6D22" w:rsidRDefault="003D6D22" w:rsidP="003D6D22">
      <w:pPr>
        <w:pStyle w:val="BodyText"/>
      </w:pPr>
    </w:p>
    <w:p w:rsidR="003D6D22" w:rsidRPr="003D6D22" w:rsidRDefault="003D6D22" w:rsidP="003D6D22">
      <w:pPr>
        <w:pStyle w:val="BodyText"/>
      </w:pPr>
      <w:r>
        <w:rPr>
          <w:noProof/>
        </w:rPr>
        <w:drawing>
          <wp:inline distT="0" distB="0" distL="0" distR="0" wp14:anchorId="27B62432" wp14:editId="300A9B5F">
            <wp:extent cx="5943600" cy="33750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C95" w:rsidRDefault="00CB3592" w:rsidP="003E77A8">
      <w:pPr>
        <w:pStyle w:val="Heading2"/>
      </w:pPr>
      <w:bookmarkStart w:id="75" w:name="area-under-curve"/>
      <w:bookmarkStart w:id="76" w:name="_Toc488620411"/>
      <w:bookmarkEnd w:id="75"/>
      <w:r>
        <w:t>Area under Curve</w:t>
      </w:r>
      <w:bookmarkEnd w:id="76"/>
    </w:p>
    <w:p w:rsidR="00B26C95" w:rsidRDefault="00CB3592">
      <w:pPr>
        <w:pStyle w:val="FirstParagraph"/>
      </w:pPr>
      <w:r>
        <w:t>auc &lt;- performance(pred,"auc"); auc &lt;- as.numeric(</w:t>
      </w:r>
      <w:hyperlink r:id="rId22">
        <w:r>
          <w:rPr>
            <w:rStyle w:val="Hyperlink"/>
          </w:rPr>
          <w:t>auc@y.values</w:t>
        </w:r>
      </w:hyperlink>
      <w:r>
        <w:t>) auc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0.856178447</w:t>
      </w:r>
    </w:p>
    <w:p w:rsidR="003D6D22" w:rsidRPr="003D6D22" w:rsidRDefault="003D6D22" w:rsidP="003D6D22">
      <w:pPr>
        <w:pStyle w:val="BodyText"/>
      </w:pPr>
    </w:p>
    <w:p w:rsidR="00B26C95" w:rsidRDefault="00CB3592">
      <w:pPr>
        <w:pStyle w:val="Heading2"/>
      </w:pPr>
      <w:bookmarkStart w:id="77" w:name="gini-coefficient"/>
      <w:bookmarkStart w:id="78" w:name="_Toc488620412"/>
      <w:bookmarkEnd w:id="77"/>
      <w:r>
        <w:t>Gini Coefficient</w:t>
      </w:r>
      <w:bookmarkEnd w:id="78"/>
    </w:p>
    <w:p w:rsidR="00B26C95" w:rsidRDefault="00CB3592">
      <w:pPr>
        <w:pStyle w:val="FirstParagraph"/>
      </w:pPr>
      <w:r>
        <w:t>gini = ineq(rfHRDevScaledData_df$predict.score[,2], type="Gini") gini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[1] 0.7797781085</w:t>
      </w:r>
    </w:p>
    <w:p w:rsidR="003D6D22" w:rsidRPr="003D6D22" w:rsidRDefault="003D6D22" w:rsidP="003D6D22">
      <w:pPr>
        <w:pStyle w:val="BodyText"/>
      </w:pPr>
    </w:p>
    <w:p w:rsidR="00B26C95" w:rsidRDefault="00CB3592">
      <w:pPr>
        <w:pStyle w:val="Heading2"/>
      </w:pPr>
      <w:bookmarkStart w:id="79" w:name="confusion-matrix"/>
      <w:bookmarkStart w:id="80" w:name="_Toc488620413"/>
      <w:bookmarkEnd w:id="79"/>
      <w:r>
        <w:lastRenderedPageBreak/>
        <w:t>Confusion matrix</w:t>
      </w:r>
      <w:bookmarkEnd w:id="80"/>
    </w:p>
    <w:p w:rsidR="00B26C95" w:rsidRDefault="00CB3592">
      <w:pPr>
        <w:pStyle w:val="FirstParagraph"/>
      </w:pPr>
      <w:r>
        <w:t>confusionMatrix(table(rfHRDevScaledData_df</w:t>
      </w:r>
      <m:oMath>
        <m:r>
          <w:rPr>
            <w:rFonts w:ascii="Cambria Math" w:hAnsi="Cambria Math"/>
          </w:rPr>
          <m:t>TargetAttrition,rfHRDev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>predict.class))</w:t>
      </w:r>
    </w:p>
    <w:p w:rsidR="003D6D22" w:rsidRDefault="003D6D22" w:rsidP="003D6D22">
      <w:pPr>
        <w:pStyle w:val="BodyText"/>
      </w:pP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0    1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0 1718    4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1  303   33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3D6D22" w:rsidRP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b/>
          <w:color w:val="FFFFFF"/>
        </w:rPr>
      </w:pPr>
      <w:r>
        <w:rPr>
          <w:rFonts w:ascii="Lucida Console" w:hAnsi="Lucida Console"/>
          <w:color w:val="FFFFFF"/>
        </w:rPr>
        <w:t xml:space="preserve">               </w:t>
      </w:r>
      <w:r w:rsidRPr="003D6D22">
        <w:rPr>
          <w:rFonts w:ascii="Lucida Console" w:hAnsi="Lucida Console"/>
          <w:b/>
          <w:color w:val="FFFFFF"/>
        </w:rPr>
        <w:t xml:space="preserve">Accuracy : 0.850826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95% CI : (0.8346926, 0.8659529)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No Information Rate : 0.9820214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P-Value [Acc &gt; NIR] : 1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Kappa : 0.1493921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Mcnemar's Test P-Value : &lt;0.0000000000000002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ensitivity : 0.85007422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pecificity : 0.89189189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Pos Pred Value : 0.99767712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Neg Pred Value : 0.09821429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Prevalence : 0.98202138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Detection Rate : 0.83479106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Detection Prevalence : 0.83673469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Balanced Accuracy : 0.87098306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'Positive' Class : 0    </w:t>
      </w:r>
    </w:p>
    <w:p w:rsidR="003D6D22" w:rsidRPr="003D6D22" w:rsidRDefault="003D6D22" w:rsidP="003D6D22">
      <w:pPr>
        <w:pStyle w:val="BodyText"/>
      </w:pPr>
    </w:p>
    <w:p w:rsidR="00B26C95" w:rsidRDefault="00CB3592" w:rsidP="003E77A8">
      <w:pPr>
        <w:pStyle w:val="Heading2"/>
      </w:pPr>
      <w:bookmarkStart w:id="81" w:name="scoring-for-hold-out-samples"/>
      <w:bookmarkStart w:id="82" w:name="_Toc488620414"/>
      <w:bookmarkEnd w:id="81"/>
      <w:r>
        <w:t>Scoring for Hold Out Samples</w:t>
      </w:r>
      <w:bookmarkEnd w:id="82"/>
    </w:p>
    <w:p w:rsidR="00B26C95" w:rsidRDefault="00CB3592">
      <w:pPr>
        <w:pStyle w:val="FirstParagraph"/>
      </w:pPr>
      <w:r>
        <w:t>rfHRHoldOutScaledData = as.data.frame(HRHoldOutScaledData)</w:t>
      </w:r>
    </w:p>
    <w:p w:rsidR="00B26C95" w:rsidRDefault="00CB3592">
      <w:pPr>
        <w:pStyle w:val="BodyText"/>
      </w:pPr>
      <w:r>
        <w:t>rfHRHoldOutScaledData$predict.class &lt;- predict(tRF, rfHRHoldOutScaledData[,-1], type="class") rfHRHoldOutScaledData$predict.score &lt;- predict(tRF, rfHRHoldOutScaledData[,-1], type="prob")</w:t>
      </w:r>
    </w:p>
    <w:p w:rsidR="00B26C95" w:rsidRDefault="00CB3592">
      <w:pPr>
        <w:pStyle w:val="BodyText"/>
      </w:pPr>
      <w:r>
        <w:t>confusionMatrix(rfHRHoldOutScaledData</w:t>
      </w:r>
      <m:oMath>
        <m:r>
          <w:rPr>
            <w:rFonts w:ascii="Cambria Math" w:hAnsi="Cambria Math"/>
          </w:rPr>
          <m:t>HTargetAttrition,rfHRHoldOutScaledData</m:t>
        </m:r>
      </m:oMath>
      <w:r>
        <w:t>predict.class)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Confusion Matrix and Statistics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Reference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Prediction   0   1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0 740   4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1 121  17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3D6D22" w:rsidRP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b/>
          <w:color w:val="FFFFFF"/>
        </w:rPr>
      </w:pPr>
      <w:r>
        <w:rPr>
          <w:rFonts w:ascii="Lucida Console" w:hAnsi="Lucida Console"/>
          <w:color w:val="FFFFFF"/>
        </w:rPr>
        <w:t xml:space="preserve">               </w:t>
      </w:r>
      <w:r w:rsidRPr="003D6D22">
        <w:rPr>
          <w:rFonts w:ascii="Lucida Console" w:hAnsi="Lucida Console"/>
          <w:b/>
          <w:color w:val="FFFFFF"/>
        </w:rPr>
        <w:t xml:space="preserve">Accuracy : 0.8582766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95% CI : (0.8334968, 0.8806333)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No Information Rate : 0.9761905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P-Value [Acc &gt; NIR] : 1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lastRenderedPageBreak/>
        <w:t xml:space="preserve">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Kappa : 0.1799438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Mcnemar's Test P-Value : &lt;0.0000000000000002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ensitivity : 0.8594657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pecificity : 0.8095238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Pos Pred Value : 0.9946237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Neg Pred Value : 0.1231884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Prevalence : 0.9761905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Detection Rate : 0.8390023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Detection Prevalence : 0.8435374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Balanced Accuracy : 0.8344948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'Positive' Class : 0    </w:t>
      </w:r>
    </w:p>
    <w:p w:rsidR="003D6D22" w:rsidRDefault="003D6D22">
      <w:pPr>
        <w:pStyle w:val="BodyText"/>
      </w:pPr>
    </w:p>
    <w:p w:rsidR="00B26C95" w:rsidRDefault="00CB3592">
      <w:pPr>
        <w:pStyle w:val="Heading1"/>
      </w:pPr>
      <w:bookmarkStart w:id="83" w:name="ensemble-model-of-neural-net-and-rf"/>
      <w:bookmarkStart w:id="84" w:name="_Toc488620415"/>
      <w:bookmarkEnd w:id="83"/>
      <w:r>
        <w:t>Ensemble Model of Neural net and RF</w:t>
      </w:r>
      <w:bookmarkEnd w:id="84"/>
    </w:p>
    <w:p w:rsidR="00B26C95" w:rsidRDefault="00CB3592" w:rsidP="003E77A8">
      <w:pPr>
        <w:pStyle w:val="Heading2"/>
      </w:pPr>
      <w:bookmarkStart w:id="85" w:name="averaging"/>
      <w:bookmarkStart w:id="86" w:name="_Toc488620416"/>
      <w:bookmarkEnd w:id="85"/>
      <w:r>
        <w:t>Averaging</w:t>
      </w:r>
      <w:bookmarkEnd w:id="86"/>
    </w:p>
    <w:p w:rsidR="00B26C95" w:rsidRDefault="00CB3592" w:rsidP="003E77A8">
      <w:pPr>
        <w:pStyle w:val="Heading2"/>
      </w:pPr>
      <w:bookmarkStart w:id="87" w:name="devdata"/>
      <w:bookmarkStart w:id="88" w:name="_Toc488620417"/>
      <w:bookmarkEnd w:id="87"/>
      <w:r>
        <w:t>DevData</w:t>
      </w:r>
      <w:bookmarkEnd w:id="88"/>
    </w:p>
    <w:p w:rsidR="00B26C95" w:rsidRDefault="00CB3592">
      <w:pPr>
        <w:pStyle w:val="FirstParagraph"/>
      </w:pPr>
      <w:r>
        <w:t>AverageProb_Ensemble = (HRDevScaledData_df</w:t>
      </w:r>
      <m:oMath>
        <m:r>
          <w:rPr>
            <w:rFonts w:ascii="Cambria Math" w:hAnsi="Cambria Math"/>
          </w:rPr>
          <m:t>Prob+rfHRDev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>predict.score[,2])/2 predict.score_Ensemble = ifelse(AverageProb_Ensemble&gt;0.16,1,0) EnsembleModels = cbind(HRDevScaledData_df</w:t>
      </w:r>
      <m:oMath>
        <m:r>
          <w:rPr>
            <w:rFonts w:ascii="Cambria Math" w:hAnsi="Cambria Math"/>
          </w:rPr>
          <m:t>TargetAttrition,HRDev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>Prob, HRDevScaledData_df</w:t>
      </w:r>
      <m:oMath>
        <m:r>
          <w:rPr>
            <w:rFonts w:ascii="Cambria Math" w:hAnsi="Cambria Math"/>
          </w:rPr>
          <m:t>Predicted.Score,rfHRDevScal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f</m:t>
        </m:r>
      </m:oMath>
      <w:r>
        <w:t>predict.score[,2], rfHRDevScaledData_df$predict.class, AverageProb_Ensemble, predict.score_Ensemble) EnsembleModels = as.data.frame(EnsembleModels) names(EnsembleModels) = c("Target", "NeuralNet_prob", "Neuralnet_Prediected", "RF_Probability", "RF_prediected", "Ensemble_Prob", "Ensemble_Prediected") class(EnsembleModels) str(EnsembleModels)</w:t>
      </w:r>
    </w:p>
    <w:p w:rsidR="00B26C95" w:rsidRDefault="00CB3592" w:rsidP="003E77A8">
      <w:pPr>
        <w:pStyle w:val="Heading2"/>
      </w:pPr>
      <w:bookmarkStart w:id="89" w:name="comparison-study"/>
      <w:bookmarkStart w:id="90" w:name="_Toc488620418"/>
      <w:bookmarkEnd w:id="89"/>
      <w:r>
        <w:t>Comparison Study</w:t>
      </w:r>
      <w:bookmarkEnd w:id="90"/>
    </w:p>
    <w:p w:rsidR="00B26C95" w:rsidRDefault="00CB3592" w:rsidP="003E77A8">
      <w:pPr>
        <w:pStyle w:val="Heading2"/>
      </w:pPr>
      <w:bookmarkStart w:id="91" w:name="ensemble-vs-actual"/>
      <w:bookmarkStart w:id="92" w:name="_Toc488620419"/>
      <w:bookmarkEnd w:id="91"/>
      <w:r>
        <w:t>Ensemble vs Actual</w:t>
      </w:r>
      <w:bookmarkEnd w:id="92"/>
    </w:p>
    <w:p w:rsidR="00B26C95" w:rsidRDefault="00CB3592">
      <w:pPr>
        <w:pStyle w:val="FirstParagraph"/>
      </w:pPr>
      <w:r>
        <w:t>confusionMatrix(EnsembleModels</w:t>
      </w:r>
      <m:oMath>
        <m:r>
          <w:rPr>
            <w:rFonts w:ascii="Cambria Math" w:hAnsi="Cambria Math"/>
          </w:rPr>
          <m:t>Target,EnsembleModels</m:t>
        </m:r>
      </m:oMath>
      <w:r>
        <w:t>Ensemble_Prediected) #Accuracy is 91%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Confusion Matrix and Statistics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Reference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Prediction    0    1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0 1590  132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1   79  257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Accuracy : 0.8974733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95% CI : (0.8835536, 0.9102486)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No Information Rate : 0.8109815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P-Value [Acc &gt; NIR] : &lt; 0.00000000000000022204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lastRenderedPageBreak/>
        <w:t xml:space="preserve">  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Kappa : 0.6471451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Mcnemar's Test P-Value : 0.0003438209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ensitivity : 0.9526663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Specificity : 0.6606684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Pos Pred Value : 0.9233449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Neg Pred Value : 0.7648810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Prevalence : 0.8109815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Detection Rate : 0.7725948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Detection Prevalence : 0.8367347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Balanced Accuracy : 0.8066673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                         </w:t>
      </w:r>
    </w:p>
    <w:p w:rsidR="003D6D22" w:rsidRDefault="003D6D22" w:rsidP="003D6D22">
      <w:pPr>
        <w:pStyle w:val="HTMLPreformatted"/>
        <w:shd w:val="clear" w:color="auto" w:fill="323232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'Positive' Class : 0                       </w:t>
      </w:r>
    </w:p>
    <w:p w:rsidR="003D6D22" w:rsidRDefault="003D6D22" w:rsidP="003D6D22">
      <w:pPr>
        <w:pStyle w:val="BodyText"/>
      </w:pPr>
    </w:p>
    <w:p w:rsidR="003D6D22" w:rsidRDefault="003D6D22" w:rsidP="003D6D22">
      <w:pPr>
        <w:pStyle w:val="BodyText"/>
      </w:pPr>
    </w:p>
    <w:p w:rsidR="003D6D22" w:rsidRDefault="003D6D22" w:rsidP="003E77A8">
      <w:pPr>
        <w:pStyle w:val="Heading1"/>
      </w:pPr>
      <w:bookmarkStart w:id="93" w:name="_Toc488620420"/>
      <w:r>
        <w:t>Conclusion</w:t>
      </w:r>
      <w:bookmarkEnd w:id="93"/>
    </w:p>
    <w:p w:rsidR="003D6D22" w:rsidRDefault="003D6D22" w:rsidP="003D6D22">
      <w:pPr>
        <w:pStyle w:val="BodyText"/>
      </w:pPr>
      <w:r>
        <w:t>1. Random forest model provides lower overall accuracy and higher miss classification rate for the</w:t>
      </w:r>
    </w:p>
    <w:p w:rsidR="003D6D22" w:rsidRDefault="003D6D22" w:rsidP="003D6D22">
      <w:pPr>
        <w:pStyle w:val="BodyText"/>
      </w:pPr>
      <w:r>
        <w:t>given data compared to neural network and ensemble model</w:t>
      </w:r>
    </w:p>
    <w:p w:rsidR="003D6D22" w:rsidRDefault="003D6D22" w:rsidP="003D6D22">
      <w:pPr>
        <w:pStyle w:val="BodyText"/>
      </w:pPr>
      <w:r>
        <w:t>2. Ensemble model is marginally higher in overall accuracy than neural network model. Ensemble</w:t>
      </w:r>
    </w:p>
    <w:p w:rsidR="003D6D22" w:rsidRDefault="003D6D22" w:rsidP="003D6D22">
      <w:pPr>
        <w:pStyle w:val="BodyText"/>
      </w:pPr>
      <w:r>
        <w:t>also has lower miss classification rate and close to ideal KS statistics than others.</w:t>
      </w:r>
    </w:p>
    <w:p w:rsidR="003D6D22" w:rsidRDefault="003D6D22" w:rsidP="003D6D22">
      <w:pPr>
        <w:pStyle w:val="BodyText"/>
      </w:pPr>
      <w:r>
        <w:t>3. When compared with unbalanced data (skewed) set all models classification accuracy is above</w:t>
      </w:r>
    </w:p>
    <w:p w:rsidR="003D6D22" w:rsidRDefault="003D6D22" w:rsidP="003D6D22">
      <w:pPr>
        <w:pStyle w:val="BodyText"/>
      </w:pPr>
      <w:r>
        <w:t>90% as mentioned below</w:t>
      </w:r>
    </w:p>
    <w:p w:rsidR="003D6D22" w:rsidRDefault="003D6D22" w:rsidP="003E77A8">
      <w:pPr>
        <w:pStyle w:val="Heading1"/>
      </w:pPr>
      <w:bookmarkStart w:id="94" w:name="_Toc488620421"/>
      <w:r>
        <w:t>Summary</w:t>
      </w:r>
      <w:bookmarkEnd w:id="94"/>
    </w:p>
    <w:p w:rsidR="003D6D22" w:rsidRDefault="003D6D22" w:rsidP="003D6D22">
      <w:pPr>
        <w:pStyle w:val="BodyText"/>
      </w:pPr>
      <w:r>
        <w:t>Ensemble model outperforms Random Forest model when compared with most of model performance</w:t>
      </w:r>
      <w:r w:rsidR="003E77A8">
        <w:t xml:space="preserve"> </w:t>
      </w:r>
      <w:r>
        <w:t>metrics like overall accuracy, miss classification error, area under curve percentage, Gini value and KS</w:t>
      </w:r>
      <w:r w:rsidR="003E77A8">
        <w:t xml:space="preserve"> </w:t>
      </w:r>
      <w:r>
        <w:t>statistics whereas performs marginally better than Neural Network model in balanced data set.</w:t>
      </w:r>
      <w:r w:rsidR="003E77A8">
        <w:t xml:space="preserve"> </w:t>
      </w:r>
      <w:r>
        <w:t>Hence, Null hypothesis (H0) is rejected and Alternative hypothesis (H1) is accepted.</w:t>
      </w:r>
    </w:p>
    <w:p w:rsidR="003E77A8" w:rsidRDefault="003E77A8" w:rsidP="003D6D22">
      <w:pPr>
        <w:pStyle w:val="BodyText"/>
      </w:pPr>
    </w:p>
    <w:p w:rsidR="003E77A8" w:rsidRDefault="003E77A8" w:rsidP="003D6D22">
      <w:pPr>
        <w:pStyle w:val="BodyText"/>
      </w:pPr>
    </w:p>
    <w:p w:rsidR="003E77A8" w:rsidRDefault="003E77A8">
      <w:r>
        <w:br w:type="page"/>
      </w:r>
    </w:p>
    <w:p w:rsidR="003E77A8" w:rsidRDefault="003E77A8" w:rsidP="003E77A8">
      <w:pPr>
        <w:pStyle w:val="Heading1"/>
      </w:pPr>
      <w:bookmarkStart w:id="95" w:name="_Toc488620422"/>
      <w:r>
        <w:lastRenderedPageBreak/>
        <w:t>RCode</w:t>
      </w:r>
      <w:bookmarkEnd w:id="95"/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 a) Data Import (Target variable is "Attrition" column)</w:t>
      </w:r>
    </w:p>
    <w:p w:rsidR="00CB3592" w:rsidRDefault="00CB3592" w:rsidP="00CB3592">
      <w:pPr>
        <w:pStyle w:val="BodyText"/>
      </w:pPr>
      <w:r>
        <w:t># b) Split the data in Dev &amp; Hold Out sample (70:30)</w:t>
      </w:r>
    </w:p>
    <w:p w:rsidR="00CB3592" w:rsidRDefault="00CB3592" w:rsidP="00CB3592">
      <w:pPr>
        <w:pStyle w:val="BodyText"/>
      </w:pPr>
      <w:r>
        <w:t># c) Perform Exploratory Data Analysis</w:t>
      </w:r>
    </w:p>
    <w:p w:rsidR="00CB3592" w:rsidRDefault="00CB3592" w:rsidP="00CB3592">
      <w:pPr>
        <w:pStyle w:val="BodyText"/>
      </w:pPr>
      <w:r>
        <w:t># d) Identify columns which are of no use. drop those columns</w:t>
      </w:r>
    </w:p>
    <w:p w:rsidR="00CB3592" w:rsidRDefault="00CB3592" w:rsidP="00CB3592">
      <w:pPr>
        <w:pStyle w:val="BodyText"/>
      </w:pPr>
      <w:r>
        <w:t># e) Write Hypothesis and validate the Hypothesis</w:t>
      </w:r>
    </w:p>
    <w:p w:rsidR="00CB3592" w:rsidRDefault="00CB3592" w:rsidP="00CB3592">
      <w:pPr>
        <w:pStyle w:val="BodyText"/>
      </w:pPr>
      <w:r>
        <w:t># f) Build Neural Network Model (Development sample)</w:t>
      </w:r>
    </w:p>
    <w:p w:rsidR="00CB3592" w:rsidRDefault="00CB3592" w:rsidP="00CB3592">
      <w:pPr>
        <w:pStyle w:val="BodyText"/>
      </w:pPr>
      <w:r>
        <w:t># g) Validate NN model on Hold Out. If need be improvize</w:t>
      </w:r>
    </w:p>
    <w:p w:rsidR="00CB3592" w:rsidRDefault="00CB3592" w:rsidP="00CB3592">
      <w:pPr>
        <w:pStyle w:val="BodyText"/>
      </w:pPr>
      <w:r>
        <w:t># h) Build Random Forest Model</w:t>
      </w:r>
    </w:p>
    <w:p w:rsidR="00CB3592" w:rsidRDefault="00CB3592" w:rsidP="00CB3592">
      <w:pPr>
        <w:pStyle w:val="BodyText"/>
      </w:pPr>
      <w:r>
        <w:t># i) Validate RF Model</w:t>
      </w:r>
    </w:p>
    <w:p w:rsidR="00CB3592" w:rsidRDefault="00CB3592" w:rsidP="00CB3592">
      <w:pPr>
        <w:pStyle w:val="BodyText"/>
      </w:pPr>
      <w:r>
        <w:t># j) Compare NN with RF</w:t>
      </w:r>
    </w:p>
    <w:p w:rsidR="00CB3592" w:rsidRDefault="00CB3592" w:rsidP="00CB3592">
      <w:pPr>
        <w:pStyle w:val="BodyText"/>
      </w:pPr>
      <w:r>
        <w:t># k) Combine NN and RF into Ensemble Model</w:t>
      </w:r>
    </w:p>
    <w:p w:rsidR="00CB3592" w:rsidRDefault="00CB3592" w:rsidP="00CB3592">
      <w:pPr>
        <w:pStyle w:val="BodyText"/>
      </w:pPr>
      <w:r>
        <w:t># l) Check whether Ensemble Model Performance outperforms the individual RF &amp; NN model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library(scales)</w:t>
      </w:r>
    </w:p>
    <w:p w:rsidR="00CB3592" w:rsidRDefault="00CB3592" w:rsidP="00CB3592">
      <w:pPr>
        <w:pStyle w:val="BodyText"/>
      </w:pPr>
      <w:r>
        <w:t>library(RColorBrewer)</w:t>
      </w:r>
    </w:p>
    <w:p w:rsidR="00CB3592" w:rsidRDefault="00CB3592" w:rsidP="00CB3592">
      <w:pPr>
        <w:pStyle w:val="BodyText"/>
      </w:pPr>
      <w:r>
        <w:t>library(neuralnet)</w:t>
      </w:r>
    </w:p>
    <w:p w:rsidR="00CB3592" w:rsidRDefault="00CB3592" w:rsidP="00CB3592">
      <w:pPr>
        <w:pStyle w:val="BodyText"/>
      </w:pPr>
      <w:r>
        <w:t>library(googleVis)</w:t>
      </w:r>
    </w:p>
    <w:p w:rsidR="00CB3592" w:rsidRDefault="00CB3592" w:rsidP="00CB3592">
      <w:pPr>
        <w:pStyle w:val="BodyText"/>
      </w:pPr>
      <w:r>
        <w:t>library(data.table)</w:t>
      </w:r>
    </w:p>
    <w:p w:rsidR="00CB3592" w:rsidRDefault="00CB3592" w:rsidP="00CB3592">
      <w:pPr>
        <w:pStyle w:val="BodyText"/>
      </w:pPr>
      <w:r>
        <w:t>library(caret)</w:t>
      </w:r>
    </w:p>
    <w:p w:rsidR="00CB3592" w:rsidRDefault="00CB3592" w:rsidP="00CB3592">
      <w:pPr>
        <w:pStyle w:val="BodyText"/>
      </w:pPr>
      <w:r>
        <w:t>library(ROCR)</w:t>
      </w:r>
    </w:p>
    <w:p w:rsidR="00CB3592" w:rsidRDefault="00CB3592" w:rsidP="00CB3592">
      <w:pPr>
        <w:pStyle w:val="BodyText"/>
      </w:pPr>
      <w:r>
        <w:t>library(randomForest)</w:t>
      </w:r>
    </w:p>
    <w:p w:rsidR="00CB3592" w:rsidRDefault="00CB3592" w:rsidP="00CB3592">
      <w:pPr>
        <w:pStyle w:val="BodyText"/>
      </w:pPr>
      <w:r>
        <w:t>library(ineq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getwd()</w:t>
      </w:r>
    </w:p>
    <w:p w:rsidR="00CB3592" w:rsidRDefault="00CB3592" w:rsidP="00CB3592">
      <w:pPr>
        <w:pStyle w:val="BodyText"/>
      </w:pPr>
      <w:r>
        <w:t>setwd("C:/Home/Work/GreatLakes/Data Mining/Assignments/NeuralNet and RF")</w:t>
      </w:r>
    </w:p>
    <w:p w:rsidR="00CB3592" w:rsidRDefault="00CB3592" w:rsidP="00CB3592">
      <w:pPr>
        <w:pStyle w:val="BodyText"/>
      </w:pPr>
      <w:r>
        <w:lastRenderedPageBreak/>
        <w:t>darkCol = brewer.pal(9, "Set1"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HRSourceData = read.table("C:/Home/Work/GreatLakes/Data Mining/Assignments/NeuralNet and RF/1452762979_586__HR_Employee_Attrition_Data.csv", header = T, sep=","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Data Preparation</w:t>
      </w:r>
    </w:p>
    <w:p w:rsidR="00CB3592" w:rsidRDefault="00CB3592" w:rsidP="00CB3592">
      <w:pPr>
        <w:pStyle w:val="BodyText"/>
      </w:pPr>
      <w:r>
        <w:t># Target data is a factor of String, converting it to Integer of 0 or 1</w:t>
      </w:r>
    </w:p>
    <w:p w:rsidR="00CB3592" w:rsidRDefault="00CB3592" w:rsidP="00CB3592">
      <w:pPr>
        <w:pStyle w:val="BodyText"/>
      </w:pPr>
      <w:r>
        <w:t>Target_Attrition = as.vector(HRSourceData$Attrition)</w:t>
      </w:r>
    </w:p>
    <w:p w:rsidR="00CB3592" w:rsidRDefault="00CB3592" w:rsidP="00CB3592">
      <w:pPr>
        <w:pStyle w:val="BodyText"/>
      </w:pPr>
      <w:r>
        <w:t>Target_Attrition = replace(Target_Attrition,Target_Attrition=="No",0)</w:t>
      </w:r>
    </w:p>
    <w:p w:rsidR="00CB3592" w:rsidRDefault="00CB3592" w:rsidP="00CB3592">
      <w:pPr>
        <w:pStyle w:val="BodyText"/>
      </w:pPr>
      <w:r>
        <w:t>Target_Attrition = replace(Target_Attrition,Target_Attrition=="Yes",1)</w:t>
      </w:r>
    </w:p>
    <w:p w:rsidR="00CB3592" w:rsidRDefault="00CB3592" w:rsidP="00CB3592">
      <w:pPr>
        <w:pStyle w:val="BodyText"/>
      </w:pPr>
      <w:r>
        <w:t>Target_Attrition = as.integer(Target_Attrition)</w:t>
      </w:r>
    </w:p>
    <w:p w:rsidR="00CB3592" w:rsidRDefault="00CB3592" w:rsidP="00CB3592">
      <w:pPr>
        <w:pStyle w:val="BodyText"/>
      </w:pPr>
      <w:r>
        <w:t>HRSourceData$TargetAttrition = Target_Attrition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plot(gvisTable(HRSourceData))</w:t>
      </w:r>
    </w:p>
    <w:p w:rsidR="00CB3592" w:rsidRDefault="00CB3592" w:rsidP="00CB3592">
      <w:pPr>
        <w:pStyle w:val="BodyText"/>
      </w:pPr>
      <w:r>
        <w:t>names(HRSourceData)</w:t>
      </w:r>
    </w:p>
    <w:p w:rsidR="00CB3592" w:rsidRDefault="00CB3592" w:rsidP="00CB3592">
      <w:pPr>
        <w:pStyle w:val="BodyText"/>
      </w:pPr>
      <w:r>
        <w:t>str(HRSourceData)</w:t>
      </w:r>
    </w:p>
    <w:p w:rsidR="00CB3592" w:rsidRDefault="00CB3592" w:rsidP="00CB3592">
      <w:pPr>
        <w:pStyle w:val="BodyText"/>
      </w:pPr>
      <w:r>
        <w:t>#List of Numerical Variable</w:t>
      </w:r>
    </w:p>
    <w:p w:rsidR="00CB3592" w:rsidRDefault="00CB3592" w:rsidP="00CB3592">
      <w:pPr>
        <w:pStyle w:val="BodyText"/>
      </w:pPr>
      <w:r>
        <w:t># Age : COnt</w:t>
      </w:r>
    </w:p>
    <w:p w:rsidR="00CB3592" w:rsidRDefault="00CB3592" w:rsidP="00CB3592">
      <w:pPr>
        <w:pStyle w:val="BodyText"/>
      </w:pPr>
      <w:r>
        <w:t># DailyRate : Ratio</w:t>
      </w:r>
    </w:p>
    <w:p w:rsidR="00CB3592" w:rsidRDefault="00CB3592" w:rsidP="00CB3592">
      <w:pPr>
        <w:pStyle w:val="BodyText"/>
      </w:pPr>
      <w:r>
        <w:t># Distance from Home : Ratio</w:t>
      </w:r>
    </w:p>
    <w:p w:rsidR="00CB3592" w:rsidRDefault="00CB3592" w:rsidP="00CB3592">
      <w:pPr>
        <w:pStyle w:val="BodyText"/>
      </w:pPr>
      <w:r>
        <w:t># Education : Ordinal</w:t>
      </w:r>
    </w:p>
    <w:p w:rsidR="00CB3592" w:rsidRDefault="00CB3592" w:rsidP="00CB3592">
      <w:pPr>
        <w:pStyle w:val="BodyText"/>
      </w:pPr>
      <w:r>
        <w:t># Employee Count : Discrete</w:t>
      </w:r>
    </w:p>
    <w:p w:rsidR="00CB3592" w:rsidRDefault="00CB3592" w:rsidP="00CB3592">
      <w:pPr>
        <w:pStyle w:val="BodyText"/>
      </w:pPr>
      <w:r>
        <w:t># Employee Number : Nominal</w:t>
      </w:r>
    </w:p>
    <w:p w:rsidR="00CB3592" w:rsidRDefault="00CB3592" w:rsidP="00CB3592">
      <w:pPr>
        <w:pStyle w:val="BodyText"/>
      </w:pPr>
      <w:r>
        <w:t># Employee Satisfaction : Ordinal</w:t>
      </w:r>
    </w:p>
    <w:p w:rsidR="00CB3592" w:rsidRDefault="00CB3592" w:rsidP="00CB3592">
      <w:pPr>
        <w:pStyle w:val="BodyText"/>
      </w:pPr>
      <w:r>
        <w:t># Hourly Rate : Cont, Ratio</w:t>
      </w:r>
    </w:p>
    <w:p w:rsidR="00CB3592" w:rsidRDefault="00CB3592" w:rsidP="00CB3592">
      <w:pPr>
        <w:pStyle w:val="BodyText"/>
      </w:pPr>
      <w:r>
        <w:t># Job Involvement : Discrete</w:t>
      </w:r>
    </w:p>
    <w:p w:rsidR="00CB3592" w:rsidRDefault="00CB3592" w:rsidP="00CB3592">
      <w:pPr>
        <w:pStyle w:val="BodyText"/>
      </w:pPr>
      <w:r>
        <w:lastRenderedPageBreak/>
        <w:t># Job Level : Ordinal</w:t>
      </w:r>
    </w:p>
    <w:p w:rsidR="00CB3592" w:rsidRDefault="00CB3592" w:rsidP="00CB3592">
      <w:pPr>
        <w:pStyle w:val="BodyText"/>
      </w:pPr>
      <w:r>
        <w:t># Job Satisfaction : Ordinal</w:t>
      </w:r>
    </w:p>
    <w:p w:rsidR="00CB3592" w:rsidRDefault="00CB3592" w:rsidP="00CB3592">
      <w:pPr>
        <w:pStyle w:val="BodyText"/>
      </w:pPr>
      <w:r>
        <w:t># Monthly Income : Ratio, Cont</w:t>
      </w:r>
    </w:p>
    <w:p w:rsidR="00CB3592" w:rsidRDefault="00CB3592" w:rsidP="00CB3592">
      <w:pPr>
        <w:pStyle w:val="BodyText"/>
      </w:pPr>
      <w:r>
        <w:t># Monthly Rate : Ration, cont</w:t>
      </w:r>
    </w:p>
    <w:p w:rsidR="00CB3592" w:rsidRDefault="00CB3592" w:rsidP="00CB3592">
      <w:pPr>
        <w:pStyle w:val="BodyText"/>
      </w:pPr>
      <w:r>
        <w:t># Num Company Worked : Discrete</w:t>
      </w:r>
    </w:p>
    <w:p w:rsidR="00CB3592" w:rsidRDefault="00CB3592" w:rsidP="00CB3592">
      <w:pPr>
        <w:pStyle w:val="BodyText"/>
      </w:pPr>
      <w:r>
        <w:t># Percent Salaray Hike : Interval, Cont</w:t>
      </w:r>
    </w:p>
    <w:p w:rsidR="00CB3592" w:rsidRDefault="00CB3592" w:rsidP="00CB3592">
      <w:pPr>
        <w:pStyle w:val="BodyText"/>
      </w:pPr>
      <w:r>
        <w:t># Performance Rating : Ordinal</w:t>
      </w:r>
    </w:p>
    <w:p w:rsidR="00CB3592" w:rsidRDefault="00CB3592" w:rsidP="00CB3592">
      <w:pPr>
        <w:pStyle w:val="BodyText"/>
      </w:pPr>
      <w:r>
        <w:t># Relationship Satisfaction : Ordinal</w:t>
      </w:r>
    </w:p>
    <w:p w:rsidR="00CB3592" w:rsidRDefault="00CB3592" w:rsidP="00CB3592">
      <w:pPr>
        <w:pStyle w:val="BodyText"/>
      </w:pPr>
      <w:r>
        <w:t># Standard Hours : Cont</w:t>
      </w:r>
    </w:p>
    <w:p w:rsidR="00CB3592" w:rsidRDefault="00CB3592" w:rsidP="00CB3592">
      <w:pPr>
        <w:pStyle w:val="BodyText"/>
      </w:pPr>
      <w:r>
        <w:t># Stock Option Level : Ordinal</w:t>
      </w:r>
    </w:p>
    <w:p w:rsidR="00CB3592" w:rsidRDefault="00CB3592" w:rsidP="00CB3592">
      <w:pPr>
        <w:pStyle w:val="BodyText"/>
      </w:pPr>
      <w:r>
        <w:t># Total Working Years : Discrete</w:t>
      </w:r>
    </w:p>
    <w:p w:rsidR="00CB3592" w:rsidRDefault="00CB3592" w:rsidP="00CB3592">
      <w:pPr>
        <w:pStyle w:val="BodyText"/>
      </w:pPr>
      <w:r>
        <w:t># Training Times Last Year : Discrete</w:t>
      </w:r>
    </w:p>
    <w:p w:rsidR="00CB3592" w:rsidRDefault="00CB3592" w:rsidP="00CB3592">
      <w:pPr>
        <w:pStyle w:val="BodyText"/>
      </w:pPr>
      <w:r>
        <w:t># Work Life Balance : Ordinal</w:t>
      </w:r>
    </w:p>
    <w:p w:rsidR="00CB3592" w:rsidRDefault="00CB3592" w:rsidP="00CB3592">
      <w:pPr>
        <w:pStyle w:val="BodyText"/>
      </w:pPr>
      <w:r>
        <w:t># Years at Company : Cont, Interval</w:t>
      </w:r>
    </w:p>
    <w:p w:rsidR="00CB3592" w:rsidRDefault="00CB3592" w:rsidP="00CB3592">
      <w:pPr>
        <w:pStyle w:val="BodyText"/>
      </w:pPr>
      <w:r>
        <w:t># Years in Current Role : Cont, Interval</w:t>
      </w:r>
    </w:p>
    <w:p w:rsidR="00CB3592" w:rsidRDefault="00CB3592" w:rsidP="00CB3592">
      <w:pPr>
        <w:pStyle w:val="BodyText"/>
      </w:pPr>
      <w:r>
        <w:t># Years Since Last Promotion : Cont, Interval</w:t>
      </w:r>
    </w:p>
    <w:p w:rsidR="00CB3592" w:rsidRDefault="00CB3592" w:rsidP="00CB3592">
      <w:pPr>
        <w:pStyle w:val="BodyText"/>
      </w:pPr>
      <w:r>
        <w:t># Years with Current Manager : Cont, Interval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List of Categorical Variable</w:t>
      </w:r>
    </w:p>
    <w:p w:rsidR="00CB3592" w:rsidRDefault="00CB3592" w:rsidP="00CB3592">
      <w:pPr>
        <w:pStyle w:val="BodyText"/>
      </w:pPr>
      <w:r>
        <w:t>#BusinessTravel</w:t>
      </w:r>
    </w:p>
    <w:p w:rsidR="00CB3592" w:rsidRDefault="00CB3592" w:rsidP="00CB3592">
      <w:pPr>
        <w:pStyle w:val="BodyText"/>
      </w:pPr>
      <w:r>
        <w:t>#Department</w:t>
      </w:r>
    </w:p>
    <w:p w:rsidR="00CB3592" w:rsidRDefault="00CB3592" w:rsidP="00CB3592">
      <w:pPr>
        <w:pStyle w:val="BodyText"/>
      </w:pPr>
      <w:r>
        <w:t>#EducationField</w:t>
      </w:r>
    </w:p>
    <w:p w:rsidR="00CB3592" w:rsidRDefault="00CB3592" w:rsidP="00CB3592">
      <w:pPr>
        <w:pStyle w:val="BodyText"/>
      </w:pPr>
      <w:r>
        <w:t>#Gender</w:t>
      </w:r>
    </w:p>
    <w:p w:rsidR="00CB3592" w:rsidRDefault="00CB3592" w:rsidP="00CB3592">
      <w:pPr>
        <w:pStyle w:val="BodyText"/>
      </w:pPr>
      <w:r>
        <w:t>#JobRole</w:t>
      </w:r>
    </w:p>
    <w:p w:rsidR="00CB3592" w:rsidRDefault="00CB3592" w:rsidP="00CB3592">
      <w:pPr>
        <w:pStyle w:val="BodyText"/>
      </w:pPr>
      <w:r>
        <w:t>#MaritalStatus</w:t>
      </w:r>
    </w:p>
    <w:p w:rsidR="00CB3592" w:rsidRDefault="00CB3592" w:rsidP="00CB3592">
      <w:pPr>
        <w:pStyle w:val="BodyText"/>
      </w:pPr>
      <w:r>
        <w:t>#Over18</w:t>
      </w:r>
    </w:p>
    <w:p w:rsidR="00CB3592" w:rsidRDefault="00CB3592" w:rsidP="00CB3592">
      <w:pPr>
        <w:pStyle w:val="BodyText"/>
      </w:pPr>
      <w:r>
        <w:t>#OverTime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lastRenderedPageBreak/>
        <w:t>#Business Travel</w:t>
      </w:r>
    </w:p>
    <w:p w:rsidR="00CB3592" w:rsidRDefault="00CB3592" w:rsidP="00CB3592">
      <w:pPr>
        <w:pStyle w:val="BodyText"/>
      </w:pPr>
      <w:r>
        <w:t>plot(HRSourceData$BusinessTravel, col=darkCol, main = "Travel Details")</w:t>
      </w:r>
    </w:p>
    <w:p w:rsidR="00CB3592" w:rsidRDefault="00CB3592" w:rsidP="00CB3592">
      <w:pPr>
        <w:pStyle w:val="BodyText"/>
      </w:pPr>
      <w:r>
        <w:t>BusinessTravel = data.frame(summary(HRSourceData$BusinessTravel))</w:t>
      </w:r>
    </w:p>
    <w:p w:rsidR="00CB3592" w:rsidRDefault="00CB3592" w:rsidP="00CB3592">
      <w:pPr>
        <w:pStyle w:val="BodyText"/>
      </w:pPr>
      <w:r>
        <w:t>round((BusinessTravel/sum(BusinessTravel))*100,2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Department</w:t>
      </w:r>
    </w:p>
    <w:p w:rsidR="00CB3592" w:rsidRDefault="00CB3592" w:rsidP="00CB3592">
      <w:pPr>
        <w:pStyle w:val="BodyText"/>
      </w:pPr>
      <w:r>
        <w:t>plot(HRSourceData$Department, col=darkCol, main="Department")</w:t>
      </w:r>
    </w:p>
    <w:p w:rsidR="00CB3592" w:rsidRDefault="00CB3592" w:rsidP="00CB3592">
      <w:pPr>
        <w:pStyle w:val="BodyText"/>
      </w:pPr>
      <w:r>
        <w:t>vDepartment = data.frame(summary(HRSourceData$Department))</w:t>
      </w:r>
    </w:p>
    <w:p w:rsidR="00CB3592" w:rsidRDefault="00CB3592" w:rsidP="00CB3592">
      <w:pPr>
        <w:pStyle w:val="BodyText"/>
      </w:pPr>
      <w:r>
        <w:t>round((vDepartment/sum(vDepartment))*100,2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EducationField</w:t>
      </w:r>
    </w:p>
    <w:p w:rsidR="00CB3592" w:rsidRDefault="00CB3592" w:rsidP="00CB3592">
      <w:pPr>
        <w:pStyle w:val="BodyText"/>
      </w:pPr>
      <w:r>
        <w:t>plot(HRSourceData$EducationField, col=darkCol, main="Eduction Field")</w:t>
      </w:r>
    </w:p>
    <w:p w:rsidR="00CB3592" w:rsidRDefault="00CB3592" w:rsidP="00CB3592">
      <w:pPr>
        <w:pStyle w:val="BodyText"/>
      </w:pPr>
      <w:r>
        <w:t>vEducationField = data.frame(summary(HRSourceData$EducationField))</w:t>
      </w:r>
    </w:p>
    <w:p w:rsidR="00CB3592" w:rsidRDefault="00CB3592" w:rsidP="00CB3592">
      <w:pPr>
        <w:pStyle w:val="BodyText"/>
      </w:pPr>
      <w:r>
        <w:t>round((vEducationField/sum(vEducationField))*100,2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Gender</w:t>
      </w:r>
    </w:p>
    <w:p w:rsidR="00CB3592" w:rsidRDefault="00CB3592" w:rsidP="00CB3592">
      <w:pPr>
        <w:pStyle w:val="BodyText"/>
      </w:pPr>
      <w:r>
        <w:t>plot(HRSourceData$Gender, col=darkCol,main="Gender")</w:t>
      </w:r>
    </w:p>
    <w:p w:rsidR="00CB3592" w:rsidRDefault="00CB3592" w:rsidP="00CB3592">
      <w:pPr>
        <w:pStyle w:val="BodyText"/>
      </w:pPr>
      <w:r>
        <w:t>vGender = data.frame(summary(HRSourceData$Gender))</w:t>
      </w:r>
    </w:p>
    <w:p w:rsidR="00CB3592" w:rsidRDefault="00CB3592" w:rsidP="00CB3592">
      <w:pPr>
        <w:pStyle w:val="BodyText"/>
      </w:pPr>
      <w:r>
        <w:t>round((vGender/sum(vGender))*100,2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JobRole</w:t>
      </w:r>
    </w:p>
    <w:p w:rsidR="00CB3592" w:rsidRDefault="00CB3592" w:rsidP="00CB3592">
      <w:pPr>
        <w:pStyle w:val="BodyText"/>
      </w:pPr>
      <w:r>
        <w:t>plot(HRSourceData$JobRole, col=darkCol, main="Job Role")</w:t>
      </w:r>
    </w:p>
    <w:p w:rsidR="00CB3592" w:rsidRDefault="00CB3592" w:rsidP="00CB3592">
      <w:pPr>
        <w:pStyle w:val="BodyText"/>
      </w:pPr>
      <w:r>
        <w:t>vJobRole = data.frame(summary(HRSourceData$JobRole))</w:t>
      </w:r>
    </w:p>
    <w:p w:rsidR="00CB3592" w:rsidRDefault="00CB3592" w:rsidP="00CB3592">
      <w:pPr>
        <w:pStyle w:val="BodyText"/>
      </w:pPr>
      <w:r>
        <w:t>round((vJobRole/sum(vJobRole))*100,2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MaritalStatus</w:t>
      </w:r>
    </w:p>
    <w:p w:rsidR="00CB3592" w:rsidRDefault="00CB3592" w:rsidP="00CB3592">
      <w:pPr>
        <w:pStyle w:val="BodyText"/>
      </w:pPr>
      <w:r>
        <w:t>plot(HRSourceData$MaritalStatus, col=darkCol, main="Marital Status")</w:t>
      </w:r>
    </w:p>
    <w:p w:rsidR="00CB3592" w:rsidRDefault="00CB3592" w:rsidP="00CB3592">
      <w:pPr>
        <w:pStyle w:val="BodyText"/>
      </w:pPr>
      <w:r>
        <w:t>vMaritalStatus = data.frame(summary(HRSourceData$MaritalStatus))</w:t>
      </w:r>
    </w:p>
    <w:p w:rsidR="00CB3592" w:rsidRDefault="00CB3592" w:rsidP="00CB3592">
      <w:pPr>
        <w:pStyle w:val="BodyText"/>
      </w:pPr>
      <w:r>
        <w:lastRenderedPageBreak/>
        <w:t>round((vMaritalStatus/sum(vMaritalStatus))*100,2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OverTime</w:t>
      </w:r>
    </w:p>
    <w:p w:rsidR="00CB3592" w:rsidRDefault="00CB3592" w:rsidP="00CB3592">
      <w:pPr>
        <w:pStyle w:val="BodyText"/>
      </w:pPr>
      <w:r>
        <w:t>plot(HRSourceData$OverTime, col=darkCol, main="Over time")</w:t>
      </w:r>
    </w:p>
    <w:p w:rsidR="00CB3592" w:rsidRDefault="00CB3592" w:rsidP="00CB3592">
      <w:pPr>
        <w:pStyle w:val="BodyText"/>
      </w:pPr>
      <w:r>
        <w:t>vOverTime = data.frame(summary(HRSourceData$OverTime))</w:t>
      </w:r>
    </w:p>
    <w:p w:rsidR="00CB3592" w:rsidRDefault="00CB3592" w:rsidP="00CB3592">
      <w:pPr>
        <w:pStyle w:val="BodyText"/>
      </w:pPr>
      <w:r>
        <w:t>round((vOverTime/sum(vOverTime))*100,2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Finding Ouliers in Cont data</w:t>
      </w:r>
    </w:p>
    <w:p w:rsidR="00CB3592" w:rsidRDefault="00CB3592" w:rsidP="00CB3592">
      <w:pPr>
        <w:pStyle w:val="BodyText"/>
      </w:pPr>
      <w:r>
        <w:t xml:space="preserve">x =  subset(HRSourceData, </w:t>
      </w:r>
    </w:p>
    <w:p w:rsidR="00CB3592" w:rsidRDefault="00CB3592" w:rsidP="00CB3592">
      <w:pPr>
        <w:pStyle w:val="BodyText"/>
      </w:pPr>
      <w:r>
        <w:t xml:space="preserve">            select = c("Age",</w:t>
      </w:r>
    </w:p>
    <w:p w:rsidR="00CB3592" w:rsidRDefault="00CB3592" w:rsidP="00CB3592">
      <w:pPr>
        <w:pStyle w:val="BodyText"/>
      </w:pPr>
      <w:r>
        <w:t xml:space="preserve">                       "DailyRate",</w:t>
      </w:r>
    </w:p>
    <w:p w:rsidR="00CB3592" w:rsidRDefault="00CB3592" w:rsidP="00CB3592">
      <w:pPr>
        <w:pStyle w:val="BodyText"/>
      </w:pPr>
      <w:r>
        <w:t xml:space="preserve">                       "DistanceFromHome",</w:t>
      </w:r>
    </w:p>
    <w:p w:rsidR="00CB3592" w:rsidRDefault="00CB3592" w:rsidP="00CB3592">
      <w:pPr>
        <w:pStyle w:val="BodyText"/>
      </w:pPr>
      <w:r>
        <w:t xml:space="preserve">                       "Education",</w:t>
      </w:r>
    </w:p>
    <w:p w:rsidR="00CB3592" w:rsidRDefault="00CB3592" w:rsidP="00CB3592">
      <w:pPr>
        <w:pStyle w:val="BodyText"/>
      </w:pPr>
      <w:r>
        <w:t xml:space="preserve">                       "EmployeeCount",</w:t>
      </w:r>
    </w:p>
    <w:p w:rsidR="00CB3592" w:rsidRDefault="00CB3592" w:rsidP="00CB3592">
      <w:pPr>
        <w:pStyle w:val="BodyText"/>
      </w:pPr>
      <w:r>
        <w:t xml:space="preserve">                       "EmployeeNumber",</w:t>
      </w:r>
    </w:p>
    <w:p w:rsidR="00CB3592" w:rsidRDefault="00CB3592" w:rsidP="00CB3592">
      <w:pPr>
        <w:pStyle w:val="BodyText"/>
      </w:pPr>
      <w:r>
        <w:t xml:space="preserve">                       "EnvironmentSatisfaction",</w:t>
      </w:r>
    </w:p>
    <w:p w:rsidR="00CB3592" w:rsidRDefault="00CB3592" w:rsidP="00CB3592">
      <w:pPr>
        <w:pStyle w:val="BodyText"/>
      </w:pPr>
      <w:r>
        <w:t xml:space="preserve">                       "HourlyRate",</w:t>
      </w:r>
    </w:p>
    <w:p w:rsidR="00CB3592" w:rsidRDefault="00CB3592" w:rsidP="00CB3592">
      <w:pPr>
        <w:pStyle w:val="BodyText"/>
      </w:pPr>
      <w:r>
        <w:t xml:space="preserve">                       "JobInvolvement",</w:t>
      </w:r>
    </w:p>
    <w:p w:rsidR="00CB3592" w:rsidRDefault="00CB3592" w:rsidP="00CB3592">
      <w:pPr>
        <w:pStyle w:val="BodyText"/>
      </w:pPr>
      <w:r>
        <w:t xml:space="preserve">                       "JobLevel",</w:t>
      </w:r>
    </w:p>
    <w:p w:rsidR="00CB3592" w:rsidRDefault="00CB3592" w:rsidP="00CB3592">
      <w:pPr>
        <w:pStyle w:val="BodyText"/>
      </w:pPr>
      <w:r>
        <w:t xml:space="preserve">                       "JobSatisfaction",</w:t>
      </w:r>
    </w:p>
    <w:p w:rsidR="00CB3592" w:rsidRDefault="00CB3592" w:rsidP="00CB3592">
      <w:pPr>
        <w:pStyle w:val="BodyText"/>
      </w:pPr>
      <w:r>
        <w:t xml:space="preserve">                       "MonthlyIncome",</w:t>
      </w:r>
    </w:p>
    <w:p w:rsidR="00CB3592" w:rsidRDefault="00CB3592" w:rsidP="00CB3592">
      <w:pPr>
        <w:pStyle w:val="BodyText"/>
      </w:pPr>
      <w:r>
        <w:t xml:space="preserve">                       "MonthlyRate",</w:t>
      </w:r>
    </w:p>
    <w:p w:rsidR="00CB3592" w:rsidRDefault="00CB3592" w:rsidP="00CB3592">
      <w:pPr>
        <w:pStyle w:val="BodyText"/>
      </w:pPr>
      <w:r>
        <w:t xml:space="preserve">                       "NumCompaniesWorked",</w:t>
      </w:r>
    </w:p>
    <w:p w:rsidR="00CB3592" w:rsidRDefault="00CB3592" w:rsidP="00CB3592">
      <w:pPr>
        <w:pStyle w:val="BodyText"/>
      </w:pPr>
      <w:r>
        <w:t xml:space="preserve">                       "PercentSalaryHike",</w:t>
      </w:r>
    </w:p>
    <w:p w:rsidR="00CB3592" w:rsidRDefault="00CB3592" w:rsidP="00CB3592">
      <w:pPr>
        <w:pStyle w:val="BodyText"/>
      </w:pPr>
      <w:r>
        <w:t xml:space="preserve">                       "PerformanceRating",</w:t>
      </w:r>
    </w:p>
    <w:p w:rsidR="00CB3592" w:rsidRDefault="00CB3592" w:rsidP="00CB3592">
      <w:pPr>
        <w:pStyle w:val="BodyText"/>
      </w:pPr>
      <w:r>
        <w:t xml:space="preserve">                       "RelationshipSatisfaction",</w:t>
      </w:r>
    </w:p>
    <w:p w:rsidR="00CB3592" w:rsidRDefault="00CB3592" w:rsidP="00CB3592">
      <w:pPr>
        <w:pStyle w:val="BodyText"/>
      </w:pPr>
      <w:r>
        <w:t xml:space="preserve">                       "StandardHours",</w:t>
      </w:r>
    </w:p>
    <w:p w:rsidR="00CB3592" w:rsidRDefault="00CB3592" w:rsidP="00CB3592">
      <w:pPr>
        <w:pStyle w:val="BodyText"/>
      </w:pPr>
      <w:r>
        <w:t xml:space="preserve">                       "StockOptionLevel",</w:t>
      </w:r>
    </w:p>
    <w:p w:rsidR="00CB3592" w:rsidRDefault="00CB3592" w:rsidP="00CB3592">
      <w:pPr>
        <w:pStyle w:val="BodyText"/>
      </w:pPr>
      <w:r>
        <w:lastRenderedPageBreak/>
        <w:t xml:space="preserve">                       "TotalWorkingYears",</w:t>
      </w:r>
    </w:p>
    <w:p w:rsidR="00CB3592" w:rsidRDefault="00CB3592" w:rsidP="00CB3592">
      <w:pPr>
        <w:pStyle w:val="BodyText"/>
      </w:pPr>
      <w:r>
        <w:t xml:space="preserve">                       "TrainingTimesLastYear",</w:t>
      </w:r>
    </w:p>
    <w:p w:rsidR="00CB3592" w:rsidRDefault="00CB3592" w:rsidP="00CB3592">
      <w:pPr>
        <w:pStyle w:val="BodyText"/>
      </w:pPr>
      <w:r>
        <w:t xml:space="preserve">                       "WorkLifeBalance",</w:t>
      </w:r>
    </w:p>
    <w:p w:rsidR="00CB3592" w:rsidRDefault="00CB3592" w:rsidP="00CB3592">
      <w:pPr>
        <w:pStyle w:val="BodyText"/>
      </w:pPr>
      <w:r>
        <w:t xml:space="preserve">                       "YearsAtCompany",</w:t>
      </w:r>
    </w:p>
    <w:p w:rsidR="00CB3592" w:rsidRDefault="00CB3592" w:rsidP="00CB3592">
      <w:pPr>
        <w:pStyle w:val="BodyText"/>
      </w:pPr>
      <w:r>
        <w:t xml:space="preserve">                       "YearsInCurrentRole",</w:t>
      </w:r>
    </w:p>
    <w:p w:rsidR="00CB3592" w:rsidRDefault="00CB3592" w:rsidP="00CB3592">
      <w:pPr>
        <w:pStyle w:val="BodyText"/>
      </w:pPr>
      <w:r>
        <w:t xml:space="preserve">                       "YearsSinceLastPromotion",</w:t>
      </w:r>
    </w:p>
    <w:p w:rsidR="00CB3592" w:rsidRDefault="00CB3592" w:rsidP="00CB3592">
      <w:pPr>
        <w:pStyle w:val="BodyText"/>
      </w:pPr>
      <w:r>
        <w:t xml:space="preserve">                       "YearsWithCurrManager"))</w:t>
      </w:r>
    </w:p>
    <w:p w:rsidR="00CB3592" w:rsidRDefault="00CB3592" w:rsidP="00CB3592">
      <w:pPr>
        <w:pStyle w:val="BodyText"/>
      </w:pPr>
      <w:r>
        <w:t>class(x)</w:t>
      </w:r>
    </w:p>
    <w:p w:rsidR="00CB3592" w:rsidRDefault="00CB3592" w:rsidP="00CB3592">
      <w:pPr>
        <w:pStyle w:val="BodyText"/>
      </w:pPr>
      <w:r>
        <w:t>y = scale(x[,])</w:t>
      </w:r>
    </w:p>
    <w:p w:rsidR="00CB3592" w:rsidRDefault="00CB3592" w:rsidP="00CB3592">
      <w:pPr>
        <w:pStyle w:val="BodyText"/>
      </w:pPr>
      <w:r>
        <w:t>boxplot(y, col=darkCol, main="Numerical Variables"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Before splitting the data as development and holdout, let us convert the categorical variables to continous variables.</w:t>
      </w:r>
    </w:p>
    <w:p w:rsidR="00CB3592" w:rsidRDefault="00CB3592" w:rsidP="00CB3592">
      <w:pPr>
        <w:pStyle w:val="BodyText"/>
      </w:pPr>
      <w:r>
        <w:t># Get rid of variables that are of no use</w:t>
      </w:r>
    </w:p>
    <w:p w:rsidR="00CB3592" w:rsidRDefault="00CB3592" w:rsidP="00CB3592">
      <w:pPr>
        <w:pStyle w:val="BodyText"/>
      </w:pPr>
      <w:r>
        <w:t># StandardHours and Over18 are having same values for all observations, so we can remove those variables.</w:t>
      </w:r>
    </w:p>
    <w:p w:rsidR="00CB3592" w:rsidRDefault="00CB3592" w:rsidP="00CB3592">
      <w:pPr>
        <w:pStyle w:val="BodyText"/>
      </w:pPr>
      <w:r>
        <w:t>CleanedHRData = HRSourceData[,!(names(HRSourceData) %in% c("EmployeeCount", "StandardHours","Over18","EmployeeNumber"))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 Converting Categorical Variables to COnt</w:t>
      </w:r>
    </w:p>
    <w:p w:rsidR="00CB3592" w:rsidRDefault="00CB3592" w:rsidP="00CB3592">
      <w:pPr>
        <w:pStyle w:val="BodyText"/>
      </w:pPr>
      <w:r>
        <w:t>#BusinessTravel</w:t>
      </w:r>
    </w:p>
    <w:p w:rsidR="00CB3592" w:rsidRDefault="00CB3592" w:rsidP="00CB3592">
      <w:pPr>
        <w:pStyle w:val="BodyText"/>
      </w:pPr>
      <w:r>
        <w:t>mBusinessTravel = model.matrix(~ BusinessTravel - 1, data = CleanedHRData)</w:t>
      </w:r>
    </w:p>
    <w:p w:rsidR="00CB3592" w:rsidRDefault="00CB3592" w:rsidP="00CB3592">
      <w:pPr>
        <w:pStyle w:val="BodyText"/>
      </w:pPr>
      <w:r>
        <w:t>head(mBusinessTravel)</w:t>
      </w:r>
    </w:p>
    <w:p w:rsidR="00CB3592" w:rsidRDefault="00CB3592" w:rsidP="00CB3592">
      <w:pPr>
        <w:pStyle w:val="BodyText"/>
      </w:pPr>
      <w:r>
        <w:t>CleanedHRData = data.frame(CleanedHRData, mBusinessTravel)</w:t>
      </w:r>
    </w:p>
    <w:p w:rsidR="00CB3592" w:rsidRDefault="00CB3592" w:rsidP="00CB3592">
      <w:pPr>
        <w:pStyle w:val="BodyText"/>
      </w:pPr>
      <w:r>
        <w:t>CleanedHRData = CleanedHRData[,!(names(CleanedHRData) %in% c("BusinessTravel"))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Department</w:t>
      </w:r>
    </w:p>
    <w:p w:rsidR="00CB3592" w:rsidRDefault="00CB3592" w:rsidP="00CB3592">
      <w:pPr>
        <w:pStyle w:val="BodyText"/>
      </w:pPr>
      <w:r>
        <w:t>mDepartment = model.matrix(~ Department - 1, data = CleanedHRData)</w:t>
      </w:r>
    </w:p>
    <w:p w:rsidR="00CB3592" w:rsidRDefault="00CB3592" w:rsidP="00CB3592">
      <w:pPr>
        <w:pStyle w:val="BodyText"/>
      </w:pPr>
      <w:r>
        <w:lastRenderedPageBreak/>
        <w:t>head(mDepartment)</w:t>
      </w:r>
    </w:p>
    <w:p w:rsidR="00CB3592" w:rsidRDefault="00CB3592" w:rsidP="00CB3592">
      <w:pPr>
        <w:pStyle w:val="BodyText"/>
      </w:pPr>
      <w:r>
        <w:t>CleanedHRData = data.frame(CleanedHRData, mDepartment)</w:t>
      </w:r>
    </w:p>
    <w:p w:rsidR="00CB3592" w:rsidRDefault="00CB3592" w:rsidP="00CB3592">
      <w:pPr>
        <w:pStyle w:val="BodyText"/>
      </w:pPr>
      <w:r>
        <w:t>CleanedHRData = CleanedHRData[,!(names(CleanedHRData) %in% c("Department"))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EducationField</w:t>
      </w:r>
    </w:p>
    <w:p w:rsidR="00CB3592" w:rsidRDefault="00CB3592" w:rsidP="00CB3592">
      <w:pPr>
        <w:pStyle w:val="BodyText"/>
      </w:pPr>
      <w:r>
        <w:t>mEducationField = model.matrix(~ EducationField - 1, data = CleanedHRData)</w:t>
      </w:r>
    </w:p>
    <w:p w:rsidR="00CB3592" w:rsidRDefault="00CB3592" w:rsidP="00CB3592">
      <w:pPr>
        <w:pStyle w:val="BodyText"/>
      </w:pPr>
      <w:r>
        <w:t>head(mEducationField)</w:t>
      </w:r>
    </w:p>
    <w:p w:rsidR="00CB3592" w:rsidRDefault="00CB3592" w:rsidP="00CB3592">
      <w:pPr>
        <w:pStyle w:val="BodyText"/>
      </w:pPr>
      <w:r>
        <w:t>CleanedHRData = data.frame(CleanedHRData, mEducationField)</w:t>
      </w:r>
    </w:p>
    <w:p w:rsidR="00CB3592" w:rsidRDefault="00CB3592" w:rsidP="00CB3592">
      <w:pPr>
        <w:pStyle w:val="BodyText"/>
      </w:pPr>
      <w:r>
        <w:t>CleanedHRData = CleanedHRData[,!(names(CleanedHRData) %in% c("EducationField"))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Gender</w:t>
      </w:r>
    </w:p>
    <w:p w:rsidR="00CB3592" w:rsidRDefault="00CB3592" w:rsidP="00CB3592">
      <w:pPr>
        <w:pStyle w:val="BodyText"/>
      </w:pPr>
      <w:r>
        <w:t>mGender = model.matrix(~ Gender - 1, data = CleanedHRData)</w:t>
      </w:r>
    </w:p>
    <w:p w:rsidR="00CB3592" w:rsidRDefault="00CB3592" w:rsidP="00CB3592">
      <w:pPr>
        <w:pStyle w:val="BodyText"/>
      </w:pPr>
      <w:r>
        <w:t>head(mGender)</w:t>
      </w:r>
    </w:p>
    <w:p w:rsidR="00CB3592" w:rsidRDefault="00CB3592" w:rsidP="00CB3592">
      <w:pPr>
        <w:pStyle w:val="BodyText"/>
      </w:pPr>
      <w:r>
        <w:t>CleanedHRData = data.frame(CleanedHRData, mGender)</w:t>
      </w:r>
    </w:p>
    <w:p w:rsidR="00CB3592" w:rsidRDefault="00CB3592" w:rsidP="00CB3592">
      <w:pPr>
        <w:pStyle w:val="BodyText"/>
      </w:pPr>
      <w:r>
        <w:t>CleanedHRData = CleanedHRData[,!(names(CleanedHRData) %in% c("Gender"))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JobRole</w:t>
      </w:r>
    </w:p>
    <w:p w:rsidR="00CB3592" w:rsidRDefault="00CB3592" w:rsidP="00CB3592">
      <w:pPr>
        <w:pStyle w:val="BodyText"/>
      </w:pPr>
      <w:r>
        <w:t>mJobRole = model.matrix(~ JobRole - 1, data = CleanedHRData)</w:t>
      </w:r>
    </w:p>
    <w:p w:rsidR="00CB3592" w:rsidRDefault="00CB3592" w:rsidP="00CB3592">
      <w:pPr>
        <w:pStyle w:val="BodyText"/>
      </w:pPr>
      <w:r>
        <w:t>head(mJobRole)</w:t>
      </w:r>
    </w:p>
    <w:p w:rsidR="00CB3592" w:rsidRDefault="00CB3592" w:rsidP="00CB3592">
      <w:pPr>
        <w:pStyle w:val="BodyText"/>
      </w:pPr>
      <w:r>
        <w:t>CleanedHRData = data.frame(CleanedHRData, mJobRole)</w:t>
      </w:r>
    </w:p>
    <w:p w:rsidR="00CB3592" w:rsidRDefault="00CB3592" w:rsidP="00CB3592">
      <w:pPr>
        <w:pStyle w:val="BodyText"/>
      </w:pPr>
      <w:r>
        <w:t>CleanedHRData = CleanedHRData[,!(names(CleanedHRData) %in% c("JobRole"))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MaritalStatus</w:t>
      </w:r>
    </w:p>
    <w:p w:rsidR="00CB3592" w:rsidRDefault="00CB3592" w:rsidP="00CB3592">
      <w:pPr>
        <w:pStyle w:val="BodyText"/>
      </w:pPr>
      <w:r>
        <w:t>mMaritalStatus = model.matrix(~ MaritalStatus - 1, data = CleanedHRData)</w:t>
      </w:r>
    </w:p>
    <w:p w:rsidR="00CB3592" w:rsidRDefault="00CB3592" w:rsidP="00CB3592">
      <w:pPr>
        <w:pStyle w:val="BodyText"/>
      </w:pPr>
      <w:r>
        <w:t>head(mMaritalStatus)</w:t>
      </w:r>
    </w:p>
    <w:p w:rsidR="00CB3592" w:rsidRDefault="00CB3592" w:rsidP="00CB3592">
      <w:pPr>
        <w:pStyle w:val="BodyText"/>
      </w:pPr>
      <w:r>
        <w:t>CleanedHRData = data.frame(CleanedHRData, mMaritalStatus)</w:t>
      </w:r>
    </w:p>
    <w:p w:rsidR="00CB3592" w:rsidRDefault="00CB3592" w:rsidP="00CB3592">
      <w:pPr>
        <w:pStyle w:val="BodyText"/>
      </w:pPr>
      <w:r>
        <w:t>CleanedHRData = CleanedHRData[,!(names(CleanedHRData) %in% c("MaritalStatus"))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lastRenderedPageBreak/>
        <w:t>#OverTime</w:t>
      </w:r>
    </w:p>
    <w:p w:rsidR="00CB3592" w:rsidRDefault="00CB3592" w:rsidP="00CB3592">
      <w:pPr>
        <w:pStyle w:val="BodyText"/>
      </w:pPr>
      <w:r>
        <w:t>mOverTime = model.matrix(~ OverTime - 1, data = CleanedHRData)</w:t>
      </w:r>
    </w:p>
    <w:p w:rsidR="00CB3592" w:rsidRDefault="00CB3592" w:rsidP="00CB3592">
      <w:pPr>
        <w:pStyle w:val="BodyText"/>
      </w:pPr>
      <w:r>
        <w:t>head(mOverTime)</w:t>
      </w:r>
    </w:p>
    <w:p w:rsidR="00CB3592" w:rsidRDefault="00CB3592" w:rsidP="00CB3592">
      <w:pPr>
        <w:pStyle w:val="BodyText"/>
      </w:pPr>
      <w:r>
        <w:t>CleanedHRData = data.frame(CleanedHRData, mOverTime)</w:t>
      </w:r>
    </w:p>
    <w:p w:rsidR="00CB3592" w:rsidRDefault="00CB3592" w:rsidP="00CB3592">
      <w:pPr>
        <w:pStyle w:val="BodyText"/>
      </w:pPr>
      <w:r>
        <w:t>CleanedHRData = CleanedHRData[,!(names(CleanedHRData) %in% c("OverTime"))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CleanedHRData = CleanedHRData[,!(names(CleanedHRData) %in% c("Attrition"))]</w:t>
      </w:r>
    </w:p>
    <w:p w:rsidR="00CB3592" w:rsidRDefault="00CB3592" w:rsidP="00CB3592">
      <w:pPr>
        <w:pStyle w:val="BodyText"/>
      </w:pPr>
      <w:r>
        <w:t>CleanedHRData = cbind(CleanedHRData[,(names(CleanedHRData) %in% c("TargetAttrition"))],</w:t>
      </w:r>
    </w:p>
    <w:p w:rsidR="00CB3592" w:rsidRDefault="00CB3592" w:rsidP="00CB3592">
      <w:pPr>
        <w:pStyle w:val="BodyText"/>
      </w:pPr>
      <w:r>
        <w:t xml:space="preserve">                      CleanedHRData[,!(names(CleanedHRData) %in% c("TargetAttrition"))])</w:t>
      </w:r>
    </w:p>
    <w:p w:rsidR="00CB3592" w:rsidRDefault="00CB3592" w:rsidP="00CB3592">
      <w:pPr>
        <w:pStyle w:val="BodyText"/>
      </w:pPr>
      <w:r>
        <w:t>names(CleanedHRData)[1] = "TargetAttrition"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str(CleanedHRData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Test for Significance using Anova</w:t>
      </w:r>
    </w:p>
    <w:p w:rsidR="00CB3592" w:rsidRDefault="00CB3592" w:rsidP="00CB3592">
      <w:pPr>
        <w:pStyle w:val="BodyText"/>
      </w:pPr>
      <w:r>
        <w:t>fit1 = aov(TargetAttrition ~ ., data = CleanedHRData)</w:t>
      </w:r>
    </w:p>
    <w:p w:rsidR="00CB3592" w:rsidRDefault="00CB3592" w:rsidP="00CB3592">
      <w:pPr>
        <w:pStyle w:val="BodyText"/>
      </w:pPr>
      <w:r>
        <w:t>summary(fit1)</w:t>
      </w:r>
    </w:p>
    <w:p w:rsidR="00CB3592" w:rsidRDefault="00CB3592" w:rsidP="00CB3592">
      <w:pPr>
        <w:pStyle w:val="BodyText"/>
      </w:pPr>
      <w:r>
        <w:t>#Following Variables came out as insignificant, it can be dropped from the data set.</w:t>
      </w:r>
    </w:p>
    <w:p w:rsidR="00CB3592" w:rsidRDefault="00CB3592" w:rsidP="00CB3592">
      <w:pPr>
        <w:pStyle w:val="BodyText"/>
      </w:pPr>
      <w:r>
        <w:t>#                                   Df Sum Sq Mean Sq F value   Pr(&gt;F)</w:t>
      </w:r>
    </w:p>
    <w:p w:rsidR="00CB3592" w:rsidRDefault="00CB3592" w:rsidP="00CB3592">
      <w:pPr>
        <w:pStyle w:val="BodyText"/>
      </w:pPr>
      <w:r>
        <w:t xml:space="preserve">#Education                           1   0.00   0.000   0.004 0.952001    </w:t>
      </w:r>
    </w:p>
    <w:p w:rsidR="00CB3592" w:rsidRDefault="00CB3592" w:rsidP="00CB3592">
      <w:pPr>
        <w:pStyle w:val="BodyText"/>
      </w:pPr>
      <w:r>
        <w:t xml:space="preserve">#HourlyRate                          1   0.03   0.033   0.320 0.571858    </w:t>
      </w:r>
    </w:p>
    <w:p w:rsidR="00CB3592" w:rsidRDefault="00CB3592" w:rsidP="00CB3592">
      <w:pPr>
        <w:pStyle w:val="BodyText"/>
      </w:pPr>
      <w:r>
        <w:t xml:space="preserve">#MonthlyIncome                       1   0.02   0.024   0.237 0.626222    </w:t>
      </w:r>
    </w:p>
    <w:p w:rsidR="00CB3592" w:rsidRDefault="00CB3592" w:rsidP="00CB3592">
      <w:pPr>
        <w:pStyle w:val="BodyText"/>
      </w:pPr>
      <w:r>
        <w:t xml:space="preserve">#MonthlyRate                         1   0.17   0.172   1.671 0.196237    </w:t>
      </w:r>
    </w:p>
    <w:p w:rsidR="00CB3592" w:rsidRDefault="00CB3592" w:rsidP="00CB3592">
      <w:pPr>
        <w:pStyle w:val="BodyText"/>
      </w:pPr>
      <w:r>
        <w:t xml:space="preserve">#PercentSalaryHike                   1   0.20   0.199   1.931 0.164728    </w:t>
      </w:r>
    </w:p>
    <w:p w:rsidR="00CB3592" w:rsidRDefault="00CB3592" w:rsidP="00CB3592">
      <w:pPr>
        <w:pStyle w:val="BodyText"/>
      </w:pPr>
      <w:r>
        <w:t xml:space="preserve">#PerformanceRating                   1   0.10   0.104   1.015 0.313771    </w:t>
      </w:r>
    </w:p>
    <w:p w:rsidR="00CB3592" w:rsidRDefault="00CB3592" w:rsidP="00CB3592">
      <w:pPr>
        <w:pStyle w:val="BodyText"/>
      </w:pPr>
      <w:r>
        <w:lastRenderedPageBreak/>
        <w:t xml:space="preserve">#YearsAtCompany                      1   0.03   0.030   0.295 0.586925    </w:t>
      </w:r>
    </w:p>
    <w:p w:rsidR="00CB3592" w:rsidRDefault="00CB3592" w:rsidP="00CB3592">
      <w:pPr>
        <w:pStyle w:val="BodyText"/>
      </w:pPr>
      <w:r>
        <w:t xml:space="preserve">#JobRoleHuman.Resources              1   0.03   0.026   0.252 0.615773    </w:t>
      </w:r>
    </w:p>
    <w:p w:rsidR="00CB3592" w:rsidRDefault="00CB3592" w:rsidP="00CB3592">
      <w:pPr>
        <w:pStyle w:val="BodyText"/>
      </w:pPr>
      <w:r>
        <w:t xml:space="preserve">#JobRoleManager                      1   0.01   0.006   0.060 0.806153    </w:t>
      </w:r>
    </w:p>
    <w:p w:rsidR="00CB3592" w:rsidRDefault="00CB3592" w:rsidP="00CB3592">
      <w:pPr>
        <w:pStyle w:val="BodyText"/>
      </w:pPr>
      <w:r>
        <w:t xml:space="preserve">#MaritalStatusDivorced               1   0.11   0.110   1.065 0.302052  </w:t>
      </w:r>
    </w:p>
    <w:p w:rsidR="00CB3592" w:rsidRDefault="00CB3592" w:rsidP="00CB3592">
      <w:pPr>
        <w:pStyle w:val="BodyText"/>
      </w:pPr>
      <w:r>
        <w:t>CleanedHRData = CleanedHRData[,!(names(CleanedHRData) %in% c("Education","HourlyRate",</w:t>
      </w:r>
    </w:p>
    <w:p w:rsidR="00CB3592" w:rsidRDefault="00CB3592" w:rsidP="00CB3592">
      <w:pPr>
        <w:pStyle w:val="BodyText"/>
      </w:pPr>
      <w:r>
        <w:t xml:space="preserve">                                                             "MonthlyIncome","MonthlyRate",</w:t>
      </w:r>
    </w:p>
    <w:p w:rsidR="00CB3592" w:rsidRDefault="00CB3592" w:rsidP="00CB3592">
      <w:pPr>
        <w:pStyle w:val="BodyText"/>
      </w:pPr>
      <w:r>
        <w:t xml:space="preserve">                                                             "PercentSalaryHike", "PerformanceRating",</w:t>
      </w:r>
    </w:p>
    <w:p w:rsidR="00CB3592" w:rsidRDefault="00CB3592" w:rsidP="00CB3592">
      <w:pPr>
        <w:pStyle w:val="BodyText"/>
      </w:pPr>
      <w:r>
        <w:t xml:space="preserve">                                                             "YearsAtCompany","JobRoleHuman.Resources",</w:t>
      </w:r>
    </w:p>
    <w:p w:rsidR="00CB3592" w:rsidRDefault="00CB3592" w:rsidP="00CB3592">
      <w:pPr>
        <w:pStyle w:val="BodyText"/>
      </w:pPr>
      <w:r>
        <w:t xml:space="preserve">                                                             "JobRoleManager", "MaritalStatusDivorced"))]</w:t>
      </w:r>
    </w:p>
    <w:p w:rsidR="00CB3592" w:rsidRDefault="00CB3592" w:rsidP="00CB3592">
      <w:pPr>
        <w:pStyle w:val="BodyText"/>
      </w:pPr>
      <w:r>
        <w:t>fit2 = aov(TargetAttrition ~ ., data = CleanedHRData)</w:t>
      </w:r>
    </w:p>
    <w:p w:rsidR="00CB3592" w:rsidRDefault="00CB3592" w:rsidP="00CB3592">
      <w:pPr>
        <w:pStyle w:val="BodyText"/>
      </w:pPr>
      <w:r>
        <w:t>summary(fit2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 xml:space="preserve"> 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Attrition Propotion</w:t>
      </w:r>
    </w:p>
    <w:p w:rsidR="00CB3592" w:rsidRDefault="00CB3592" w:rsidP="00CB3592">
      <w:pPr>
        <w:pStyle w:val="BodyText"/>
      </w:pPr>
      <w:r>
        <w:t>PopulationPropotion = sum(CleanedHRData$TargetAttrition)/nrow(CleanedHRData)</w:t>
      </w:r>
    </w:p>
    <w:p w:rsidR="00CB3592" w:rsidRDefault="00CB3592" w:rsidP="00CB3592">
      <w:pPr>
        <w:pStyle w:val="BodyText"/>
      </w:pPr>
      <w:r>
        <w:t>percent(PopulationPropotion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Common for both NN and RF</w:t>
      </w:r>
    </w:p>
    <w:p w:rsidR="00CB3592" w:rsidRDefault="00CB3592" w:rsidP="00CB3592">
      <w:pPr>
        <w:pStyle w:val="BodyText"/>
      </w:pPr>
      <w:r>
        <w:t>#Sampling</w:t>
      </w:r>
    </w:p>
    <w:p w:rsidR="00CB3592" w:rsidRDefault="00CB3592" w:rsidP="00CB3592">
      <w:pPr>
        <w:pStyle w:val="BodyText"/>
      </w:pPr>
      <w:r>
        <w:t>sampleIndex = sample(nrow(CleanedHRData), nrow(CleanedHRData)*.7)</w:t>
      </w:r>
    </w:p>
    <w:p w:rsidR="00CB3592" w:rsidRDefault="00CB3592" w:rsidP="00CB3592">
      <w:pPr>
        <w:pStyle w:val="BodyText"/>
      </w:pPr>
      <w:r>
        <w:t>#Splitting of Data</w:t>
      </w:r>
    </w:p>
    <w:p w:rsidR="00CB3592" w:rsidRDefault="00CB3592" w:rsidP="00CB3592">
      <w:pPr>
        <w:pStyle w:val="BodyText"/>
      </w:pPr>
      <w:r>
        <w:t>#Training Data</w:t>
      </w:r>
    </w:p>
    <w:p w:rsidR="00CB3592" w:rsidRDefault="00CB3592" w:rsidP="00CB3592">
      <w:pPr>
        <w:pStyle w:val="BodyText"/>
      </w:pPr>
      <w:r>
        <w:t>HrDev = CleanedHRData[sampleIndex,]</w:t>
      </w:r>
    </w:p>
    <w:p w:rsidR="00CB3592" w:rsidRDefault="00CB3592" w:rsidP="00CB3592">
      <w:pPr>
        <w:pStyle w:val="BodyText"/>
      </w:pPr>
      <w:r>
        <w:t>#Testing Data</w:t>
      </w:r>
    </w:p>
    <w:p w:rsidR="00CB3592" w:rsidRDefault="00CB3592" w:rsidP="00CB3592">
      <w:pPr>
        <w:pStyle w:val="BodyText"/>
      </w:pPr>
      <w:r>
        <w:lastRenderedPageBreak/>
        <w:t>HrHoldOut = CleanedHRData[-sampleIndex,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Exloratory Data analysis (c)</w:t>
      </w:r>
    </w:p>
    <w:p w:rsidR="00CB3592" w:rsidRDefault="00CB3592" w:rsidP="00CB3592">
      <w:pPr>
        <w:pStyle w:val="BodyText"/>
      </w:pPr>
      <w:r>
        <w:t>#Data Count on Development and HOld Out</w:t>
      </w:r>
    </w:p>
    <w:p w:rsidR="00CB3592" w:rsidRDefault="00CB3592" w:rsidP="00CB3592">
      <w:pPr>
        <w:pStyle w:val="BodyText"/>
      </w:pPr>
      <w:r>
        <w:t>#Development Sample</w:t>
      </w:r>
    </w:p>
    <w:p w:rsidR="00CB3592" w:rsidRDefault="00CB3592" w:rsidP="00CB3592">
      <w:pPr>
        <w:pStyle w:val="BodyText"/>
      </w:pPr>
      <w:r>
        <w:t>dim(HrDev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Holdout Sample</w:t>
      </w:r>
    </w:p>
    <w:p w:rsidR="00CB3592" w:rsidRDefault="00CB3592" w:rsidP="00CB3592">
      <w:pPr>
        <w:pStyle w:val="BodyText"/>
      </w:pPr>
      <w:r>
        <w:t>dim(HrHoldOut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Propotions comparison</w:t>
      </w:r>
    </w:p>
    <w:p w:rsidR="00CB3592" w:rsidRDefault="00CB3592" w:rsidP="00CB3592">
      <w:pPr>
        <w:pStyle w:val="BodyText"/>
      </w:pPr>
      <w:r>
        <w:t>#Propotion in Dev</w:t>
      </w:r>
    </w:p>
    <w:p w:rsidR="00CB3592" w:rsidRDefault="00CB3592" w:rsidP="00CB3592">
      <w:pPr>
        <w:pStyle w:val="BodyText"/>
      </w:pPr>
      <w:r>
        <w:t>DevPropotion = sum(HrDev$TargetAttrition)/(nrow(HrDev))</w:t>
      </w:r>
    </w:p>
    <w:p w:rsidR="00CB3592" w:rsidRDefault="00CB3592" w:rsidP="00CB3592">
      <w:pPr>
        <w:pStyle w:val="BodyText"/>
      </w:pPr>
      <w:r>
        <w:t>DevPropotion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Propotion in Holdout</w:t>
      </w:r>
    </w:p>
    <w:p w:rsidR="00CB3592" w:rsidRDefault="00CB3592" w:rsidP="00CB3592">
      <w:pPr>
        <w:pStyle w:val="BodyText"/>
      </w:pPr>
      <w:r>
        <w:t>HOPropotion = sum(HrHoldOut$TargetAttrition)/(nrow(HrDev))</w:t>
      </w:r>
    </w:p>
    <w:p w:rsidR="00CB3592" w:rsidRDefault="00CB3592" w:rsidP="00CB3592">
      <w:pPr>
        <w:pStyle w:val="BodyText"/>
      </w:pPr>
      <w:r>
        <w:t>HOPropotion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PopulationPropotion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rbind(PopulationPropotion,DevPropotion, HOPropotion) # Comparison of the Distribution of Data.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 Building Neural Network Model</w:t>
      </w:r>
    </w:p>
    <w:p w:rsidR="00CB3592" w:rsidRDefault="00CB3592" w:rsidP="00CB3592">
      <w:pPr>
        <w:pStyle w:val="BodyText"/>
      </w:pPr>
      <w:r>
        <w:t># For Building the Neural net, we have to be keen in selecting following parameters</w:t>
      </w:r>
    </w:p>
    <w:p w:rsidR="00CB3592" w:rsidRDefault="00CB3592" w:rsidP="00CB3592">
      <w:pPr>
        <w:pStyle w:val="BodyText"/>
      </w:pPr>
      <w:r>
        <w:lastRenderedPageBreak/>
        <w:t># number hidden layers</w:t>
      </w:r>
    </w:p>
    <w:p w:rsidR="00CB3592" w:rsidRDefault="00CB3592" w:rsidP="00CB3592">
      <w:pPr>
        <w:pStyle w:val="BodyText"/>
      </w:pPr>
      <w:r>
        <w:t># Number of neuron (tumbrule is sqrt)</w:t>
      </w:r>
    </w:p>
    <w:p w:rsidR="00CB3592" w:rsidRDefault="00CB3592" w:rsidP="00CB3592">
      <w:pPr>
        <w:pStyle w:val="BodyText"/>
      </w:pPr>
      <w:r>
        <w:t># epoh</w:t>
      </w:r>
    </w:p>
    <w:p w:rsidR="00CB3592" w:rsidRDefault="00CB3592" w:rsidP="00CB3592">
      <w:pPr>
        <w:pStyle w:val="BodyText"/>
      </w:pPr>
      <w:r>
        <w:t># Activation Function</w:t>
      </w:r>
    </w:p>
    <w:p w:rsidR="00CB3592" w:rsidRDefault="00CB3592" w:rsidP="00CB3592">
      <w:pPr>
        <w:pStyle w:val="BodyText"/>
      </w:pPr>
      <w:r>
        <w:t># avoiding overfitting.</w:t>
      </w:r>
    </w:p>
    <w:p w:rsidR="00CB3592" w:rsidRDefault="00CB3592" w:rsidP="00CB3592">
      <w:pPr>
        <w:pStyle w:val="BodyText"/>
      </w:pPr>
      <w:r>
        <w:t xml:space="preserve"># function for dealing with error </w:t>
      </w:r>
    </w:p>
    <w:p w:rsidR="00CB3592" w:rsidRDefault="00CB3592" w:rsidP="00CB3592">
      <w:pPr>
        <w:pStyle w:val="BodyText"/>
      </w:pPr>
      <w:r>
        <w:t># threshold - important factor that decides over fitting.</w:t>
      </w:r>
    </w:p>
    <w:p w:rsidR="00CB3592" w:rsidRDefault="00CB3592" w:rsidP="00CB3592">
      <w:pPr>
        <w:pStyle w:val="BodyText"/>
      </w:pPr>
      <w:r>
        <w:t># stopmax</w:t>
      </w:r>
    </w:p>
    <w:p w:rsidR="00CB3592" w:rsidRDefault="00CB3592" w:rsidP="00CB3592">
      <w:pPr>
        <w:pStyle w:val="BodyText"/>
      </w:pPr>
      <w:r>
        <w:t># learning rate</w:t>
      </w:r>
    </w:p>
    <w:p w:rsidR="00CB3592" w:rsidRDefault="00CB3592" w:rsidP="00CB3592">
      <w:pPr>
        <w:pStyle w:val="BodyText"/>
      </w:pPr>
      <w:r>
        <w:t>names(CleanedHRData)</w:t>
      </w:r>
    </w:p>
    <w:p w:rsidR="00CB3592" w:rsidRDefault="00CB3592" w:rsidP="00CB3592">
      <w:pPr>
        <w:pStyle w:val="BodyText"/>
      </w:pPr>
      <w:r>
        <w:t>nn1 = neuralnet(TargetAttrition ~ Age + DailyRate + DistanceFromHome + EnvironmentSatisfaction + JobInvolvement + JobLevel + JobSatisfaction + NumCompaniesWorked + RelationshipSatisfaction + StockOptionLevel + TotalWorkingYears +  TrainingTimesLastYear + WorkLifeBalance + YearsInCurrentRole + YearsSinceLastPromotion + YearsWithCurrManager + BusinessTravelNon.Travel + BusinessTravelTravel_Frequently + BusinessTravelTravel_Rarely + GenderFemale + GenderMale + JobRoleHealthcare.Representative + JobRoleLaboratory.Technician + JobRoleManufacturing.Director + JobRoleResearch.Director + JobRoleResearch.Scientist + JobRoleSales.Executive + JobRoleSales.Representative + MaritalStatusMarried + MaritalStatusSingle + OverTimeNo + OverTimeYes ,</w:t>
      </w:r>
    </w:p>
    <w:p w:rsidR="00CB3592" w:rsidRDefault="00CB3592" w:rsidP="00CB3592">
      <w:pPr>
        <w:pStyle w:val="BodyText"/>
      </w:pPr>
      <w:r>
        <w:t xml:space="preserve">                data = HrDev,</w:t>
      </w:r>
    </w:p>
    <w:p w:rsidR="00CB3592" w:rsidRDefault="00CB3592" w:rsidP="00CB3592">
      <w:pPr>
        <w:pStyle w:val="BodyText"/>
      </w:pPr>
      <w:r>
        <w:t xml:space="preserve">                hidden = c(3,2),</w:t>
      </w:r>
    </w:p>
    <w:p w:rsidR="00CB3592" w:rsidRDefault="00CB3592" w:rsidP="00CB3592">
      <w:pPr>
        <w:pStyle w:val="BodyText"/>
      </w:pPr>
      <w:r>
        <w:t xml:space="preserve">              linear.output = FALSE,</w:t>
      </w:r>
    </w:p>
    <w:p w:rsidR="00CB3592" w:rsidRDefault="00CB3592" w:rsidP="00CB3592">
      <w:pPr>
        <w:pStyle w:val="BodyText"/>
      </w:pPr>
      <w:r>
        <w:t xml:space="preserve">                err.fct = "sse",</w:t>
      </w:r>
    </w:p>
    <w:p w:rsidR="00CB3592" w:rsidRDefault="00CB3592" w:rsidP="00CB3592">
      <w:pPr>
        <w:pStyle w:val="BodyText"/>
      </w:pPr>
      <w:r>
        <w:t xml:space="preserve">                lifesign = "full",</w:t>
      </w:r>
    </w:p>
    <w:p w:rsidR="00CB3592" w:rsidRDefault="00CB3592" w:rsidP="00CB3592">
      <w:pPr>
        <w:pStyle w:val="BodyText"/>
      </w:pPr>
      <w:r>
        <w:t xml:space="preserve">                lifesign.step = 10,</w:t>
      </w:r>
    </w:p>
    <w:p w:rsidR="00CB3592" w:rsidRDefault="00CB3592" w:rsidP="00CB3592">
      <w:pPr>
        <w:pStyle w:val="BodyText"/>
      </w:pPr>
      <w:r>
        <w:t xml:space="preserve">                threshold = 0.01,</w:t>
      </w:r>
    </w:p>
    <w:p w:rsidR="00CB3592" w:rsidRDefault="00CB3592" w:rsidP="00CB3592">
      <w:pPr>
        <w:pStyle w:val="BodyText"/>
      </w:pPr>
      <w:r>
        <w:t xml:space="preserve">                stepmax = 4000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plot(nn1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nn1$net.result[[1]]</w:t>
      </w:r>
    </w:p>
    <w:p w:rsidR="00CB3592" w:rsidRDefault="00CB3592" w:rsidP="00CB3592">
      <w:pPr>
        <w:pStyle w:val="BodyText"/>
      </w:pPr>
      <w:r>
        <w:t>HrDev$Prob = as.numeric(nn1$net.result[[1]])</w:t>
      </w:r>
    </w:p>
    <w:p w:rsidR="00CB3592" w:rsidRDefault="00CB3592" w:rsidP="00CB3592">
      <w:pPr>
        <w:pStyle w:val="BodyText"/>
      </w:pPr>
      <w:r>
        <w:t>hist(HrDev$Prob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Cleaning the Extreme Values</w:t>
      </w:r>
    </w:p>
    <w:p w:rsidR="00CB3592" w:rsidRDefault="00CB3592" w:rsidP="00CB3592">
      <w:pPr>
        <w:pStyle w:val="BodyText"/>
      </w:pPr>
      <w:r>
        <w:t>TargetAttrition = HrDev[,1]</w:t>
      </w:r>
    </w:p>
    <w:p w:rsidR="00CB3592" w:rsidRDefault="00CB3592" w:rsidP="00CB3592">
      <w:pPr>
        <w:pStyle w:val="BodyText"/>
      </w:pPr>
      <w:r>
        <w:t>TargetAttrition</w:t>
      </w:r>
    </w:p>
    <w:p w:rsidR="00CB3592" w:rsidRDefault="00CB3592" w:rsidP="00CB3592">
      <w:pPr>
        <w:pStyle w:val="BodyText"/>
      </w:pPr>
      <w:r>
        <w:t>HRDevScaledData =  scale(HrDev[,-1])</w:t>
      </w:r>
    </w:p>
    <w:p w:rsidR="00CB3592" w:rsidRDefault="00CB3592" w:rsidP="00CB3592">
      <w:pPr>
        <w:pStyle w:val="BodyText"/>
      </w:pPr>
      <w:r>
        <w:t>HRDevScaledData = cbind(TargetAttrition,HRDevScaledData )</w:t>
      </w:r>
    </w:p>
    <w:p w:rsidR="00CB3592" w:rsidRDefault="00CB3592" w:rsidP="00CB3592">
      <w:pPr>
        <w:pStyle w:val="BodyText"/>
      </w:pPr>
      <w:r>
        <w:t>#plot(gvisTable(data.frame(HRDevScaledData))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Distribution is not Proper, so, let us scale the data</w:t>
      </w:r>
    </w:p>
    <w:p w:rsidR="00CB3592" w:rsidRDefault="00CB3592" w:rsidP="00CB3592">
      <w:pPr>
        <w:pStyle w:val="BodyText"/>
      </w:pPr>
      <w:r>
        <w:t>nn2 = neuralnet(TargetAttrition ~ Age + DailyRate + DistanceFromHome + EnvironmentSatisfaction + JobInvolvement + JobLevel + JobSatisfaction + NumCompaniesWorked + RelationshipSatisfaction + StockOptionLevel + TotalWorkingYears +  TrainingTimesLastYear + WorkLifeBalance + YearsInCurrentRole + YearsSinceLastPromotion + YearsWithCurrManager + BusinessTravelNon.Travel + BusinessTravelTravel_Frequently + BusinessTravelTravel_Rarely + GenderFemale + GenderMale + JobRoleHealthcare.Representative + JobRoleLaboratory.Technician + JobRoleManufacturing.Director + JobRoleResearch.Director + JobRoleResearch.Scientist + JobRoleSales.Executive + JobRoleSales.Representative + MaritalStatusMarried + MaritalStatusSingle + OverTimeNo + OverTimeYes ,</w:t>
      </w:r>
    </w:p>
    <w:p w:rsidR="00CB3592" w:rsidRDefault="00CB3592" w:rsidP="00CB3592">
      <w:pPr>
        <w:pStyle w:val="BodyText"/>
      </w:pPr>
      <w:r>
        <w:t xml:space="preserve">                data = HRDevScaledData,</w:t>
      </w:r>
    </w:p>
    <w:p w:rsidR="00CB3592" w:rsidRDefault="00CB3592" w:rsidP="00CB3592">
      <w:pPr>
        <w:pStyle w:val="BodyText"/>
      </w:pPr>
      <w:r>
        <w:t xml:space="preserve">                hidden = c(3,2),</w:t>
      </w:r>
    </w:p>
    <w:p w:rsidR="00CB3592" w:rsidRDefault="00CB3592" w:rsidP="00CB3592">
      <w:pPr>
        <w:pStyle w:val="BodyText"/>
      </w:pPr>
      <w:r>
        <w:t xml:space="preserve">                linear.output = FALSE,</w:t>
      </w:r>
    </w:p>
    <w:p w:rsidR="00CB3592" w:rsidRDefault="00CB3592" w:rsidP="00CB3592">
      <w:pPr>
        <w:pStyle w:val="BodyText"/>
      </w:pPr>
      <w:r>
        <w:t xml:space="preserve">                err.fct = "sse",</w:t>
      </w:r>
    </w:p>
    <w:p w:rsidR="00CB3592" w:rsidRDefault="00CB3592" w:rsidP="00CB3592">
      <w:pPr>
        <w:pStyle w:val="BodyText"/>
      </w:pPr>
      <w:r>
        <w:t xml:space="preserve">                lifesign = "full",</w:t>
      </w:r>
    </w:p>
    <w:p w:rsidR="00CB3592" w:rsidRDefault="00CB3592" w:rsidP="00CB3592">
      <w:pPr>
        <w:pStyle w:val="BodyText"/>
      </w:pPr>
      <w:r>
        <w:t xml:space="preserve">                lifesign.step = 10,</w:t>
      </w:r>
    </w:p>
    <w:p w:rsidR="00CB3592" w:rsidRDefault="00CB3592" w:rsidP="00CB3592">
      <w:pPr>
        <w:pStyle w:val="BodyText"/>
      </w:pPr>
      <w:r>
        <w:t xml:space="preserve">                threshold = 0.01,</w:t>
      </w:r>
    </w:p>
    <w:p w:rsidR="00CB3592" w:rsidRDefault="00CB3592" w:rsidP="00CB3592">
      <w:pPr>
        <w:pStyle w:val="BodyText"/>
      </w:pPr>
      <w:r>
        <w:t xml:space="preserve">                stepmax = 4000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plot(nn2)</w:t>
      </w:r>
    </w:p>
    <w:p w:rsidR="00CB3592" w:rsidRDefault="00CB3592" w:rsidP="00CB3592">
      <w:pPr>
        <w:pStyle w:val="BodyText"/>
      </w:pPr>
      <w:r>
        <w:t>HRDevScaledData_df = as.data.frame(HRDevScaledData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HRDevScaledData_df$Prob = as.numeric(nn2$net.result[[1]]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quantile(HRDevScaledData_df$Prob, c(0,10,20,30,40,50,60,70,80,90,100)/100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hist(HRDevScaledData_df$Prob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Basic Confusion Matrix</w:t>
      </w:r>
    </w:p>
    <w:p w:rsidR="00CB3592" w:rsidRDefault="00CB3592" w:rsidP="00CB3592">
      <w:pPr>
        <w:pStyle w:val="BodyText"/>
      </w:pPr>
      <w:r>
        <w:t>HRDevScaledData_df$Predicted.Score = ifelse(HRDevScaledData_df$Prob&gt;0.16,1,0)</w:t>
      </w:r>
    </w:p>
    <w:p w:rsidR="00CB3592" w:rsidRDefault="00CB3592" w:rsidP="00CB3592">
      <w:pPr>
        <w:pStyle w:val="BodyText"/>
      </w:pPr>
      <w:r>
        <w:t>with(HRDevScaledData_df, table(TargetAttrition,Predicted.Score)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Detailed Results</w:t>
      </w:r>
    </w:p>
    <w:p w:rsidR="00CB3592" w:rsidRDefault="00CB3592" w:rsidP="00CB3592">
      <w:pPr>
        <w:pStyle w:val="BodyText"/>
      </w:pPr>
      <w:r>
        <w:t>confusionMatrix(table(HRDevScaledData_df$Predicted.Score, HRDevScaledData_df$TargetAttrition), dnn = c("Predicted Attrition","Actual Attrition")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Scoring Hold-out data using NN</w:t>
      </w:r>
    </w:p>
    <w:p w:rsidR="00CB3592" w:rsidRDefault="00CB3592" w:rsidP="00CB3592">
      <w:pPr>
        <w:pStyle w:val="BodyText"/>
      </w:pPr>
      <w:r>
        <w:t>HTargetAttrition = HrHoldOut[,1]</w:t>
      </w:r>
    </w:p>
    <w:p w:rsidR="00CB3592" w:rsidRDefault="00CB3592" w:rsidP="00CB3592">
      <w:pPr>
        <w:pStyle w:val="BodyText"/>
      </w:pPr>
      <w:r>
        <w:t>HTargetAttrition</w:t>
      </w:r>
    </w:p>
    <w:p w:rsidR="00CB3592" w:rsidRDefault="00CB3592" w:rsidP="00CB3592">
      <w:pPr>
        <w:pStyle w:val="BodyText"/>
      </w:pPr>
      <w:r>
        <w:t>HRHoldOutScaledData =  scale(HrHoldOut[,-1])</w:t>
      </w:r>
    </w:p>
    <w:p w:rsidR="00CB3592" w:rsidRDefault="00CB3592" w:rsidP="00CB3592">
      <w:pPr>
        <w:pStyle w:val="BodyText"/>
      </w:pPr>
      <w:r>
        <w:t>HRHoldOutScaledData = cbind(HTargetAttrition,HRHoldOutScaledData )</w:t>
      </w:r>
    </w:p>
    <w:p w:rsidR="00CB3592" w:rsidRDefault="00CB3592" w:rsidP="00CB3592">
      <w:pPr>
        <w:pStyle w:val="BodyText"/>
      </w:pPr>
      <w:r>
        <w:t>HoldOutOutput =  compute(nn2,HRHoldOutScaledData[,c("Age","DailyRate","DistanceFromHome","EnvironmentSatisfaction","JobInvolvement","JobLevel","JobSatisfaction","NumCompaniesWorked","RelationshipSatisfaction","StockOptionLevel","TotalWorkingYears","TrainingTimesLastYear","WorkLifeBalance","YearsInCurrentRole","YearsSinceLastPromotion","YearsWithCurrManager","BusinessTravelNon.Travel","BusinessTravelTravel_Frequently","BusinessTravelTravel_Rarely","GenderFemale","GenderMale","JobRoleHealthcare.Representative","JobRoleLa</w:t>
      </w:r>
      <w:r>
        <w:lastRenderedPageBreak/>
        <w:t>boratory.Technician","JobRoleManufacturing.Director","JobRoleResearch.Director","JobRoleResearch.Scientist","JobRoleSales.Executive","JobRoleSales.Representative","MaritalStatusMarried","MaritalStatusSingle","OverTimeNo","OverTimeYes")])</w:t>
      </w:r>
    </w:p>
    <w:p w:rsidR="00CB3592" w:rsidRDefault="00CB3592" w:rsidP="00CB3592">
      <w:pPr>
        <w:pStyle w:val="BodyText"/>
      </w:pPr>
      <w:r>
        <w:t>HRHoldOutScaledData_df = as.data.frame(HRHoldOutScaledData)</w:t>
      </w:r>
    </w:p>
    <w:p w:rsidR="00CB3592" w:rsidRDefault="00CB3592" w:rsidP="00CB3592">
      <w:pPr>
        <w:pStyle w:val="BodyText"/>
      </w:pPr>
      <w:r>
        <w:t>HRHoldOutScaledData_df$Prob = HoldOutOutput$net.result[,1]</w:t>
      </w:r>
    </w:p>
    <w:p w:rsidR="00CB3592" w:rsidRDefault="00CB3592" w:rsidP="00CB3592">
      <w:pPr>
        <w:pStyle w:val="BodyText"/>
      </w:pPr>
      <w:r>
        <w:t xml:space="preserve">HRHoldOutScaledData_df$Predicted.Score = ifelse(HRHoldOutScaledData_df$Prob&gt;0.16,1,0) </w:t>
      </w:r>
    </w:p>
    <w:p w:rsidR="00CB3592" w:rsidRDefault="00CB3592" w:rsidP="00CB3592">
      <w:pPr>
        <w:pStyle w:val="BodyText"/>
      </w:pPr>
      <w:r>
        <w:t>confusionMatrix(table(HRHoldOutScaledData_df$Predicted.Score, HRHoldOutScaledData_df$HTargetAttrition))</w:t>
      </w:r>
    </w:p>
    <w:p w:rsidR="00CB3592" w:rsidRDefault="00CB3592" w:rsidP="00CB3592">
      <w:pPr>
        <w:pStyle w:val="BodyText"/>
      </w:pPr>
      <w:r>
        <w:t>cm_HRHOldout = confusionMatrix(table(HRHoldOutScaledData_df$Predicted.Score, HRHoldOutScaledData_df$HTargetAttrition)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names(HRDevScaledData_df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Random Forest</w:t>
      </w:r>
    </w:p>
    <w:p w:rsidR="00CB3592" w:rsidRDefault="00CB3592" w:rsidP="00CB3592">
      <w:pPr>
        <w:pStyle w:val="BodyText"/>
      </w:pPr>
      <w:r>
        <w:t>rfHRDevScaledData_df = HRDevScaledData_df[,-c(43:45)]</w:t>
      </w:r>
    </w:p>
    <w:p w:rsidR="00CB3592" w:rsidRDefault="00CB3592" w:rsidP="00CB3592">
      <w:pPr>
        <w:pStyle w:val="BodyText"/>
      </w:pPr>
      <w:r>
        <w:t xml:space="preserve">RF &lt;- randomForest(as.factor(TargetAttrition) ~ ., data = rfHRDevScaledData_df[,-1], </w:t>
      </w:r>
    </w:p>
    <w:p w:rsidR="00CB3592" w:rsidRDefault="00CB3592" w:rsidP="00CB3592">
      <w:pPr>
        <w:pStyle w:val="BodyText"/>
      </w:pPr>
      <w:r>
        <w:t xml:space="preserve">                   ntree=500, mtry = 3, nodesize = 10,</w:t>
      </w:r>
    </w:p>
    <w:p w:rsidR="00CB3592" w:rsidRDefault="00CB3592" w:rsidP="00CB3592">
      <w:pPr>
        <w:pStyle w:val="BodyText"/>
      </w:pPr>
      <w:r>
        <w:t xml:space="preserve">                   importance=TRUE)</w:t>
      </w:r>
    </w:p>
    <w:p w:rsidR="00CB3592" w:rsidRDefault="00CB3592" w:rsidP="00CB3592">
      <w:pPr>
        <w:pStyle w:val="BodyText"/>
      </w:pPr>
      <w:r>
        <w:t>print(RF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 xml:space="preserve">#Ploting Random Forest </w:t>
      </w:r>
    </w:p>
    <w:p w:rsidR="00CB3592" w:rsidRDefault="00CB3592" w:rsidP="00CB3592">
      <w:pPr>
        <w:pStyle w:val="BodyText"/>
      </w:pPr>
      <w:r>
        <w:t>plot(RF)</w:t>
      </w:r>
    </w:p>
    <w:p w:rsidR="00CB3592" w:rsidRDefault="00CB3592" w:rsidP="00CB3592">
      <w:pPr>
        <w:pStyle w:val="BodyText"/>
      </w:pPr>
      <w:r>
        <w:t>legend("topright", c("OOB", "0", "1"), text.col=1:6, lty=1:3, col=1:3)</w:t>
      </w:r>
    </w:p>
    <w:p w:rsidR="00CB3592" w:rsidRDefault="00CB3592" w:rsidP="00CB3592">
      <w:pPr>
        <w:pStyle w:val="BodyText"/>
      </w:pPr>
      <w:r>
        <w:t>title(main="Error Rates Random Forest \n HR data - Development")</w:t>
      </w:r>
    </w:p>
    <w:p w:rsidR="00CB3592" w:rsidRDefault="00CB3592" w:rsidP="00CB3592">
      <w:pPr>
        <w:pStyle w:val="BodyText"/>
      </w:pPr>
      <w:r>
        <w:t>RF$err.rate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Importance of variabels that are used for Random Forest</w:t>
      </w:r>
    </w:p>
    <w:p w:rsidR="00CB3592" w:rsidRDefault="00CB3592" w:rsidP="00CB3592">
      <w:pPr>
        <w:pStyle w:val="BodyText"/>
      </w:pPr>
      <w:r>
        <w:t>impVar &lt;- round(randomForest::importance(RF), 2)</w:t>
      </w:r>
    </w:p>
    <w:p w:rsidR="00CB3592" w:rsidRDefault="00CB3592" w:rsidP="00CB3592">
      <w:pPr>
        <w:pStyle w:val="BodyText"/>
      </w:pPr>
      <w:r>
        <w:lastRenderedPageBreak/>
        <w:t>impVar[order(impVar[,3], decreasing=TRUE),]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tuning Random Forest</w:t>
      </w:r>
    </w:p>
    <w:p w:rsidR="00CB3592" w:rsidRDefault="00CB3592" w:rsidP="00CB3592">
      <w:pPr>
        <w:pStyle w:val="BodyText"/>
      </w:pPr>
      <w:r>
        <w:t>## Tuning Random Forest</w:t>
      </w:r>
    </w:p>
    <w:p w:rsidR="00CB3592" w:rsidRDefault="00CB3592" w:rsidP="00CB3592">
      <w:pPr>
        <w:pStyle w:val="BodyText"/>
      </w:pPr>
      <w:r>
        <w:t xml:space="preserve">tRF &lt;- tuneRF(x = rfHRDevScaledData_df[,-c(1)], </w:t>
      </w:r>
    </w:p>
    <w:p w:rsidR="00CB3592" w:rsidRDefault="00CB3592" w:rsidP="00CB3592">
      <w:pPr>
        <w:pStyle w:val="BodyText"/>
      </w:pPr>
      <w:r>
        <w:t xml:space="preserve">              y=as.factor(rfHRDevScaledData_df$TargetAttrition),</w:t>
      </w:r>
    </w:p>
    <w:p w:rsidR="00CB3592" w:rsidRDefault="00CB3592" w:rsidP="00CB3592">
      <w:pPr>
        <w:pStyle w:val="BodyText"/>
      </w:pPr>
      <w:r>
        <w:t xml:space="preserve">              mtryStart = 3, </w:t>
      </w:r>
    </w:p>
    <w:p w:rsidR="00CB3592" w:rsidRDefault="00CB3592" w:rsidP="00CB3592">
      <w:pPr>
        <w:pStyle w:val="BodyText"/>
      </w:pPr>
      <w:r>
        <w:t xml:space="preserve">              ntreeTry=100, </w:t>
      </w:r>
    </w:p>
    <w:p w:rsidR="00CB3592" w:rsidRDefault="00CB3592" w:rsidP="00CB3592">
      <w:pPr>
        <w:pStyle w:val="BodyText"/>
      </w:pPr>
      <w:r>
        <w:t xml:space="preserve">              stepFactor = 2, </w:t>
      </w:r>
    </w:p>
    <w:p w:rsidR="00CB3592" w:rsidRDefault="00CB3592" w:rsidP="00CB3592">
      <w:pPr>
        <w:pStyle w:val="BodyText"/>
      </w:pPr>
      <w:r>
        <w:t xml:space="preserve">              improve = 0.001, </w:t>
      </w:r>
    </w:p>
    <w:p w:rsidR="00CB3592" w:rsidRDefault="00CB3592" w:rsidP="00CB3592">
      <w:pPr>
        <w:pStyle w:val="BodyText"/>
      </w:pPr>
      <w:r>
        <w:t xml:space="preserve">              trace=TRUE, </w:t>
      </w:r>
    </w:p>
    <w:p w:rsidR="00CB3592" w:rsidRDefault="00CB3592" w:rsidP="00CB3592">
      <w:pPr>
        <w:pStyle w:val="BodyText"/>
      </w:pPr>
      <w:r>
        <w:t xml:space="preserve">              plot = TRUE,</w:t>
      </w:r>
    </w:p>
    <w:p w:rsidR="00CB3592" w:rsidRDefault="00CB3592" w:rsidP="00CB3592">
      <w:pPr>
        <w:pStyle w:val="BodyText"/>
      </w:pPr>
      <w:r>
        <w:t xml:space="preserve">              doBest = TRUE,</w:t>
      </w:r>
    </w:p>
    <w:p w:rsidR="00CB3592" w:rsidRDefault="00CB3592" w:rsidP="00CB3592">
      <w:pPr>
        <w:pStyle w:val="BodyText"/>
      </w:pPr>
      <w:r>
        <w:t xml:space="preserve">              nodesize = 150, </w:t>
      </w:r>
    </w:p>
    <w:p w:rsidR="00CB3592" w:rsidRDefault="00CB3592" w:rsidP="00CB3592">
      <w:pPr>
        <w:pStyle w:val="BodyText"/>
      </w:pPr>
      <w:r>
        <w:t xml:space="preserve">              importance=FALSE</w:t>
      </w:r>
    </w:p>
    <w:p w:rsidR="00CB3592" w:rsidRDefault="00CB3592" w:rsidP="00CB3592">
      <w:pPr>
        <w:pStyle w:val="BodyText"/>
      </w:pPr>
      <w:r>
        <w:t>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rfHRDevScaledData_df$predict.class &lt;- predict(tRF, rfHRDevScaledData_df, type="class")</w:t>
      </w:r>
    </w:p>
    <w:p w:rsidR="00CB3592" w:rsidRDefault="00CB3592" w:rsidP="00CB3592">
      <w:pPr>
        <w:pStyle w:val="BodyText"/>
      </w:pPr>
      <w:r>
        <w:t>rfHRDevScaledData_df$predict.score &lt;- predict(tRF, rfHRDevScaledData_df, type="prob")</w:t>
      </w:r>
    </w:p>
    <w:p w:rsidR="00CB3592" w:rsidRDefault="00CB3592" w:rsidP="00CB3592">
      <w:pPr>
        <w:pStyle w:val="BodyText"/>
      </w:pPr>
      <w:r>
        <w:t>class(rfHRDevScaledData_df$predict.score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Evaluating The RF model</w:t>
      </w:r>
    </w:p>
    <w:p w:rsidR="00CB3592" w:rsidRDefault="00CB3592" w:rsidP="00CB3592">
      <w:pPr>
        <w:pStyle w:val="BodyText"/>
      </w:pPr>
      <w:r>
        <w:t>pred &lt;- prediction(rfHRDevScaledData_df$predict.score[,2], rfHRDevScaledData_df$TargetAttrition)</w:t>
      </w:r>
    </w:p>
    <w:p w:rsidR="00CB3592" w:rsidRDefault="00CB3592" w:rsidP="00CB3592">
      <w:pPr>
        <w:pStyle w:val="BodyText"/>
      </w:pPr>
      <w:r>
        <w:t>perf &lt;- performance(pred, "tpr", "fpr")</w:t>
      </w:r>
    </w:p>
    <w:p w:rsidR="00CB3592" w:rsidRDefault="00CB3592" w:rsidP="00CB3592">
      <w:pPr>
        <w:pStyle w:val="BodyText"/>
      </w:pPr>
      <w:r>
        <w:t>plot(perf)</w:t>
      </w:r>
    </w:p>
    <w:p w:rsidR="00CB3592" w:rsidRDefault="00CB3592" w:rsidP="00CB3592">
      <w:pPr>
        <w:pStyle w:val="BodyText"/>
      </w:pPr>
      <w:r>
        <w:lastRenderedPageBreak/>
        <w:t>#Kolomorgov- Smirnof test</w:t>
      </w:r>
    </w:p>
    <w:p w:rsidR="00CB3592" w:rsidRDefault="00CB3592" w:rsidP="00CB3592">
      <w:pPr>
        <w:pStyle w:val="BodyText"/>
      </w:pPr>
      <w:r>
        <w:t>KS &lt;- max(attr(perf, 'y.values')[[1]]-attr(perf, 'x.values')[[1]])</w:t>
      </w:r>
    </w:p>
    <w:p w:rsidR="00CB3592" w:rsidRDefault="00CB3592" w:rsidP="00CB3592">
      <w:pPr>
        <w:pStyle w:val="BodyText"/>
      </w:pPr>
      <w:r>
        <w:t>KS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ROCR</w:t>
      </w:r>
    </w:p>
    <w:p w:rsidR="00CB3592" w:rsidRDefault="00CB3592" w:rsidP="00CB3592">
      <w:pPr>
        <w:pStyle w:val="BodyText"/>
      </w:pPr>
      <w:r>
        <w:t>pred = prediction(rfHRDevScaledData_df$predict.score[,2], rfHRDevScaledData_df$TargetAttrition)</w:t>
      </w:r>
    </w:p>
    <w:p w:rsidR="00CB3592" w:rsidRDefault="00CB3592" w:rsidP="00CB3592">
      <w:pPr>
        <w:pStyle w:val="BodyText"/>
      </w:pPr>
      <w:r>
        <w:t>pref = performance(pred,"tpr","fpr")</w:t>
      </w:r>
    </w:p>
    <w:p w:rsidR="00CB3592" w:rsidRDefault="00CB3592" w:rsidP="00CB3592">
      <w:pPr>
        <w:pStyle w:val="BodyText"/>
      </w:pPr>
      <w:r>
        <w:t>plot(pref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Area under Curve</w:t>
      </w:r>
    </w:p>
    <w:p w:rsidR="00CB3592" w:rsidRDefault="00CB3592" w:rsidP="00CB3592">
      <w:pPr>
        <w:pStyle w:val="BodyText"/>
      </w:pPr>
      <w:r>
        <w:t xml:space="preserve">auc &lt;- performance(pred,"auc"); </w:t>
      </w:r>
    </w:p>
    <w:p w:rsidR="00CB3592" w:rsidRDefault="00CB3592" w:rsidP="00CB3592">
      <w:pPr>
        <w:pStyle w:val="BodyText"/>
      </w:pPr>
      <w:r>
        <w:t>auc &lt;- as.numeric(auc@y.values)</w:t>
      </w:r>
    </w:p>
    <w:p w:rsidR="00CB3592" w:rsidRDefault="00CB3592" w:rsidP="00CB3592">
      <w:pPr>
        <w:pStyle w:val="BodyText"/>
      </w:pPr>
      <w:r>
        <w:t>auc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# Gini Coefficient</w:t>
      </w:r>
    </w:p>
    <w:p w:rsidR="00CB3592" w:rsidRDefault="00CB3592" w:rsidP="00CB3592">
      <w:pPr>
        <w:pStyle w:val="BodyText"/>
      </w:pPr>
      <w:r>
        <w:t>gini = ineq(rfHRDevScaledData_df$predict.score[,2], type="Gini")</w:t>
      </w:r>
    </w:p>
    <w:p w:rsidR="00CB3592" w:rsidRDefault="00CB3592" w:rsidP="00CB3592">
      <w:pPr>
        <w:pStyle w:val="BodyText"/>
      </w:pPr>
      <w:r>
        <w:t>gini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# Confusion matrix</w:t>
      </w:r>
    </w:p>
    <w:p w:rsidR="00CB3592" w:rsidRDefault="00CB3592" w:rsidP="00CB3592">
      <w:pPr>
        <w:pStyle w:val="BodyText"/>
      </w:pPr>
      <w:r>
        <w:t>confusionMatrix(table(rfHRDevScaledData_df$TargetAttrition,rfHRDevScaledData_df$predict.class)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Scoring for Hold Out Samples</w:t>
      </w:r>
    </w:p>
    <w:p w:rsidR="00CB3592" w:rsidRDefault="00CB3592" w:rsidP="00CB3592">
      <w:pPr>
        <w:pStyle w:val="BodyText"/>
      </w:pPr>
      <w:r>
        <w:t>rfHRHoldOutScaledData = as.data.frame(HRHoldOutScaledData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lastRenderedPageBreak/>
        <w:t>rfHRHoldOutScaledData$predict.class &lt;- predict(tRF, rfHRHoldOutScaledData[,-1], type="class")</w:t>
      </w:r>
    </w:p>
    <w:p w:rsidR="00CB3592" w:rsidRDefault="00CB3592" w:rsidP="00CB3592">
      <w:pPr>
        <w:pStyle w:val="BodyText"/>
      </w:pPr>
      <w:r>
        <w:t>rfHRHoldOutScaledData$predict.score &lt;- predict(tRF, rfHRHoldOutScaledData[,-1], type="prob"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confusionMatrix(rfHRHoldOutScaledData$HTargetAttrition, rfHRHoldOutScaledData$predict.class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Ensemble Model of Neural net and RF</w:t>
      </w:r>
    </w:p>
    <w:p w:rsidR="00CB3592" w:rsidRDefault="00CB3592" w:rsidP="00CB3592">
      <w:pPr>
        <w:pStyle w:val="BodyText"/>
      </w:pPr>
      <w:r>
        <w:t>#Averaging</w:t>
      </w:r>
    </w:p>
    <w:p w:rsidR="00CB3592" w:rsidRDefault="00CB3592" w:rsidP="00CB3592">
      <w:pPr>
        <w:pStyle w:val="BodyText"/>
      </w:pPr>
      <w:r>
        <w:t>#DevData</w:t>
      </w:r>
    </w:p>
    <w:p w:rsidR="00CB3592" w:rsidRDefault="00CB3592" w:rsidP="00CB3592">
      <w:pPr>
        <w:pStyle w:val="BodyText"/>
      </w:pPr>
      <w:r>
        <w:t>AverageProb_Ensemble = (HRDevScaledData_df$Prob  + rfHRDevScaledData_df$predict.score[,2])/2</w:t>
      </w:r>
    </w:p>
    <w:p w:rsidR="00CB3592" w:rsidRDefault="00CB3592" w:rsidP="00CB3592">
      <w:pPr>
        <w:pStyle w:val="BodyText"/>
      </w:pPr>
      <w:r>
        <w:t>predict.score_Ensemble = ifelse(AverageProb_Ensemble&gt;0.16,1,0)</w:t>
      </w:r>
    </w:p>
    <w:p w:rsidR="00CB3592" w:rsidRDefault="00CB3592" w:rsidP="00CB3592">
      <w:pPr>
        <w:pStyle w:val="BodyText"/>
      </w:pPr>
      <w:r>
        <w:t xml:space="preserve">EnsembleModels = cbind(HRDevScaledData_df$TargetAttrition, </w:t>
      </w:r>
    </w:p>
    <w:p w:rsidR="00CB3592" w:rsidRDefault="00CB3592" w:rsidP="00CB3592">
      <w:pPr>
        <w:pStyle w:val="BodyText"/>
      </w:pPr>
      <w:r>
        <w:t xml:space="preserve">                      HRDevScaledData_df$Prob,</w:t>
      </w:r>
    </w:p>
    <w:p w:rsidR="00CB3592" w:rsidRDefault="00CB3592" w:rsidP="00CB3592">
      <w:pPr>
        <w:pStyle w:val="BodyText"/>
      </w:pPr>
      <w:r>
        <w:t xml:space="preserve">                      HRDevScaledData_df$Predicted.Score, </w:t>
      </w:r>
    </w:p>
    <w:p w:rsidR="00CB3592" w:rsidRDefault="00CB3592" w:rsidP="00CB3592">
      <w:pPr>
        <w:pStyle w:val="BodyText"/>
      </w:pPr>
      <w:r>
        <w:t xml:space="preserve">                      rfHRDevScaledData_df$predict.score[,2], </w:t>
      </w:r>
    </w:p>
    <w:p w:rsidR="00CB3592" w:rsidRDefault="00CB3592" w:rsidP="00CB3592">
      <w:pPr>
        <w:pStyle w:val="BodyText"/>
      </w:pPr>
      <w:r>
        <w:t xml:space="preserve">                      rfHRDevScaledData_df$predict.class, </w:t>
      </w:r>
    </w:p>
    <w:p w:rsidR="00CB3592" w:rsidRDefault="00CB3592" w:rsidP="00CB3592">
      <w:pPr>
        <w:pStyle w:val="BodyText"/>
      </w:pPr>
      <w:r>
        <w:t xml:space="preserve">                      AverageProb_Ensemble, </w:t>
      </w:r>
    </w:p>
    <w:p w:rsidR="00CB3592" w:rsidRDefault="00CB3592" w:rsidP="00CB3592">
      <w:pPr>
        <w:pStyle w:val="BodyText"/>
      </w:pPr>
      <w:r>
        <w:t xml:space="preserve">                      predict.score_Ensemble)</w:t>
      </w:r>
    </w:p>
    <w:p w:rsidR="00CB3592" w:rsidRDefault="00CB3592" w:rsidP="00CB3592">
      <w:pPr>
        <w:pStyle w:val="BodyText"/>
      </w:pPr>
      <w:r>
        <w:t>EnsembleModels = as.data.frame(EnsembleModels)</w:t>
      </w:r>
    </w:p>
    <w:p w:rsidR="00CB3592" w:rsidRDefault="00CB3592" w:rsidP="00CB3592">
      <w:pPr>
        <w:pStyle w:val="BodyText"/>
      </w:pPr>
      <w:r>
        <w:t>names(EnsembleModels) = c("Target",</w:t>
      </w:r>
    </w:p>
    <w:p w:rsidR="00CB3592" w:rsidRDefault="00CB3592" w:rsidP="00CB3592">
      <w:pPr>
        <w:pStyle w:val="BodyText"/>
      </w:pPr>
      <w:r>
        <w:t xml:space="preserve">                          "NeuralNet_prob", </w:t>
      </w:r>
    </w:p>
    <w:p w:rsidR="00CB3592" w:rsidRDefault="00CB3592" w:rsidP="00CB3592">
      <w:pPr>
        <w:pStyle w:val="BodyText"/>
      </w:pPr>
      <w:r>
        <w:t xml:space="preserve">                          "Neuralnet_Prediected",</w:t>
      </w:r>
    </w:p>
    <w:p w:rsidR="00CB3592" w:rsidRDefault="00CB3592" w:rsidP="00CB3592">
      <w:pPr>
        <w:pStyle w:val="BodyText"/>
      </w:pPr>
      <w:r>
        <w:t xml:space="preserve">                          "RF_Probability",</w:t>
      </w:r>
    </w:p>
    <w:p w:rsidR="00CB3592" w:rsidRDefault="00CB3592" w:rsidP="00CB3592">
      <w:pPr>
        <w:pStyle w:val="BodyText"/>
      </w:pPr>
      <w:r>
        <w:t xml:space="preserve">                          "RF_prediected",</w:t>
      </w:r>
    </w:p>
    <w:p w:rsidR="00CB3592" w:rsidRDefault="00CB3592" w:rsidP="00CB3592">
      <w:pPr>
        <w:pStyle w:val="BodyText"/>
      </w:pPr>
      <w:r>
        <w:lastRenderedPageBreak/>
        <w:t xml:space="preserve">                          "Ensemble_Prob", </w:t>
      </w:r>
    </w:p>
    <w:p w:rsidR="00CB3592" w:rsidRDefault="00CB3592" w:rsidP="00CB3592">
      <w:pPr>
        <w:pStyle w:val="BodyText"/>
      </w:pPr>
      <w:r>
        <w:t xml:space="preserve">                          "Ensemble_Prediected")</w:t>
      </w:r>
    </w:p>
    <w:p w:rsidR="00CB3592" w:rsidRDefault="00CB3592" w:rsidP="00CB3592">
      <w:pPr>
        <w:pStyle w:val="BodyText"/>
      </w:pPr>
      <w:r>
        <w:t>class(EnsembleModels)</w:t>
      </w:r>
    </w:p>
    <w:p w:rsidR="00CB3592" w:rsidRDefault="00CB3592" w:rsidP="00CB3592">
      <w:pPr>
        <w:pStyle w:val="BodyText"/>
      </w:pPr>
      <w:r>
        <w:t>str(EnsembleModels)</w:t>
      </w:r>
    </w:p>
    <w:p w:rsidR="00CB3592" w:rsidRDefault="00CB3592" w:rsidP="00CB3592">
      <w:pPr>
        <w:pStyle w:val="BodyText"/>
      </w:pPr>
    </w:p>
    <w:p w:rsidR="00CB3592" w:rsidRDefault="00CB3592" w:rsidP="00CB3592">
      <w:pPr>
        <w:pStyle w:val="BodyText"/>
      </w:pPr>
      <w:r>
        <w:t>#Comparison Study</w:t>
      </w:r>
    </w:p>
    <w:p w:rsidR="00CB3592" w:rsidRDefault="00CB3592" w:rsidP="00CB3592">
      <w:pPr>
        <w:pStyle w:val="BodyText"/>
      </w:pPr>
      <w:r>
        <w:t>#Ensemble vs Actual</w:t>
      </w:r>
    </w:p>
    <w:p w:rsidR="00CB3592" w:rsidRDefault="00CB3592" w:rsidP="00CB3592">
      <w:pPr>
        <w:pStyle w:val="BodyText"/>
      </w:pPr>
      <w:r>
        <w:t>confusionMatrix(EnsembleModels$Target, EnsembleModels$Ensemble_Prediected)</w:t>
      </w:r>
    </w:p>
    <w:p w:rsidR="00CB3592" w:rsidRDefault="00CB3592" w:rsidP="00CB3592">
      <w:pPr>
        <w:pStyle w:val="BodyText"/>
      </w:pPr>
      <w:r>
        <w:t>#Accuracy is 91%</w:t>
      </w:r>
    </w:p>
    <w:p w:rsidR="003E77A8" w:rsidRPr="003E77A8" w:rsidRDefault="003E77A8" w:rsidP="003E77A8">
      <w:pPr>
        <w:pStyle w:val="BodyText"/>
      </w:pPr>
    </w:p>
    <w:p w:rsidR="003E77A8" w:rsidRDefault="003E77A8" w:rsidP="003D6D22">
      <w:pPr>
        <w:pStyle w:val="BodyText"/>
      </w:pPr>
    </w:p>
    <w:p w:rsidR="003E77A8" w:rsidRPr="003D6D22" w:rsidRDefault="003E77A8" w:rsidP="003D6D22">
      <w:pPr>
        <w:pStyle w:val="BodyText"/>
      </w:pPr>
    </w:p>
    <w:sectPr w:rsidR="003E77A8" w:rsidRPr="003D6D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222A" w:rsidRDefault="003F222A">
      <w:pPr>
        <w:spacing w:after="0"/>
      </w:pPr>
      <w:r>
        <w:separator/>
      </w:r>
    </w:p>
  </w:endnote>
  <w:endnote w:type="continuationSeparator" w:id="0">
    <w:p w:rsidR="003F222A" w:rsidRDefault="003F22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222A" w:rsidRDefault="003F222A">
      <w:r>
        <w:separator/>
      </w:r>
    </w:p>
  </w:footnote>
  <w:footnote w:type="continuationSeparator" w:id="0">
    <w:p w:rsidR="003F222A" w:rsidRDefault="003F22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3E4BA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5332D7"/>
    <w:multiLevelType w:val="hybridMultilevel"/>
    <w:tmpl w:val="4028B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F1E84B"/>
    <w:multiLevelType w:val="multilevel"/>
    <w:tmpl w:val="12B645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36255BC"/>
    <w:multiLevelType w:val="hybridMultilevel"/>
    <w:tmpl w:val="B1D61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6D22"/>
    <w:rsid w:val="003E77A8"/>
    <w:rsid w:val="003F222A"/>
    <w:rsid w:val="004E29B3"/>
    <w:rsid w:val="005529E3"/>
    <w:rsid w:val="00590D07"/>
    <w:rsid w:val="00784D58"/>
    <w:rsid w:val="008D6863"/>
    <w:rsid w:val="00B26C95"/>
    <w:rsid w:val="00B86B75"/>
    <w:rsid w:val="00BC48D5"/>
    <w:rsid w:val="00C36279"/>
    <w:rsid w:val="00C914A6"/>
    <w:rsid w:val="00CB35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EA659"/>
  <w15:docId w15:val="{416C544B-28D2-4BBD-9084-62E929AC7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529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529E3"/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914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14A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914A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3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mailto:auc@y.val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BF1F6-E187-47AC-AAAD-4451E2E2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3</Pages>
  <Words>10338</Words>
  <Characters>58931</Characters>
  <Application>Microsoft Office Word</Application>
  <DocSecurity>0</DocSecurity>
  <Lines>491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Mining Assignment</vt:lpstr>
    </vt:vector>
  </TitlesOfParts>
  <Company/>
  <LinksUpToDate>false</LinksUpToDate>
  <CharactersWithSpaces>69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Assignment</dc:title>
  <dc:creator>Group1</dc:creator>
  <cp:lastModifiedBy>Santhosh Murali</cp:lastModifiedBy>
  <cp:revision>3</cp:revision>
  <dcterms:created xsi:type="dcterms:W3CDTF">2017-07-23T19:10:00Z</dcterms:created>
  <dcterms:modified xsi:type="dcterms:W3CDTF">2017-07-23T19:14:00Z</dcterms:modified>
</cp:coreProperties>
</file>